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44219" w14:textId="2BE73EF7" w:rsidR="00806E50" w:rsidRPr="00503B29" w:rsidRDefault="00806E50" w:rsidP="00806E50">
      <w:pPr>
        <w:jc w:val="center"/>
        <w:rPr>
          <w:rFonts w:ascii="Times New Roman" w:hAnsi="Times New Roman" w:cs="Times New Roman"/>
        </w:rPr>
      </w:pPr>
      <w:r w:rsidRPr="00503B29">
        <w:rPr>
          <w:rFonts w:ascii="Times New Roman" w:hAnsi="Times New Roman" w:cs="Times New Roman"/>
        </w:rPr>
        <w:t>Bureau of Substance Addiction Services (BSAS)</w:t>
      </w:r>
      <w:r w:rsidRPr="00503B29">
        <w:rPr>
          <w:rFonts w:ascii="Times New Roman" w:hAnsi="Times New Roman" w:cs="Times New Roman"/>
        </w:rPr>
        <w:br/>
        <w:t xml:space="preserve">Notice of Intent </w:t>
      </w:r>
      <w:r w:rsidR="00DE6370" w:rsidRPr="00503B29">
        <w:rPr>
          <w:rFonts w:ascii="Times New Roman" w:hAnsi="Times New Roman" w:cs="Times New Roman"/>
        </w:rPr>
        <w:t xml:space="preserve">(NOI) </w:t>
      </w:r>
      <w:r w:rsidRPr="00503B29">
        <w:rPr>
          <w:rFonts w:ascii="Times New Roman" w:hAnsi="Times New Roman" w:cs="Times New Roman"/>
        </w:rPr>
        <w:t>to Apply for a Substance Use Disorder Treatment Program License Checklist</w:t>
      </w:r>
    </w:p>
    <w:p w14:paraId="68E76DA8" w14:textId="77777777" w:rsidR="00AA2D8C" w:rsidRDefault="00AA2D8C" w:rsidP="00AA2D8C">
      <w:pPr>
        <w:rPr>
          <w:rFonts w:ascii="Times New Roman" w:hAnsi="Times New Roman" w:cs="Times New Roman"/>
        </w:rPr>
      </w:pPr>
    </w:p>
    <w:p w14:paraId="42624D59" w14:textId="1ACA95F4" w:rsidR="00CC4E30" w:rsidRPr="00503B29" w:rsidRDefault="00AA2D8C" w:rsidP="004F21ED">
      <w:pPr>
        <w:jc w:val="center"/>
        <w:rPr>
          <w:rFonts w:ascii="Times New Roman" w:hAnsi="Times New Roman" w:cs="Times New Roman"/>
        </w:rPr>
      </w:pPr>
      <w:r>
        <w:rPr>
          <w:rFonts w:ascii="Times New Roman" w:hAnsi="Times New Roman" w:cs="Times New Roman"/>
        </w:rPr>
        <w:t>Before</w:t>
      </w:r>
      <w:r w:rsidR="00F31D6B" w:rsidRPr="00503B29">
        <w:rPr>
          <w:rFonts w:ascii="Times New Roman" w:hAnsi="Times New Roman" w:cs="Times New Roman"/>
        </w:rPr>
        <w:t xml:space="preserve"> submission of the NOI to the Department,</w:t>
      </w:r>
      <w:r w:rsidR="00DB449D" w:rsidRPr="00503B29">
        <w:rPr>
          <w:rFonts w:ascii="Times New Roman" w:hAnsi="Times New Roman" w:cs="Times New Roman"/>
        </w:rPr>
        <w:t xml:space="preserve"> you are </w:t>
      </w:r>
      <w:r w:rsidR="00347087" w:rsidRPr="00503B29">
        <w:rPr>
          <w:rFonts w:ascii="Times New Roman" w:hAnsi="Times New Roman" w:cs="Times New Roman"/>
        </w:rPr>
        <w:t>encouraged</w:t>
      </w:r>
      <w:r w:rsidR="00DB449D" w:rsidRPr="00503B29">
        <w:rPr>
          <w:rFonts w:ascii="Times New Roman" w:hAnsi="Times New Roman" w:cs="Times New Roman"/>
        </w:rPr>
        <w:t xml:space="preserve"> to </w:t>
      </w:r>
      <w:r w:rsidR="00D472D0" w:rsidRPr="00503B29">
        <w:rPr>
          <w:rFonts w:ascii="Times New Roman" w:hAnsi="Times New Roman" w:cs="Times New Roman"/>
        </w:rPr>
        <w:t>review the resources av</w:t>
      </w:r>
      <w:r w:rsidR="00E80BCB" w:rsidRPr="00503B29">
        <w:rPr>
          <w:rFonts w:ascii="Times New Roman" w:hAnsi="Times New Roman" w:cs="Times New Roman"/>
        </w:rPr>
        <w:t xml:space="preserve">ailable </w:t>
      </w:r>
      <w:hyperlink r:id="rId11" w:history="1">
        <w:r w:rsidR="00366DAA" w:rsidRPr="00503B29">
          <w:rPr>
            <w:rStyle w:val="Hyperlink"/>
            <w:rFonts w:ascii="Times New Roman" w:hAnsi="Times New Roman" w:cs="Times New Roman"/>
          </w:rPr>
          <w:t>online</w:t>
        </w:r>
      </w:hyperlink>
      <w:r w:rsidR="00366DAA" w:rsidRPr="00503B29">
        <w:rPr>
          <w:rFonts w:ascii="Times New Roman" w:hAnsi="Times New Roman" w:cs="Times New Roman"/>
        </w:rPr>
        <w:t xml:space="preserve"> </w:t>
      </w:r>
      <w:r w:rsidR="00684BBE" w:rsidRPr="00503B29">
        <w:rPr>
          <w:rFonts w:ascii="Times New Roman" w:hAnsi="Times New Roman" w:cs="Times New Roman"/>
        </w:rPr>
        <w:t xml:space="preserve">in addition to reviewing </w:t>
      </w:r>
      <w:r w:rsidR="00F31D6B" w:rsidRPr="00503B29">
        <w:rPr>
          <w:rFonts w:ascii="Times New Roman" w:hAnsi="Times New Roman" w:cs="Times New Roman"/>
        </w:rPr>
        <w:t>and initial</w:t>
      </w:r>
      <w:r w:rsidR="00684BBE" w:rsidRPr="00503B29">
        <w:rPr>
          <w:rFonts w:ascii="Times New Roman" w:hAnsi="Times New Roman" w:cs="Times New Roman"/>
        </w:rPr>
        <w:t>ing</w:t>
      </w:r>
      <w:r w:rsidR="00F31D6B" w:rsidRPr="00503B29">
        <w:rPr>
          <w:rFonts w:ascii="Times New Roman" w:hAnsi="Times New Roman" w:cs="Times New Roman"/>
        </w:rPr>
        <w:t xml:space="preserve"> the checklist below to ensure that a completed application with all required documentation </w:t>
      </w:r>
      <w:r w:rsidR="00E309D8" w:rsidRPr="00503B29">
        <w:rPr>
          <w:rFonts w:ascii="Times New Roman" w:hAnsi="Times New Roman" w:cs="Times New Roman"/>
        </w:rPr>
        <w:t>is being submitted.</w:t>
      </w:r>
      <w:r w:rsidR="00E309D8" w:rsidRPr="00503B29">
        <w:rPr>
          <w:rFonts w:ascii="Times New Roman" w:hAnsi="Times New Roman" w:cs="Times New Roman"/>
        </w:rPr>
        <w:br/>
      </w:r>
    </w:p>
    <w:tbl>
      <w:tblPr>
        <w:tblStyle w:val="TableGrid"/>
        <w:tblW w:w="10886" w:type="dxa"/>
        <w:tblLook w:val="04A0" w:firstRow="1" w:lastRow="0" w:firstColumn="1" w:lastColumn="0" w:noHBand="0" w:noVBand="1"/>
      </w:tblPr>
      <w:tblGrid>
        <w:gridCol w:w="6237"/>
        <w:gridCol w:w="2308"/>
        <w:gridCol w:w="2341"/>
      </w:tblGrid>
      <w:tr w:rsidR="00E309D8" w:rsidRPr="00503B29" w14:paraId="0453F474" w14:textId="77777777" w:rsidTr="00945198">
        <w:trPr>
          <w:trHeight w:val="413"/>
        </w:trPr>
        <w:tc>
          <w:tcPr>
            <w:tcW w:w="6237" w:type="dxa"/>
          </w:tcPr>
          <w:p w14:paraId="2F74495B" w14:textId="77777777" w:rsidR="00E309D8" w:rsidRPr="00503B29" w:rsidRDefault="00E309D8" w:rsidP="00F31D6B">
            <w:pPr>
              <w:rPr>
                <w:rFonts w:ascii="Times New Roman" w:hAnsi="Times New Roman" w:cs="Times New Roman"/>
              </w:rPr>
            </w:pPr>
          </w:p>
        </w:tc>
        <w:tc>
          <w:tcPr>
            <w:tcW w:w="2308" w:type="dxa"/>
            <w:vAlign w:val="center"/>
          </w:tcPr>
          <w:p w14:paraId="1B2EEEB8" w14:textId="3359072A" w:rsidR="00E309D8" w:rsidRPr="00503B29" w:rsidRDefault="00E309D8" w:rsidP="00793721">
            <w:pPr>
              <w:jc w:val="center"/>
              <w:rPr>
                <w:rFonts w:ascii="Times New Roman" w:hAnsi="Times New Roman" w:cs="Times New Roman"/>
              </w:rPr>
            </w:pPr>
            <w:r w:rsidRPr="00503B29">
              <w:rPr>
                <w:rFonts w:ascii="Times New Roman" w:hAnsi="Times New Roman" w:cs="Times New Roman"/>
              </w:rPr>
              <w:t>Agency Initials</w:t>
            </w:r>
          </w:p>
        </w:tc>
        <w:tc>
          <w:tcPr>
            <w:tcW w:w="2341" w:type="dxa"/>
            <w:shd w:val="clear" w:color="auto" w:fill="E4E7E8" w:themeFill="accent4" w:themeFillTint="33"/>
            <w:vAlign w:val="center"/>
          </w:tcPr>
          <w:p w14:paraId="7288C755" w14:textId="315B43A9" w:rsidR="00E309D8" w:rsidRPr="00503B29" w:rsidRDefault="00E309D8" w:rsidP="00793721">
            <w:pPr>
              <w:jc w:val="center"/>
              <w:rPr>
                <w:rFonts w:ascii="Times New Roman" w:hAnsi="Times New Roman" w:cs="Times New Roman"/>
                <w:b/>
                <w:bCs/>
              </w:rPr>
            </w:pPr>
            <w:r w:rsidRPr="00503B29">
              <w:rPr>
                <w:rFonts w:ascii="Times New Roman" w:hAnsi="Times New Roman" w:cs="Times New Roman"/>
                <w:b/>
                <w:bCs/>
              </w:rPr>
              <w:t>Department Use Only</w:t>
            </w:r>
          </w:p>
        </w:tc>
      </w:tr>
      <w:tr w:rsidR="00415FA4" w:rsidRPr="00503B29" w14:paraId="33E96F36" w14:textId="77777777" w:rsidTr="00945198">
        <w:trPr>
          <w:trHeight w:val="716"/>
        </w:trPr>
        <w:tc>
          <w:tcPr>
            <w:tcW w:w="6237" w:type="dxa"/>
            <w:vAlign w:val="center"/>
          </w:tcPr>
          <w:p w14:paraId="4049AF7E" w14:textId="6DE56F9F" w:rsidR="00415FA4" w:rsidRPr="00503B29" w:rsidRDefault="00415FA4" w:rsidP="004F21ED">
            <w:pPr>
              <w:rPr>
                <w:rFonts w:ascii="Times New Roman" w:hAnsi="Times New Roman" w:cs="Times New Roman"/>
              </w:rPr>
            </w:pPr>
            <w:r w:rsidRPr="00503B29">
              <w:rPr>
                <w:rFonts w:ascii="Times New Roman" w:hAnsi="Times New Roman" w:cs="Times New Roman"/>
              </w:rPr>
              <w:t xml:space="preserve">Confirmation of </w:t>
            </w:r>
            <w:r w:rsidR="00DB449D" w:rsidRPr="00503B29">
              <w:rPr>
                <w:rFonts w:ascii="Times New Roman" w:hAnsi="Times New Roman" w:cs="Times New Roman"/>
              </w:rPr>
              <w:t xml:space="preserve">regulatory review, including regulatory </w:t>
            </w:r>
            <w:r w:rsidR="00B059E5" w:rsidRPr="00503B29">
              <w:rPr>
                <w:rFonts w:ascii="Times New Roman" w:hAnsi="Times New Roman" w:cs="Times New Roman"/>
              </w:rPr>
              <w:t>requirements</w:t>
            </w:r>
            <w:r w:rsidR="00DB449D" w:rsidRPr="00503B29">
              <w:rPr>
                <w:rFonts w:ascii="Times New Roman" w:hAnsi="Times New Roman" w:cs="Times New Roman"/>
              </w:rPr>
              <w:t xml:space="preserve"> for proposed service setting(s)</w:t>
            </w:r>
          </w:p>
        </w:tc>
        <w:sdt>
          <w:sdtPr>
            <w:rPr>
              <w:rFonts w:ascii="Times New Roman" w:hAnsi="Times New Roman" w:cs="Times New Roman"/>
            </w:rPr>
            <w:id w:val="1842730512"/>
            <w:placeholder>
              <w:docPart w:val="75AAC9251F56477D9124C404E62A33E7"/>
            </w:placeholder>
            <w:showingPlcHdr/>
          </w:sdtPr>
          <w:sdtEndPr/>
          <w:sdtContent>
            <w:tc>
              <w:tcPr>
                <w:tcW w:w="2308" w:type="dxa"/>
                <w:vAlign w:val="center"/>
              </w:tcPr>
              <w:p w14:paraId="65DE3A01" w14:textId="491318AF" w:rsidR="00415FA4"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828892534"/>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19643246" w14:textId="046A075C" w:rsidR="00415FA4"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76622FE9" w14:textId="77777777" w:rsidTr="00945198">
        <w:trPr>
          <w:trHeight w:val="716"/>
        </w:trPr>
        <w:tc>
          <w:tcPr>
            <w:tcW w:w="6237" w:type="dxa"/>
            <w:vAlign w:val="center"/>
          </w:tcPr>
          <w:p w14:paraId="4654EA61" w14:textId="3198A759" w:rsidR="00E309D8" w:rsidRPr="00503B29" w:rsidRDefault="00E309D8" w:rsidP="00B74F8B">
            <w:pPr>
              <w:rPr>
                <w:rFonts w:ascii="Times New Roman" w:hAnsi="Times New Roman" w:cs="Times New Roman"/>
              </w:rPr>
            </w:pPr>
            <w:r w:rsidRPr="00503B29">
              <w:rPr>
                <w:rFonts w:ascii="Times New Roman" w:hAnsi="Times New Roman" w:cs="Times New Roman"/>
              </w:rPr>
              <w:t xml:space="preserve">Proposed </w:t>
            </w:r>
            <w:r w:rsidR="00A87039" w:rsidRPr="00503B29">
              <w:rPr>
                <w:rFonts w:ascii="Times New Roman" w:hAnsi="Times New Roman" w:cs="Times New Roman"/>
              </w:rPr>
              <w:t xml:space="preserve">Programs </w:t>
            </w:r>
            <w:r w:rsidRPr="00503B29">
              <w:rPr>
                <w:rFonts w:ascii="Times New Roman" w:hAnsi="Times New Roman" w:cs="Times New Roman"/>
              </w:rPr>
              <w:t xml:space="preserve">&amp; </w:t>
            </w:r>
            <w:r w:rsidR="00A87039" w:rsidRPr="00503B29">
              <w:rPr>
                <w:rFonts w:ascii="Times New Roman" w:hAnsi="Times New Roman" w:cs="Times New Roman"/>
              </w:rPr>
              <w:t xml:space="preserve">Services </w:t>
            </w:r>
            <w:r w:rsidR="004F21ED" w:rsidRPr="00503B29">
              <w:rPr>
                <w:rFonts w:ascii="Times New Roman" w:hAnsi="Times New Roman" w:cs="Times New Roman"/>
              </w:rPr>
              <w:t>s</w:t>
            </w:r>
            <w:r w:rsidRPr="00503B29">
              <w:rPr>
                <w:rFonts w:ascii="Times New Roman" w:hAnsi="Times New Roman" w:cs="Times New Roman"/>
              </w:rPr>
              <w:t xml:space="preserve">ection </w:t>
            </w:r>
            <w:r w:rsidR="004F21ED" w:rsidRPr="00503B29">
              <w:rPr>
                <w:rFonts w:ascii="Times New Roman" w:hAnsi="Times New Roman" w:cs="Times New Roman"/>
              </w:rPr>
              <w:t>c</w:t>
            </w:r>
            <w:r w:rsidRPr="00503B29">
              <w:rPr>
                <w:rFonts w:ascii="Times New Roman" w:hAnsi="Times New Roman" w:cs="Times New Roman"/>
              </w:rPr>
              <w:t>omplete</w:t>
            </w:r>
          </w:p>
        </w:tc>
        <w:sdt>
          <w:sdtPr>
            <w:rPr>
              <w:rFonts w:ascii="Times New Roman" w:hAnsi="Times New Roman" w:cs="Times New Roman"/>
            </w:rPr>
            <w:id w:val="-751657978"/>
            <w:placeholder>
              <w:docPart w:val="B99A9E97BB784A31A8EE8EB997BC6B11"/>
            </w:placeholder>
            <w:showingPlcHdr/>
          </w:sdtPr>
          <w:sdtEndPr/>
          <w:sdtContent>
            <w:tc>
              <w:tcPr>
                <w:tcW w:w="2308" w:type="dxa"/>
                <w:vAlign w:val="center"/>
              </w:tcPr>
              <w:p w14:paraId="42B05BB6" w14:textId="7A499761"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954060737"/>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72D3F07A" w14:textId="4396E87D"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04F61AA9" w14:textId="77777777" w:rsidTr="00945198">
        <w:trPr>
          <w:trHeight w:val="716"/>
        </w:trPr>
        <w:tc>
          <w:tcPr>
            <w:tcW w:w="6237" w:type="dxa"/>
            <w:vAlign w:val="center"/>
          </w:tcPr>
          <w:p w14:paraId="627DF93E" w14:textId="23181431" w:rsidR="00E309D8" w:rsidRPr="00503B29" w:rsidRDefault="00E309D8" w:rsidP="00B74F8B">
            <w:pPr>
              <w:rPr>
                <w:rFonts w:ascii="Times New Roman" w:hAnsi="Times New Roman" w:cs="Times New Roman"/>
              </w:rPr>
            </w:pPr>
            <w:r w:rsidRPr="00503B29">
              <w:rPr>
                <w:rFonts w:ascii="Times New Roman" w:hAnsi="Times New Roman" w:cs="Times New Roman"/>
              </w:rPr>
              <w:t xml:space="preserve">Responsible </w:t>
            </w:r>
            <w:r w:rsidR="00EB681E" w:rsidRPr="00503B29">
              <w:rPr>
                <w:rFonts w:ascii="Times New Roman" w:hAnsi="Times New Roman" w:cs="Times New Roman"/>
              </w:rPr>
              <w:t xml:space="preserve">Officials </w:t>
            </w:r>
            <w:r w:rsidR="004F21ED" w:rsidRPr="00503B29">
              <w:rPr>
                <w:rFonts w:ascii="Times New Roman" w:hAnsi="Times New Roman" w:cs="Times New Roman"/>
              </w:rPr>
              <w:t xml:space="preserve">section </w:t>
            </w:r>
            <w:r w:rsidRPr="00503B29">
              <w:rPr>
                <w:rFonts w:ascii="Times New Roman" w:hAnsi="Times New Roman" w:cs="Times New Roman"/>
              </w:rPr>
              <w:t>complete</w:t>
            </w:r>
          </w:p>
        </w:tc>
        <w:sdt>
          <w:sdtPr>
            <w:rPr>
              <w:rFonts w:ascii="Times New Roman" w:hAnsi="Times New Roman" w:cs="Times New Roman"/>
            </w:rPr>
            <w:id w:val="-1048835321"/>
            <w:placeholder>
              <w:docPart w:val="9C66CFDB0E5C4C398F2B0B6F03C1D964"/>
            </w:placeholder>
            <w:showingPlcHdr/>
          </w:sdtPr>
          <w:sdtEndPr/>
          <w:sdtContent>
            <w:tc>
              <w:tcPr>
                <w:tcW w:w="2308" w:type="dxa"/>
                <w:vAlign w:val="center"/>
              </w:tcPr>
              <w:p w14:paraId="15CFABA6" w14:textId="2E474D2A"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2087103256"/>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0DF6A4B8" w14:textId="133318A7"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42904C28" w14:textId="77777777" w:rsidTr="00945198">
        <w:trPr>
          <w:trHeight w:val="716"/>
        </w:trPr>
        <w:tc>
          <w:tcPr>
            <w:tcW w:w="6237" w:type="dxa"/>
            <w:vAlign w:val="center"/>
          </w:tcPr>
          <w:p w14:paraId="16000584" w14:textId="568BF59A" w:rsidR="00E309D8" w:rsidRPr="00503B29" w:rsidRDefault="00E309D8" w:rsidP="00B74F8B">
            <w:pPr>
              <w:rPr>
                <w:rFonts w:ascii="Times New Roman" w:hAnsi="Times New Roman" w:cs="Times New Roman"/>
              </w:rPr>
            </w:pPr>
            <w:r w:rsidRPr="00503B29">
              <w:rPr>
                <w:rFonts w:ascii="Times New Roman" w:hAnsi="Times New Roman" w:cs="Times New Roman"/>
              </w:rPr>
              <w:t xml:space="preserve">Resumes </w:t>
            </w:r>
            <w:r w:rsidR="009B4E6E" w:rsidRPr="00503B29">
              <w:rPr>
                <w:rFonts w:ascii="Times New Roman" w:hAnsi="Times New Roman" w:cs="Times New Roman"/>
              </w:rPr>
              <w:t xml:space="preserve">&amp; CORIs </w:t>
            </w:r>
            <w:r w:rsidRPr="00503B29">
              <w:rPr>
                <w:rFonts w:ascii="Times New Roman" w:hAnsi="Times New Roman" w:cs="Times New Roman"/>
              </w:rPr>
              <w:t xml:space="preserve">for </w:t>
            </w:r>
            <w:r w:rsidR="009B4E6E" w:rsidRPr="00503B29">
              <w:rPr>
                <w:rFonts w:ascii="Times New Roman" w:hAnsi="Times New Roman" w:cs="Times New Roman"/>
                <w:b/>
                <w:bCs/>
              </w:rPr>
              <w:t>all</w:t>
            </w:r>
            <w:r w:rsidR="009B4E6E" w:rsidRPr="00503B29">
              <w:rPr>
                <w:rFonts w:ascii="Times New Roman" w:hAnsi="Times New Roman" w:cs="Times New Roman"/>
              </w:rPr>
              <w:t xml:space="preserve"> </w:t>
            </w:r>
            <w:r w:rsidRPr="00503B29">
              <w:rPr>
                <w:rFonts w:ascii="Times New Roman" w:hAnsi="Times New Roman" w:cs="Times New Roman"/>
              </w:rPr>
              <w:t xml:space="preserve">responsible officials </w:t>
            </w:r>
            <w:r w:rsidR="009B4E6E" w:rsidRPr="00503B29">
              <w:rPr>
                <w:rFonts w:ascii="Times New Roman" w:hAnsi="Times New Roman" w:cs="Times New Roman"/>
              </w:rPr>
              <w:t>included</w:t>
            </w:r>
          </w:p>
        </w:tc>
        <w:sdt>
          <w:sdtPr>
            <w:rPr>
              <w:rFonts w:ascii="Times New Roman" w:hAnsi="Times New Roman" w:cs="Times New Roman"/>
            </w:rPr>
            <w:id w:val="-511687397"/>
            <w:placeholder>
              <w:docPart w:val="EFF7D0A9CBEE4B17839C42B12765CD6D"/>
            </w:placeholder>
            <w:showingPlcHdr/>
          </w:sdtPr>
          <w:sdtEndPr/>
          <w:sdtContent>
            <w:tc>
              <w:tcPr>
                <w:tcW w:w="2308" w:type="dxa"/>
                <w:vAlign w:val="center"/>
              </w:tcPr>
              <w:p w14:paraId="19E05054" w14:textId="31EA127B"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993908582"/>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29A69D03" w14:textId="183E11E1"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1CD9A611" w14:textId="77777777" w:rsidTr="00945198">
        <w:trPr>
          <w:trHeight w:val="716"/>
        </w:trPr>
        <w:tc>
          <w:tcPr>
            <w:tcW w:w="6237" w:type="dxa"/>
            <w:vAlign w:val="center"/>
          </w:tcPr>
          <w:p w14:paraId="51BD478E" w14:textId="4CFF388B" w:rsidR="00E309D8" w:rsidRPr="00503B29" w:rsidRDefault="009B4E6E" w:rsidP="00B74F8B">
            <w:pPr>
              <w:rPr>
                <w:rFonts w:ascii="Times New Roman" w:hAnsi="Times New Roman" w:cs="Times New Roman"/>
              </w:rPr>
            </w:pPr>
            <w:r w:rsidRPr="00503B29">
              <w:rPr>
                <w:rFonts w:ascii="Times New Roman" w:hAnsi="Times New Roman" w:cs="Times New Roman"/>
              </w:rPr>
              <w:t>Organization</w:t>
            </w:r>
            <w:r w:rsidR="00F129E0" w:rsidRPr="00503B29">
              <w:rPr>
                <w:rFonts w:ascii="Times New Roman" w:hAnsi="Times New Roman" w:cs="Times New Roman"/>
              </w:rPr>
              <w:t>al</w:t>
            </w:r>
            <w:r w:rsidRPr="00503B29">
              <w:rPr>
                <w:rFonts w:ascii="Times New Roman" w:hAnsi="Times New Roman" w:cs="Times New Roman"/>
              </w:rPr>
              <w:t xml:space="preserve"> chart</w:t>
            </w:r>
            <w:r w:rsidR="00A87039" w:rsidRPr="00503B29">
              <w:rPr>
                <w:rFonts w:ascii="Times New Roman" w:hAnsi="Times New Roman" w:cs="Times New Roman"/>
              </w:rPr>
              <w:t>(s) included</w:t>
            </w:r>
          </w:p>
        </w:tc>
        <w:sdt>
          <w:sdtPr>
            <w:rPr>
              <w:rFonts w:ascii="Times New Roman" w:hAnsi="Times New Roman" w:cs="Times New Roman"/>
            </w:rPr>
            <w:id w:val="1681843193"/>
            <w:placeholder>
              <w:docPart w:val="F03CA39E6D2D4BF18A2B90F7CAEF058F"/>
            </w:placeholder>
            <w:showingPlcHdr/>
          </w:sdtPr>
          <w:sdtEndPr/>
          <w:sdtContent>
            <w:tc>
              <w:tcPr>
                <w:tcW w:w="2308" w:type="dxa"/>
                <w:vAlign w:val="center"/>
              </w:tcPr>
              <w:p w14:paraId="656EF44A" w14:textId="1A33C94D"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669980631"/>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4D718FB3" w14:textId="35531B52"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5419A548" w14:textId="77777777" w:rsidTr="00945198">
        <w:trPr>
          <w:trHeight w:val="716"/>
        </w:trPr>
        <w:tc>
          <w:tcPr>
            <w:tcW w:w="6237" w:type="dxa"/>
            <w:vAlign w:val="center"/>
          </w:tcPr>
          <w:p w14:paraId="1FAD15FA" w14:textId="1285EE3C" w:rsidR="00E309D8" w:rsidRPr="00503B29" w:rsidRDefault="009B4E6E" w:rsidP="00B74F8B">
            <w:pPr>
              <w:rPr>
                <w:rFonts w:ascii="Times New Roman" w:hAnsi="Times New Roman" w:cs="Times New Roman"/>
              </w:rPr>
            </w:pPr>
            <w:r w:rsidRPr="00503B29">
              <w:rPr>
                <w:rFonts w:ascii="Times New Roman" w:hAnsi="Times New Roman" w:cs="Times New Roman"/>
              </w:rPr>
              <w:t xml:space="preserve">Articles of Incorporation and </w:t>
            </w:r>
            <w:r w:rsidR="00DE6370" w:rsidRPr="00503B29">
              <w:rPr>
                <w:rFonts w:ascii="Times New Roman" w:hAnsi="Times New Roman" w:cs="Times New Roman"/>
              </w:rPr>
              <w:t>Bylaws</w:t>
            </w:r>
            <w:r w:rsidRPr="00503B29">
              <w:rPr>
                <w:rFonts w:ascii="Times New Roman" w:hAnsi="Times New Roman" w:cs="Times New Roman"/>
              </w:rPr>
              <w:t xml:space="preserve"> </w:t>
            </w:r>
            <w:r w:rsidR="004F21ED" w:rsidRPr="00503B29">
              <w:rPr>
                <w:rFonts w:ascii="Times New Roman" w:hAnsi="Times New Roman" w:cs="Times New Roman"/>
              </w:rPr>
              <w:t>included</w:t>
            </w:r>
          </w:p>
        </w:tc>
        <w:sdt>
          <w:sdtPr>
            <w:rPr>
              <w:rFonts w:ascii="Times New Roman" w:hAnsi="Times New Roman" w:cs="Times New Roman"/>
            </w:rPr>
            <w:id w:val="-1302929852"/>
            <w:placeholder>
              <w:docPart w:val="3909361BFCA6446BB01CF4A22830158C"/>
            </w:placeholder>
            <w:showingPlcHdr/>
          </w:sdtPr>
          <w:sdtEndPr/>
          <w:sdtContent>
            <w:tc>
              <w:tcPr>
                <w:tcW w:w="2308" w:type="dxa"/>
                <w:vAlign w:val="center"/>
              </w:tcPr>
              <w:p w14:paraId="4E30E72B" w14:textId="23E5E18B"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446032020"/>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176B0BC0" w14:textId="1A946AF8"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6E15CD05" w14:textId="77777777" w:rsidTr="00945198">
        <w:trPr>
          <w:trHeight w:val="716"/>
        </w:trPr>
        <w:tc>
          <w:tcPr>
            <w:tcW w:w="6237" w:type="dxa"/>
            <w:vAlign w:val="center"/>
          </w:tcPr>
          <w:p w14:paraId="284126E0" w14:textId="643493A0" w:rsidR="00E309D8" w:rsidRPr="00503B29" w:rsidRDefault="009B4E6E" w:rsidP="00B74F8B">
            <w:pPr>
              <w:rPr>
                <w:rFonts w:ascii="Times New Roman" w:hAnsi="Times New Roman" w:cs="Times New Roman"/>
              </w:rPr>
            </w:pPr>
            <w:r w:rsidRPr="00503B29">
              <w:rPr>
                <w:rFonts w:ascii="Times New Roman" w:hAnsi="Times New Roman" w:cs="Times New Roman"/>
              </w:rPr>
              <w:t xml:space="preserve">All </w:t>
            </w:r>
            <w:r w:rsidR="00A87039" w:rsidRPr="00503B29">
              <w:rPr>
                <w:rFonts w:ascii="Times New Roman" w:hAnsi="Times New Roman" w:cs="Times New Roman"/>
              </w:rPr>
              <w:t xml:space="preserve">Proposed Services </w:t>
            </w:r>
            <w:r w:rsidRPr="00503B29">
              <w:rPr>
                <w:rFonts w:ascii="Times New Roman" w:hAnsi="Times New Roman" w:cs="Times New Roman"/>
              </w:rPr>
              <w:t>questions answered</w:t>
            </w:r>
          </w:p>
        </w:tc>
        <w:sdt>
          <w:sdtPr>
            <w:rPr>
              <w:rFonts w:ascii="Times New Roman" w:hAnsi="Times New Roman" w:cs="Times New Roman"/>
            </w:rPr>
            <w:id w:val="120041283"/>
            <w:placeholder>
              <w:docPart w:val="44563E00465C432EA8F9E857355E3E0E"/>
            </w:placeholder>
            <w:showingPlcHdr/>
          </w:sdtPr>
          <w:sdtEndPr/>
          <w:sdtContent>
            <w:tc>
              <w:tcPr>
                <w:tcW w:w="2308" w:type="dxa"/>
                <w:vAlign w:val="center"/>
              </w:tcPr>
              <w:p w14:paraId="667D1F83" w14:textId="0012AE33"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378166181"/>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37DB8BC6" w14:textId="24EB94C4"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6D9CECFB" w14:textId="77777777" w:rsidTr="00945198">
        <w:trPr>
          <w:trHeight w:val="716"/>
        </w:trPr>
        <w:tc>
          <w:tcPr>
            <w:tcW w:w="6237" w:type="dxa"/>
            <w:vAlign w:val="center"/>
          </w:tcPr>
          <w:p w14:paraId="4415338F" w14:textId="7B6C6C60" w:rsidR="00E309D8" w:rsidRPr="00503B29" w:rsidRDefault="009B4E6E" w:rsidP="00B74F8B">
            <w:pPr>
              <w:rPr>
                <w:rFonts w:ascii="Times New Roman" w:hAnsi="Times New Roman" w:cs="Times New Roman"/>
              </w:rPr>
            </w:pPr>
            <w:r w:rsidRPr="00503B29">
              <w:rPr>
                <w:rFonts w:ascii="Times New Roman" w:hAnsi="Times New Roman" w:cs="Times New Roman"/>
              </w:rPr>
              <w:t xml:space="preserve">All Demonstration of Need </w:t>
            </w:r>
            <w:r w:rsidR="00C31B9E" w:rsidRPr="00503B29">
              <w:rPr>
                <w:rFonts w:ascii="Times New Roman" w:hAnsi="Times New Roman" w:cs="Times New Roman"/>
              </w:rPr>
              <w:t>questions</w:t>
            </w:r>
            <w:r w:rsidRPr="00503B29">
              <w:rPr>
                <w:rFonts w:ascii="Times New Roman" w:hAnsi="Times New Roman" w:cs="Times New Roman"/>
              </w:rPr>
              <w:t xml:space="preserve"> answered</w:t>
            </w:r>
          </w:p>
        </w:tc>
        <w:sdt>
          <w:sdtPr>
            <w:rPr>
              <w:rFonts w:ascii="Times New Roman" w:hAnsi="Times New Roman" w:cs="Times New Roman"/>
            </w:rPr>
            <w:id w:val="263346444"/>
            <w:placeholder>
              <w:docPart w:val="E900EF536CD3456F9A8341DA94F0308E"/>
            </w:placeholder>
            <w:showingPlcHdr/>
          </w:sdtPr>
          <w:sdtEndPr/>
          <w:sdtContent>
            <w:tc>
              <w:tcPr>
                <w:tcW w:w="2308" w:type="dxa"/>
                <w:vAlign w:val="center"/>
              </w:tcPr>
              <w:p w14:paraId="7C67DC1F" w14:textId="37F6C4FD"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972424573"/>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7CD1651B" w14:textId="28E471FE"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0E315B22" w14:textId="77777777" w:rsidTr="00945198">
        <w:trPr>
          <w:trHeight w:val="716"/>
        </w:trPr>
        <w:tc>
          <w:tcPr>
            <w:tcW w:w="6237" w:type="dxa"/>
            <w:vAlign w:val="center"/>
          </w:tcPr>
          <w:p w14:paraId="7B050710" w14:textId="51BD7D3F" w:rsidR="00E309D8" w:rsidRPr="00503B29" w:rsidRDefault="00CC4E30" w:rsidP="00B74F8B">
            <w:pPr>
              <w:rPr>
                <w:rFonts w:ascii="Times New Roman" w:hAnsi="Times New Roman" w:cs="Times New Roman"/>
              </w:rPr>
            </w:pPr>
            <w:r w:rsidRPr="00503B29">
              <w:rPr>
                <w:rFonts w:ascii="Times New Roman" w:hAnsi="Times New Roman" w:cs="Times New Roman"/>
              </w:rPr>
              <w:t xml:space="preserve">All History of Providing </w:t>
            </w:r>
            <w:r w:rsidR="00A87039" w:rsidRPr="00503B29">
              <w:rPr>
                <w:rFonts w:ascii="Times New Roman" w:hAnsi="Times New Roman" w:cs="Times New Roman"/>
              </w:rPr>
              <w:t xml:space="preserve">Services </w:t>
            </w:r>
            <w:r w:rsidRPr="00503B29">
              <w:rPr>
                <w:rFonts w:ascii="Times New Roman" w:hAnsi="Times New Roman" w:cs="Times New Roman"/>
              </w:rPr>
              <w:t>questions answered</w:t>
            </w:r>
          </w:p>
        </w:tc>
        <w:sdt>
          <w:sdtPr>
            <w:rPr>
              <w:rFonts w:ascii="Times New Roman" w:hAnsi="Times New Roman" w:cs="Times New Roman"/>
            </w:rPr>
            <w:id w:val="-2074350089"/>
            <w:placeholder>
              <w:docPart w:val="F5265E73D8F04E0E986CE7AF2EBF2645"/>
            </w:placeholder>
            <w:showingPlcHdr/>
          </w:sdtPr>
          <w:sdtEndPr/>
          <w:sdtContent>
            <w:tc>
              <w:tcPr>
                <w:tcW w:w="2308" w:type="dxa"/>
                <w:vAlign w:val="center"/>
              </w:tcPr>
              <w:p w14:paraId="0AECDF1C" w14:textId="4DE80450"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275099546"/>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693D5A01" w14:textId="52E16332"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577445" w:rsidRPr="00503B29" w14:paraId="2259A3AF" w14:textId="77777777" w:rsidTr="00945198">
        <w:trPr>
          <w:trHeight w:val="716"/>
        </w:trPr>
        <w:tc>
          <w:tcPr>
            <w:tcW w:w="6237" w:type="dxa"/>
            <w:vAlign w:val="center"/>
          </w:tcPr>
          <w:p w14:paraId="00C68CAB" w14:textId="1AA1F13D" w:rsidR="00CC4E30" w:rsidRPr="00503B29" w:rsidRDefault="00CC4E30" w:rsidP="004F21ED">
            <w:pPr>
              <w:rPr>
                <w:rFonts w:ascii="Times New Roman" w:hAnsi="Times New Roman" w:cs="Times New Roman"/>
              </w:rPr>
            </w:pPr>
            <w:r w:rsidRPr="00503B29">
              <w:rPr>
                <w:rFonts w:ascii="Times New Roman" w:hAnsi="Times New Roman" w:cs="Times New Roman"/>
              </w:rPr>
              <w:t xml:space="preserve">All </w:t>
            </w:r>
            <w:r w:rsidR="004F21ED" w:rsidRPr="00503B29">
              <w:rPr>
                <w:rFonts w:ascii="Times New Roman" w:hAnsi="Times New Roman" w:cs="Times New Roman"/>
              </w:rPr>
              <w:t>Disciplinary</w:t>
            </w:r>
            <w:r w:rsidRPr="00503B29">
              <w:rPr>
                <w:rFonts w:ascii="Times New Roman" w:hAnsi="Times New Roman" w:cs="Times New Roman"/>
              </w:rPr>
              <w:t xml:space="preserve"> </w:t>
            </w:r>
            <w:r w:rsidR="00577445" w:rsidRPr="00503B29">
              <w:rPr>
                <w:rFonts w:ascii="Times New Roman" w:hAnsi="Times New Roman" w:cs="Times New Roman"/>
              </w:rPr>
              <w:t>H</w:t>
            </w:r>
            <w:r w:rsidRPr="00503B29">
              <w:rPr>
                <w:rFonts w:ascii="Times New Roman" w:hAnsi="Times New Roman" w:cs="Times New Roman"/>
              </w:rPr>
              <w:t>istory questions answered</w:t>
            </w:r>
          </w:p>
        </w:tc>
        <w:sdt>
          <w:sdtPr>
            <w:rPr>
              <w:rFonts w:ascii="Times New Roman" w:hAnsi="Times New Roman" w:cs="Times New Roman"/>
            </w:rPr>
            <w:id w:val="678244526"/>
            <w:placeholder>
              <w:docPart w:val="53DCECF8C66C4F7EAA0F0EA86C049A32"/>
            </w:placeholder>
            <w:showingPlcHdr/>
          </w:sdtPr>
          <w:sdtEndPr/>
          <w:sdtContent>
            <w:tc>
              <w:tcPr>
                <w:tcW w:w="2308" w:type="dxa"/>
                <w:vAlign w:val="center"/>
              </w:tcPr>
              <w:p w14:paraId="5C0F3F7B" w14:textId="6E5EFC7C" w:rsidR="00CC4E30"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722975968"/>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500336D6" w14:textId="395E3EBA" w:rsidR="00CC4E30"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CC4E30" w:rsidRPr="00503B29" w14:paraId="38FC726C" w14:textId="77777777" w:rsidTr="00945198">
        <w:trPr>
          <w:trHeight w:val="716"/>
        </w:trPr>
        <w:tc>
          <w:tcPr>
            <w:tcW w:w="6237" w:type="dxa"/>
            <w:vAlign w:val="center"/>
          </w:tcPr>
          <w:p w14:paraId="4DD34BE8" w14:textId="3A970E19" w:rsidR="00CC4E30" w:rsidRPr="00503B29" w:rsidRDefault="00CC4E30" w:rsidP="004F21ED">
            <w:pPr>
              <w:rPr>
                <w:rFonts w:ascii="Times New Roman" w:hAnsi="Times New Roman" w:cs="Times New Roman"/>
              </w:rPr>
            </w:pPr>
            <w:r w:rsidRPr="00503B29">
              <w:rPr>
                <w:rFonts w:ascii="Times New Roman" w:hAnsi="Times New Roman" w:cs="Times New Roman"/>
              </w:rPr>
              <w:t xml:space="preserve">All required </w:t>
            </w:r>
            <w:r w:rsidR="00577445" w:rsidRPr="00503B29">
              <w:rPr>
                <w:rFonts w:ascii="Times New Roman" w:hAnsi="Times New Roman" w:cs="Times New Roman"/>
              </w:rPr>
              <w:t>F</w:t>
            </w:r>
            <w:r w:rsidRPr="00503B29">
              <w:rPr>
                <w:rFonts w:ascii="Times New Roman" w:hAnsi="Times New Roman" w:cs="Times New Roman"/>
              </w:rPr>
              <w:t xml:space="preserve">inancial </w:t>
            </w:r>
            <w:r w:rsidR="00577445" w:rsidRPr="00503B29">
              <w:rPr>
                <w:rFonts w:ascii="Times New Roman" w:hAnsi="Times New Roman" w:cs="Times New Roman"/>
              </w:rPr>
              <w:t>V</w:t>
            </w:r>
            <w:r w:rsidRPr="00503B29">
              <w:rPr>
                <w:rFonts w:ascii="Times New Roman" w:hAnsi="Times New Roman" w:cs="Times New Roman"/>
              </w:rPr>
              <w:t xml:space="preserve">iability documents </w:t>
            </w:r>
            <w:r w:rsidR="004F21ED" w:rsidRPr="00503B29">
              <w:rPr>
                <w:rFonts w:ascii="Times New Roman" w:hAnsi="Times New Roman" w:cs="Times New Roman"/>
              </w:rPr>
              <w:t>included</w:t>
            </w:r>
          </w:p>
        </w:tc>
        <w:sdt>
          <w:sdtPr>
            <w:rPr>
              <w:rFonts w:ascii="Times New Roman" w:hAnsi="Times New Roman" w:cs="Times New Roman"/>
            </w:rPr>
            <w:id w:val="1199281939"/>
            <w:placeholder>
              <w:docPart w:val="3BEFAD78481143FA8CFEF8DA9ACD5808"/>
            </w:placeholder>
            <w:showingPlcHdr/>
          </w:sdtPr>
          <w:sdtEndPr/>
          <w:sdtContent>
            <w:tc>
              <w:tcPr>
                <w:tcW w:w="2308" w:type="dxa"/>
                <w:vAlign w:val="center"/>
              </w:tcPr>
              <w:p w14:paraId="3E13E5E3" w14:textId="0B4622FB" w:rsidR="00CC4E30"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486408290"/>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1C6710CE" w14:textId="5DE493C8" w:rsidR="00CC4E30"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371EC9F3" w14:textId="77777777" w:rsidTr="00945198">
        <w:trPr>
          <w:trHeight w:val="716"/>
        </w:trPr>
        <w:tc>
          <w:tcPr>
            <w:tcW w:w="6237" w:type="dxa"/>
            <w:vAlign w:val="center"/>
          </w:tcPr>
          <w:p w14:paraId="42FB86C5" w14:textId="21A1F966" w:rsidR="00E309D8" w:rsidRPr="00503B29" w:rsidRDefault="00E309D8" w:rsidP="00793721">
            <w:pPr>
              <w:rPr>
                <w:rFonts w:ascii="Times New Roman" w:hAnsi="Times New Roman" w:cs="Times New Roman"/>
              </w:rPr>
            </w:pPr>
            <w:r w:rsidRPr="00503B29">
              <w:rPr>
                <w:rFonts w:ascii="Times New Roman" w:hAnsi="Times New Roman" w:cs="Times New Roman"/>
              </w:rPr>
              <w:t>Affirmations initialed</w:t>
            </w:r>
            <w:r w:rsidRPr="00503B29">
              <w:rPr>
                <w:rFonts w:ascii="Times New Roman" w:hAnsi="Times New Roman" w:cs="Times New Roman"/>
              </w:rPr>
              <w:tab/>
            </w:r>
          </w:p>
        </w:tc>
        <w:sdt>
          <w:sdtPr>
            <w:rPr>
              <w:rFonts w:ascii="Times New Roman" w:hAnsi="Times New Roman" w:cs="Times New Roman"/>
            </w:rPr>
            <w:id w:val="1802575143"/>
            <w:placeholder>
              <w:docPart w:val="2C23C78DE51B4D8895B884C172B8F258"/>
            </w:placeholder>
            <w:showingPlcHdr/>
          </w:sdtPr>
          <w:sdtEndPr/>
          <w:sdtContent>
            <w:tc>
              <w:tcPr>
                <w:tcW w:w="2308" w:type="dxa"/>
                <w:vAlign w:val="center"/>
              </w:tcPr>
              <w:p w14:paraId="466E11E7" w14:textId="567430EE"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974252551"/>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6C9A4C83" w14:textId="6A99B79D"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r w:rsidR="004F21ED" w:rsidRPr="00503B29" w14:paraId="27B42CA7" w14:textId="77777777" w:rsidTr="00945198">
        <w:trPr>
          <w:trHeight w:val="716"/>
        </w:trPr>
        <w:tc>
          <w:tcPr>
            <w:tcW w:w="6237" w:type="dxa"/>
            <w:vAlign w:val="center"/>
          </w:tcPr>
          <w:p w14:paraId="49F6529D" w14:textId="1A8CA284" w:rsidR="00E309D8" w:rsidRPr="00503B29" w:rsidRDefault="00E309D8" w:rsidP="00793721">
            <w:pPr>
              <w:rPr>
                <w:rFonts w:ascii="Times New Roman" w:hAnsi="Times New Roman" w:cs="Times New Roman"/>
              </w:rPr>
            </w:pPr>
            <w:r w:rsidRPr="00503B29">
              <w:rPr>
                <w:rFonts w:ascii="Times New Roman" w:hAnsi="Times New Roman" w:cs="Times New Roman"/>
              </w:rPr>
              <w:t xml:space="preserve">Application </w:t>
            </w:r>
            <w:r w:rsidR="00CF3703" w:rsidRPr="00503B29">
              <w:rPr>
                <w:rFonts w:ascii="Times New Roman" w:hAnsi="Times New Roman" w:cs="Times New Roman"/>
              </w:rPr>
              <w:t xml:space="preserve">notarized </w:t>
            </w:r>
            <w:r w:rsidRPr="00503B29">
              <w:rPr>
                <w:rFonts w:ascii="Times New Roman" w:hAnsi="Times New Roman" w:cs="Times New Roman"/>
              </w:rPr>
              <w:tab/>
            </w:r>
          </w:p>
        </w:tc>
        <w:sdt>
          <w:sdtPr>
            <w:rPr>
              <w:rFonts w:ascii="Times New Roman" w:hAnsi="Times New Roman" w:cs="Times New Roman"/>
            </w:rPr>
            <w:id w:val="1144934957"/>
            <w:placeholder>
              <w:docPart w:val="D6FD7BAA93894D13A92DD5EFF805D39A"/>
            </w:placeholder>
            <w:showingPlcHdr/>
          </w:sdtPr>
          <w:sdtEndPr/>
          <w:sdtContent>
            <w:tc>
              <w:tcPr>
                <w:tcW w:w="2308" w:type="dxa"/>
                <w:vAlign w:val="center"/>
              </w:tcPr>
              <w:p w14:paraId="09CC294E" w14:textId="77321507" w:rsidR="00E309D8" w:rsidRPr="00503B29" w:rsidRDefault="00987285" w:rsidP="00AB7388">
                <w:pPr>
                  <w:jc w:val="center"/>
                  <w:rPr>
                    <w:rFonts w:ascii="Times New Roman" w:hAnsi="Times New Roman" w:cs="Times New Roman"/>
                  </w:rPr>
                </w:pPr>
                <w:r w:rsidRPr="00503B29">
                  <w:rPr>
                    <w:rStyle w:val="PlaceholderText"/>
                  </w:rPr>
                  <w:t>Click or tap here to enter text.</w:t>
                </w:r>
              </w:p>
            </w:tc>
          </w:sdtContent>
        </w:sdt>
        <w:sdt>
          <w:sdtPr>
            <w:rPr>
              <w:rFonts w:ascii="Times New Roman" w:hAnsi="Times New Roman" w:cs="Times New Roman"/>
            </w:rPr>
            <w:id w:val="-1673724312"/>
            <w14:checkbox>
              <w14:checked w14:val="0"/>
              <w14:checkedState w14:val="2612" w14:font="MS Gothic"/>
              <w14:uncheckedState w14:val="2610" w14:font="MS Gothic"/>
            </w14:checkbox>
          </w:sdtPr>
          <w:sdtEndPr/>
          <w:sdtContent>
            <w:tc>
              <w:tcPr>
                <w:tcW w:w="2341" w:type="dxa"/>
                <w:shd w:val="clear" w:color="auto" w:fill="E4E7E8" w:themeFill="accent4" w:themeFillTint="33"/>
                <w:vAlign w:val="center"/>
              </w:tcPr>
              <w:p w14:paraId="144DB013" w14:textId="2BBDE917" w:rsidR="00E309D8" w:rsidRPr="00503B29" w:rsidRDefault="00945198" w:rsidP="00AB7388">
                <w:pPr>
                  <w:jc w:val="center"/>
                  <w:rPr>
                    <w:rFonts w:ascii="Times New Roman" w:hAnsi="Times New Roman" w:cs="Times New Roman"/>
                  </w:rPr>
                </w:pPr>
                <w:r w:rsidRPr="00503B29">
                  <w:rPr>
                    <w:rFonts w:ascii="MS Gothic" w:eastAsia="MS Gothic" w:hAnsi="MS Gothic" w:cs="Times New Roman" w:hint="eastAsia"/>
                  </w:rPr>
                  <w:t>☐</w:t>
                </w:r>
              </w:p>
            </w:tc>
          </w:sdtContent>
        </w:sdt>
      </w:tr>
    </w:tbl>
    <w:p w14:paraId="509A42B8" w14:textId="77777777" w:rsidR="00D472D0" w:rsidRPr="00503B29" w:rsidRDefault="00D472D0" w:rsidP="00784D47">
      <w:pPr>
        <w:jc w:val="center"/>
        <w:rPr>
          <w:rFonts w:ascii="Times New Roman" w:hAnsi="Times New Roman" w:cs="Times New Roman"/>
        </w:rPr>
      </w:pPr>
    </w:p>
    <w:p w14:paraId="22E0CA73" w14:textId="77777777" w:rsidR="00D472D0" w:rsidRPr="00503B29" w:rsidRDefault="00D472D0" w:rsidP="00784D47">
      <w:pPr>
        <w:jc w:val="center"/>
        <w:rPr>
          <w:rFonts w:ascii="Times New Roman" w:hAnsi="Times New Roman" w:cs="Times New Roman"/>
        </w:rPr>
      </w:pPr>
    </w:p>
    <w:p w14:paraId="308DDC77" w14:textId="77777777" w:rsidR="004721FD" w:rsidRDefault="004721FD" w:rsidP="004721FD">
      <w:pPr>
        <w:jc w:val="center"/>
        <w:rPr>
          <w:rFonts w:ascii="Times New Roman" w:hAnsi="Times New Roman" w:cs="Times New Roman"/>
        </w:rPr>
      </w:pPr>
    </w:p>
    <w:p w14:paraId="53EEF475" w14:textId="77777777" w:rsidR="00AA2D8C" w:rsidRPr="00503B29" w:rsidRDefault="00AA2D8C" w:rsidP="004721FD">
      <w:pPr>
        <w:jc w:val="center"/>
        <w:rPr>
          <w:rFonts w:ascii="Times New Roman" w:hAnsi="Times New Roman" w:cs="Times New Roman"/>
        </w:rPr>
      </w:pPr>
    </w:p>
    <w:p w14:paraId="4D4F8BDC" w14:textId="77777777" w:rsidR="004721FD" w:rsidRPr="00503B29" w:rsidRDefault="004721FD" w:rsidP="004721FD">
      <w:pPr>
        <w:jc w:val="center"/>
        <w:rPr>
          <w:rFonts w:ascii="Times New Roman" w:hAnsi="Times New Roman" w:cs="Times New Roman"/>
        </w:rPr>
      </w:pPr>
      <w:r w:rsidRPr="00503B29">
        <w:rPr>
          <w:rFonts w:ascii="Times New Roman" w:hAnsi="Times New Roman" w:cs="Times New Roman"/>
        </w:rPr>
        <w:lastRenderedPageBreak/>
        <w:t>Bureau of Substance Addiction Services (BSAS)</w:t>
      </w:r>
      <w:r w:rsidRPr="00503B29">
        <w:rPr>
          <w:rFonts w:ascii="Times New Roman" w:hAnsi="Times New Roman" w:cs="Times New Roman"/>
        </w:rPr>
        <w:br/>
        <w:t>Notice of Intent to Apply for a Substance Use Disorder Treatment Program License</w:t>
      </w:r>
    </w:p>
    <w:p w14:paraId="7FB54D76" w14:textId="77777777" w:rsidR="004721FD" w:rsidRPr="00503B29" w:rsidRDefault="004721FD" w:rsidP="004721FD"/>
    <w:p w14:paraId="6969A033" w14:textId="77777777" w:rsidR="004721FD" w:rsidRPr="00503B29" w:rsidRDefault="004721FD" w:rsidP="004721FD">
      <w:pPr>
        <w:jc w:val="center"/>
        <w:rPr>
          <w:rFonts w:ascii="Times New Roman" w:hAnsi="Times New Roman" w:cs="Times New Roman"/>
        </w:rPr>
      </w:pPr>
      <w:r w:rsidRPr="00503B29">
        <w:rPr>
          <w:rFonts w:ascii="Times New Roman" w:hAnsi="Times New Roman" w:cs="Times New Roman"/>
        </w:rPr>
        <w:t>As required by 105 CMR 164.000 Licensure for Substance Addiction Treatment Programs, BSAS is required to assess the suitability of entities or organizations seeking a license or certificate of approval for the provision of substance use treatment services and the need for the service(s). The following form has been created to assist you in providing the information and documents necessary to determine the suitability and need per 105 CMR 164.009(A) (1-10) and 164.011(A). Submission of these documents fulfills the requirement of submitting a notice of intent.</w:t>
      </w:r>
    </w:p>
    <w:p w14:paraId="1433B9F1" w14:textId="77777777" w:rsidR="004721FD" w:rsidRPr="00503B29" w:rsidRDefault="004721FD" w:rsidP="004721FD">
      <w:pPr>
        <w:jc w:val="center"/>
        <w:rPr>
          <w:rFonts w:ascii="Times New Roman" w:hAnsi="Times New Roman" w:cs="Times New Roman"/>
        </w:rPr>
      </w:pPr>
    </w:p>
    <w:p w14:paraId="1F711E3B" w14:textId="3D5925C6" w:rsidR="004721FD" w:rsidRPr="00503B29" w:rsidRDefault="004721FD" w:rsidP="004721FD">
      <w:pPr>
        <w:jc w:val="center"/>
        <w:rPr>
          <w:rFonts w:ascii="Times New Roman" w:hAnsi="Times New Roman" w:cs="Times New Roman"/>
        </w:rPr>
      </w:pPr>
      <w:r w:rsidRPr="00503B29">
        <w:rPr>
          <w:rFonts w:ascii="Times New Roman" w:hAnsi="Times New Roman" w:cs="Times New Roman"/>
          <w:b/>
          <w:bCs/>
        </w:rPr>
        <w:t>IMPORTANT</w:t>
      </w:r>
      <w:r w:rsidRPr="00503B29">
        <w:rPr>
          <w:rFonts w:ascii="Times New Roman" w:hAnsi="Times New Roman" w:cs="Times New Roman"/>
        </w:rPr>
        <w:t>: The applicant shall have the sole burden to demonstrate the applicant’s suitability.</w:t>
      </w:r>
    </w:p>
    <w:p w14:paraId="51A18271" w14:textId="77777777" w:rsidR="004721FD" w:rsidRPr="00503B29" w:rsidRDefault="004721FD" w:rsidP="004721FD">
      <w:pPr>
        <w:jc w:val="center"/>
        <w:rPr>
          <w:rFonts w:ascii="Times New Roman" w:hAnsi="Times New Roman" w:cs="Times New Roman"/>
        </w:rPr>
      </w:pPr>
    </w:p>
    <w:p w14:paraId="3C160E0E" w14:textId="1CA2B9AC" w:rsidR="004721FD" w:rsidRPr="00503B29" w:rsidRDefault="004721FD" w:rsidP="004721FD">
      <w:pPr>
        <w:jc w:val="center"/>
        <w:rPr>
          <w:rFonts w:ascii="Times New Roman" w:hAnsi="Times New Roman" w:cs="Times New Roman"/>
        </w:rPr>
      </w:pPr>
      <w:r w:rsidRPr="00503B29">
        <w:rPr>
          <w:rFonts w:ascii="Times New Roman" w:hAnsi="Times New Roman" w:cs="Times New Roman"/>
        </w:rPr>
        <w:t xml:space="preserve">Please complete the following form. Please scan and submit the completed form </w:t>
      </w:r>
      <w:r w:rsidRPr="00503B29">
        <w:rPr>
          <w:rFonts w:ascii="Times New Roman" w:hAnsi="Times New Roman" w:cs="Times New Roman"/>
        </w:rPr>
        <w:br/>
        <w:t xml:space="preserve">and all required documents to </w:t>
      </w:r>
      <w:hyperlink r:id="rId12" w:history="1">
        <w:r w:rsidRPr="00503B29">
          <w:rPr>
            <w:rStyle w:val="Hyperlink"/>
            <w:rFonts w:ascii="Times New Roman" w:hAnsi="Times New Roman" w:cs="Times New Roman"/>
          </w:rPr>
          <w:t>bsas-noi-suitability@mass.gov</w:t>
        </w:r>
      </w:hyperlink>
      <w:r w:rsidRPr="00503B29">
        <w:rPr>
          <w:rFonts w:ascii="Times New Roman" w:hAnsi="Times New Roman" w:cs="Times New Roman"/>
        </w:rPr>
        <w:t xml:space="preserve"> as a single document.</w:t>
      </w:r>
    </w:p>
    <w:p w14:paraId="3526033B" w14:textId="77777777" w:rsidR="004721FD" w:rsidRPr="00503B29" w:rsidRDefault="004721FD" w:rsidP="004721FD">
      <w:pPr>
        <w:jc w:val="center"/>
        <w:rPr>
          <w:rFonts w:ascii="Times New Roman" w:hAnsi="Times New Roman" w:cs="Times New Roman"/>
          <w:b/>
          <w:bCs/>
        </w:rPr>
      </w:pPr>
      <w:r w:rsidRPr="00503B29">
        <w:rPr>
          <w:rFonts w:ascii="Times New Roman" w:hAnsi="Times New Roman" w:cs="Times New Roman"/>
        </w:rPr>
        <w:t xml:space="preserve">The form is electronic and fillable. Handwritten submissions will not be accepted. </w:t>
      </w:r>
      <w:r w:rsidRPr="00503B29">
        <w:rPr>
          <w:rFonts w:ascii="Times New Roman" w:hAnsi="Times New Roman" w:cs="Times New Roman"/>
        </w:rPr>
        <w:br/>
      </w:r>
      <w:r w:rsidRPr="00503B29">
        <w:rPr>
          <w:rFonts w:ascii="Times New Roman" w:hAnsi="Times New Roman" w:cs="Times New Roman"/>
          <w:b/>
          <w:bCs/>
        </w:rPr>
        <w:t>Incomplete applications will not be reviewed and will be returned.</w:t>
      </w:r>
    </w:p>
    <w:p w14:paraId="0E56C79A" w14:textId="77777777" w:rsidR="004721FD" w:rsidRPr="00503B29" w:rsidRDefault="004721FD" w:rsidP="004721FD">
      <w:pPr>
        <w:jc w:val="center"/>
        <w:rPr>
          <w:rFonts w:ascii="Times New Roman" w:hAnsi="Times New Roman" w:cs="Times New Roman"/>
          <w:b/>
          <w:bCs/>
        </w:rPr>
      </w:pPr>
    </w:p>
    <w:p w14:paraId="32341844" w14:textId="77777777" w:rsidR="004721FD" w:rsidRPr="00503B29" w:rsidRDefault="004721FD" w:rsidP="004721FD">
      <w:pPr>
        <w:rPr>
          <w:rFonts w:ascii="Times New Roman" w:hAnsi="Times New Roman" w:cs="Times New Roman"/>
          <w:b/>
          <w:bCs/>
        </w:rPr>
      </w:pPr>
    </w:p>
    <w:tbl>
      <w:tblPr>
        <w:tblStyle w:val="TableGrid"/>
        <w:tblW w:w="11550" w:type="dxa"/>
        <w:tblInd w:w="-365" w:type="dxa"/>
        <w:tblLook w:val="04A0" w:firstRow="1" w:lastRow="0" w:firstColumn="1" w:lastColumn="0" w:noHBand="0" w:noVBand="1"/>
      </w:tblPr>
      <w:tblGrid>
        <w:gridCol w:w="6356"/>
        <w:gridCol w:w="5194"/>
      </w:tblGrid>
      <w:tr w:rsidR="004721FD" w:rsidRPr="00503B29" w14:paraId="3FDA6787" w14:textId="77777777" w:rsidTr="00696325">
        <w:trPr>
          <w:trHeight w:val="797"/>
        </w:trPr>
        <w:tc>
          <w:tcPr>
            <w:tcW w:w="6356" w:type="dxa"/>
            <w:vAlign w:val="center"/>
          </w:tcPr>
          <w:p w14:paraId="1393C0D2" w14:textId="77777777" w:rsidR="004721FD" w:rsidRPr="00503B29" w:rsidRDefault="004721FD">
            <w:pPr>
              <w:rPr>
                <w:rFonts w:ascii="Times New Roman" w:hAnsi="Times New Roman" w:cs="Times New Roman"/>
              </w:rPr>
            </w:pPr>
            <w:r w:rsidRPr="00503B29">
              <w:rPr>
                <w:rFonts w:ascii="Times New Roman" w:hAnsi="Times New Roman" w:cs="Times New Roman"/>
              </w:rPr>
              <w:t>Organization Name:</w:t>
            </w:r>
          </w:p>
        </w:tc>
        <w:tc>
          <w:tcPr>
            <w:tcW w:w="5194" w:type="dxa"/>
            <w:vAlign w:val="center"/>
          </w:tcPr>
          <w:p w14:paraId="26590325" w14:textId="77777777" w:rsidR="004721FD" w:rsidRPr="00503B29" w:rsidRDefault="004721FD">
            <w:pPr>
              <w:rPr>
                <w:rFonts w:ascii="Times New Roman" w:hAnsi="Times New Roman" w:cs="Times New Roman"/>
              </w:rPr>
            </w:pPr>
            <w:r w:rsidRPr="00503B29">
              <w:rPr>
                <w:rFonts w:ascii="Times New Roman" w:hAnsi="Times New Roman" w:cs="Times New Roman"/>
              </w:rPr>
              <w:t>Organization Type</w:t>
            </w:r>
          </w:p>
        </w:tc>
      </w:tr>
      <w:tr w:rsidR="004721FD" w:rsidRPr="00503B29" w14:paraId="044F20D8" w14:textId="77777777" w:rsidTr="00696325">
        <w:trPr>
          <w:trHeight w:val="749"/>
        </w:trPr>
        <w:tc>
          <w:tcPr>
            <w:tcW w:w="6356" w:type="dxa"/>
            <w:vAlign w:val="center"/>
          </w:tcPr>
          <w:p w14:paraId="38C26BA7" w14:textId="77777777" w:rsidR="004721FD" w:rsidRPr="00503B29" w:rsidRDefault="004721FD">
            <w:pPr>
              <w:rPr>
                <w:rFonts w:ascii="Times New Roman" w:hAnsi="Times New Roman" w:cs="Times New Roman"/>
              </w:rPr>
            </w:pPr>
            <w:r w:rsidRPr="00503B29">
              <w:rPr>
                <w:rFonts w:ascii="Times New Roman" w:hAnsi="Times New Roman" w:cs="Times New Roman"/>
              </w:rPr>
              <w:t>Incorporated In (State &amp; Date)</w:t>
            </w:r>
          </w:p>
        </w:tc>
        <w:tc>
          <w:tcPr>
            <w:tcW w:w="5194" w:type="dxa"/>
            <w:vAlign w:val="center"/>
          </w:tcPr>
          <w:p w14:paraId="15A8B5B2" w14:textId="77777777" w:rsidR="004721FD" w:rsidRPr="00503B29" w:rsidRDefault="004721FD">
            <w:pPr>
              <w:rPr>
                <w:rFonts w:ascii="Times New Roman" w:hAnsi="Times New Roman" w:cs="Times New Roman"/>
              </w:rPr>
            </w:pPr>
            <w:r w:rsidRPr="00503B29">
              <w:rPr>
                <w:rFonts w:ascii="Times New Roman" w:hAnsi="Times New Roman" w:cs="Times New Roman"/>
              </w:rPr>
              <w:t>EIN/TIN:</w:t>
            </w:r>
          </w:p>
        </w:tc>
      </w:tr>
      <w:tr w:rsidR="004721FD" w:rsidRPr="00503B29" w14:paraId="582F7E93" w14:textId="77777777" w:rsidTr="17D06EA2">
        <w:trPr>
          <w:trHeight w:val="797"/>
        </w:trPr>
        <w:tc>
          <w:tcPr>
            <w:tcW w:w="11550" w:type="dxa"/>
            <w:gridSpan w:val="2"/>
            <w:vAlign w:val="center"/>
          </w:tcPr>
          <w:p w14:paraId="6AABB444" w14:textId="77777777" w:rsidR="004721FD" w:rsidRPr="00503B29" w:rsidRDefault="004721FD">
            <w:pPr>
              <w:rPr>
                <w:rFonts w:ascii="Times New Roman" w:hAnsi="Times New Roman" w:cs="Times New Roman"/>
              </w:rPr>
            </w:pPr>
            <w:r w:rsidRPr="00503B29">
              <w:rPr>
                <w:rFonts w:ascii="Times New Roman" w:hAnsi="Times New Roman" w:cs="Times New Roman"/>
              </w:rPr>
              <w:t>Organization Address (City, State &amp; Zip Code):</w:t>
            </w:r>
          </w:p>
        </w:tc>
      </w:tr>
      <w:tr w:rsidR="004721FD" w:rsidRPr="00503B29" w14:paraId="5DDB844B" w14:textId="77777777" w:rsidTr="17D06EA2">
        <w:trPr>
          <w:trHeight w:val="797"/>
        </w:trPr>
        <w:tc>
          <w:tcPr>
            <w:tcW w:w="11550" w:type="dxa"/>
            <w:gridSpan w:val="2"/>
            <w:vAlign w:val="center"/>
          </w:tcPr>
          <w:p w14:paraId="7FD307B4" w14:textId="77777777" w:rsidR="004721FD" w:rsidRPr="00503B29" w:rsidRDefault="004721FD">
            <w:pPr>
              <w:rPr>
                <w:rFonts w:ascii="Times New Roman" w:hAnsi="Times New Roman" w:cs="Times New Roman"/>
              </w:rPr>
            </w:pPr>
            <w:r w:rsidRPr="00503B29">
              <w:rPr>
                <w:rFonts w:ascii="Times New Roman" w:hAnsi="Times New Roman" w:cs="Times New Roman"/>
              </w:rPr>
              <w:t>Organization Website:</w:t>
            </w:r>
          </w:p>
        </w:tc>
      </w:tr>
      <w:tr w:rsidR="004721FD" w:rsidRPr="00503B29" w14:paraId="44651887" w14:textId="77777777" w:rsidTr="17D06EA2">
        <w:trPr>
          <w:trHeight w:val="1190"/>
        </w:trPr>
        <w:tc>
          <w:tcPr>
            <w:tcW w:w="11550" w:type="dxa"/>
            <w:gridSpan w:val="2"/>
            <w:vAlign w:val="center"/>
          </w:tcPr>
          <w:p w14:paraId="496F0D7C" w14:textId="65740278" w:rsidR="004721FD" w:rsidRPr="00503B29" w:rsidRDefault="004721FD">
            <w:pPr>
              <w:rPr>
                <w:rFonts w:ascii="Times New Roman" w:hAnsi="Times New Roman" w:cs="Times New Roman"/>
              </w:rPr>
            </w:pPr>
            <w:r w:rsidRPr="17D06EA2">
              <w:rPr>
                <w:rFonts w:ascii="Times New Roman" w:hAnsi="Times New Roman" w:cs="Times New Roman"/>
              </w:rPr>
              <w:t xml:space="preserve">If this NOI submission is related to a </w:t>
            </w:r>
            <w:r w:rsidRPr="17D06EA2">
              <w:rPr>
                <w:rFonts w:ascii="Times New Roman" w:hAnsi="Times New Roman" w:cs="Times New Roman"/>
                <w:b/>
                <w:bCs/>
              </w:rPr>
              <w:t>Transfer of Ownership</w:t>
            </w:r>
            <w:r w:rsidRPr="17D06EA2">
              <w:rPr>
                <w:rFonts w:ascii="Times New Roman" w:hAnsi="Times New Roman" w:cs="Times New Roman"/>
              </w:rPr>
              <w:t xml:space="preserve">, please complete the Transfer of Ownership Notice of Intent </w:t>
            </w:r>
            <w:hyperlink r:id="rId13" w:history="1">
              <w:r w:rsidRPr="00696325">
                <w:rPr>
                  <w:rStyle w:val="Hyperlink"/>
                  <w:rFonts w:ascii="Times New Roman" w:hAnsi="Times New Roman" w:cs="Times New Roman"/>
                </w:rPr>
                <w:t>here</w:t>
              </w:r>
            </w:hyperlink>
            <w:r w:rsidR="11234BC0" w:rsidRPr="17D06EA2">
              <w:rPr>
                <w:rFonts w:ascii="Times New Roman" w:hAnsi="Times New Roman" w:cs="Times New Roman"/>
              </w:rPr>
              <w:t>, instead of this form.</w:t>
            </w:r>
          </w:p>
        </w:tc>
      </w:tr>
    </w:tbl>
    <w:p w14:paraId="756ABBA5" w14:textId="77777777" w:rsidR="004721FD" w:rsidRPr="00503B29" w:rsidRDefault="004721FD" w:rsidP="004721FD">
      <w:pPr>
        <w:rPr>
          <w:rFonts w:ascii="Times New Roman" w:hAnsi="Times New Roman" w:cs="Times New Roman"/>
        </w:rPr>
      </w:pPr>
    </w:p>
    <w:p w14:paraId="1AADA985" w14:textId="77777777" w:rsidR="004721FD" w:rsidRPr="00503B29" w:rsidRDefault="004721FD" w:rsidP="004721FD">
      <w:pPr>
        <w:rPr>
          <w:rFonts w:ascii="Times New Roman" w:hAnsi="Times New Roman" w:cs="Times New Roman"/>
        </w:rPr>
      </w:pPr>
    </w:p>
    <w:p w14:paraId="134D2178" w14:textId="77777777" w:rsidR="004721FD" w:rsidRPr="00503B29" w:rsidRDefault="004721FD" w:rsidP="004721FD">
      <w:pPr>
        <w:rPr>
          <w:rFonts w:ascii="Times New Roman" w:hAnsi="Times New Roman" w:cs="Times New Roman"/>
        </w:rPr>
      </w:pPr>
    </w:p>
    <w:p w14:paraId="1109BD62" w14:textId="77777777" w:rsidR="004721FD" w:rsidRDefault="004721FD" w:rsidP="004721FD">
      <w:pPr>
        <w:rPr>
          <w:rFonts w:ascii="Times New Roman" w:hAnsi="Times New Roman" w:cs="Times New Roman"/>
        </w:rPr>
      </w:pPr>
    </w:p>
    <w:p w14:paraId="7F420673" w14:textId="77777777" w:rsidR="00696325" w:rsidRDefault="00696325" w:rsidP="004721FD">
      <w:pPr>
        <w:rPr>
          <w:rFonts w:ascii="Times New Roman" w:hAnsi="Times New Roman" w:cs="Times New Roman"/>
        </w:rPr>
      </w:pPr>
    </w:p>
    <w:p w14:paraId="15A4AEF7" w14:textId="77777777" w:rsidR="00696325" w:rsidRPr="00503B29" w:rsidRDefault="00696325" w:rsidP="004721FD">
      <w:pPr>
        <w:rPr>
          <w:rFonts w:ascii="Times New Roman" w:hAnsi="Times New Roman" w:cs="Times New Roman"/>
        </w:rPr>
      </w:pPr>
    </w:p>
    <w:p w14:paraId="3DB30256" w14:textId="77777777" w:rsidR="004721FD" w:rsidRPr="00503B29" w:rsidRDefault="004721FD" w:rsidP="004721FD">
      <w:pPr>
        <w:rPr>
          <w:rFonts w:ascii="Times New Roman" w:hAnsi="Times New Roman" w:cs="Times New Roman"/>
        </w:rPr>
      </w:pPr>
    </w:p>
    <w:p w14:paraId="176D7DC1" w14:textId="77777777" w:rsidR="004721FD" w:rsidRPr="00503B29" w:rsidRDefault="004721FD" w:rsidP="004721FD">
      <w:pPr>
        <w:jc w:val="center"/>
        <w:rPr>
          <w:rFonts w:ascii="Times New Roman" w:hAnsi="Times New Roman" w:cs="Times New Roman"/>
        </w:rPr>
      </w:pPr>
    </w:p>
    <w:p w14:paraId="5E7E06CA" w14:textId="77777777" w:rsidR="004721FD" w:rsidRPr="00503B29" w:rsidRDefault="004721FD" w:rsidP="004721FD">
      <w:pPr>
        <w:jc w:val="center"/>
        <w:rPr>
          <w:rFonts w:ascii="Times New Roman" w:hAnsi="Times New Roman" w:cs="Times New Roman"/>
        </w:rPr>
      </w:pPr>
      <w:r w:rsidRPr="00503B29">
        <w:rPr>
          <w:rFonts w:ascii="Times New Roman" w:hAnsi="Times New Roman" w:cs="Times New Roman"/>
        </w:rPr>
        <w:lastRenderedPageBreak/>
        <w:t>Part 1 – Proposed Program &amp; Services Information</w:t>
      </w:r>
    </w:p>
    <w:p w14:paraId="23D75DA2" w14:textId="77777777" w:rsidR="004721FD" w:rsidRPr="00503B29" w:rsidRDefault="004721FD" w:rsidP="004721FD">
      <w:pPr>
        <w:rPr>
          <w:rFonts w:ascii="Times New Roman" w:hAnsi="Times New Roman" w:cs="Times New Roman"/>
        </w:rPr>
      </w:pPr>
    </w:p>
    <w:p w14:paraId="182FD90F" w14:textId="77777777" w:rsidR="004721FD" w:rsidRPr="00503B29" w:rsidRDefault="004721FD" w:rsidP="004721FD">
      <w:pPr>
        <w:rPr>
          <w:rFonts w:ascii="Times New Roman" w:hAnsi="Times New Roman" w:cs="Times New Roman"/>
        </w:rPr>
      </w:pPr>
      <w:r w:rsidRPr="00503B29">
        <w:rPr>
          <w:rFonts w:ascii="Times New Roman" w:hAnsi="Times New Roman" w:cs="Times New Roman"/>
        </w:rPr>
        <w:t xml:space="preserve">Proposed Program Name: </w:t>
      </w:r>
    </w:p>
    <w:p w14:paraId="7EA6D9AE" w14:textId="77777777" w:rsidR="004721FD" w:rsidRPr="00503B29" w:rsidRDefault="004721FD" w:rsidP="004721FD">
      <w:pPr>
        <w:rPr>
          <w:rFonts w:ascii="Times New Roman" w:hAnsi="Times New Roman" w:cs="Times New Roman"/>
        </w:rPr>
      </w:pPr>
      <w:r w:rsidRPr="00503B29">
        <w:rPr>
          <w:rFonts w:ascii="Times New Roman" w:hAnsi="Times New Roman" w:cs="Times New Roman"/>
        </w:rPr>
        <w:t>City/Town where services will be offered:</w:t>
      </w:r>
    </w:p>
    <w:p w14:paraId="61F9E21E" w14:textId="77777777" w:rsidR="004721FD" w:rsidRDefault="004721FD" w:rsidP="004721FD">
      <w:pPr>
        <w:rPr>
          <w:rFonts w:ascii="Times New Roman" w:hAnsi="Times New Roman" w:cs="Times New Roman"/>
        </w:rPr>
      </w:pPr>
      <w:r w:rsidRPr="00503B29">
        <w:rPr>
          <w:rFonts w:ascii="Times New Roman" w:hAnsi="Times New Roman" w:cs="Times New Roman"/>
        </w:rPr>
        <w:t>Confirmation of site control for service location:      Yes         No</w:t>
      </w:r>
      <w:r w:rsidRPr="00503B29">
        <w:rPr>
          <w:rFonts w:ascii="Times New Roman" w:hAnsi="Times New Roman" w:cs="Times New Roman"/>
        </w:rPr>
        <w:br/>
        <w:t>The Department requires all applicants to have established site control before receiving suitability approval.</w:t>
      </w:r>
      <w:r w:rsidRPr="00503B29">
        <w:rPr>
          <w:rFonts w:ascii="Times New Roman" w:hAnsi="Times New Roman" w:cs="Times New Roman"/>
        </w:rPr>
        <w:br/>
        <w:t>Please do not submit the Notice of Intent (NOI) until site control has been secured.</w:t>
      </w:r>
    </w:p>
    <w:p w14:paraId="7631FBF7" w14:textId="1120A9BE" w:rsidR="00D7599B" w:rsidRPr="00503B29" w:rsidRDefault="004C69D8" w:rsidP="004721FD">
      <w:pPr>
        <w:rPr>
          <w:rFonts w:ascii="Times New Roman" w:hAnsi="Times New Roman" w:cs="Times New Roman"/>
        </w:rPr>
      </w:pPr>
      <w:r>
        <w:rPr>
          <w:rFonts w:ascii="Times New Roman" w:hAnsi="Times New Roman" w:cs="Times New Roman"/>
        </w:rPr>
        <w:t>Please indicate whether the property is owned or leased:    Owned</w:t>
      </w:r>
      <w:r w:rsidR="00D7599B">
        <w:rPr>
          <w:rFonts w:ascii="Times New Roman" w:hAnsi="Times New Roman" w:cs="Times New Roman"/>
        </w:rPr>
        <w:tab/>
        <w:t>Leased</w:t>
      </w:r>
      <w:r w:rsidR="00D7599B">
        <w:rPr>
          <w:rFonts w:ascii="Times New Roman" w:hAnsi="Times New Roman" w:cs="Times New Roman"/>
        </w:rPr>
        <w:br/>
      </w:r>
      <w:r w:rsidR="00D7599B">
        <w:rPr>
          <w:rFonts w:ascii="Times New Roman" w:hAnsi="Times New Roman" w:cs="Times New Roman"/>
        </w:rPr>
        <w:br/>
      </w:r>
      <w:r w:rsidR="00D7599B" w:rsidRPr="00D7599B">
        <w:rPr>
          <w:rFonts w:ascii="Times New Roman" w:hAnsi="Times New Roman" w:cs="Times New Roman"/>
        </w:rPr>
        <w:t xml:space="preserve">Please indicate whether the agency has received any necessary city/town approvals and/or zoning is approved for the intended use. </w:t>
      </w:r>
      <w:r w:rsidR="00D7599B">
        <w:rPr>
          <w:rFonts w:ascii="Times New Roman" w:hAnsi="Times New Roman" w:cs="Times New Roman"/>
        </w:rPr>
        <w:t xml:space="preserve">    Yes          No</w:t>
      </w:r>
    </w:p>
    <w:p w14:paraId="4A64871E" w14:textId="77777777" w:rsidR="004721FD" w:rsidRPr="00503B29" w:rsidRDefault="004721FD" w:rsidP="004721FD">
      <w:pPr>
        <w:rPr>
          <w:rFonts w:ascii="Times New Roman" w:hAnsi="Times New Roman" w:cs="Times New Roman"/>
        </w:rPr>
      </w:pPr>
    </w:p>
    <w:p w14:paraId="0DA06B29" w14:textId="77777777" w:rsidR="004721FD" w:rsidRPr="00503B29" w:rsidRDefault="004721FD" w:rsidP="004721FD">
      <w:pPr>
        <w:rPr>
          <w:rFonts w:ascii="Times New Roman" w:hAnsi="Times New Roman" w:cs="Times New Roman"/>
        </w:rPr>
      </w:pPr>
    </w:p>
    <w:p w14:paraId="5E3BAE87" w14:textId="77777777" w:rsidR="004721FD" w:rsidRPr="00503B29" w:rsidRDefault="004721FD" w:rsidP="004721FD">
      <w:pPr>
        <w:rPr>
          <w:rFonts w:ascii="Times New Roman" w:hAnsi="Times New Roman" w:cs="Times New Roman"/>
        </w:rPr>
      </w:pPr>
    </w:p>
    <w:p w14:paraId="32A35872" w14:textId="77777777" w:rsidR="004721FD" w:rsidRPr="00503B29" w:rsidRDefault="004721FD" w:rsidP="004721FD">
      <w:pPr>
        <w:jc w:val="center"/>
        <w:rPr>
          <w:rFonts w:ascii="Times New Roman" w:hAnsi="Times New Roman" w:cs="Times New Roman"/>
        </w:rPr>
      </w:pPr>
      <w:r w:rsidRPr="00503B29">
        <w:rPr>
          <w:rFonts w:ascii="Times New Roman" w:hAnsi="Times New Roman" w:cs="Times New Roman"/>
          <w:b/>
          <w:bCs/>
        </w:rPr>
        <w:t xml:space="preserve">Immediate Services to be Provided by the Organization </w:t>
      </w:r>
      <w:r w:rsidRPr="00503B29">
        <w:rPr>
          <w:rFonts w:ascii="Times New Roman" w:hAnsi="Times New Roman" w:cs="Times New Roman"/>
          <w:b/>
          <w:bCs/>
          <w:u w:val="single"/>
        </w:rPr>
        <w:t>Within the First 6 Months</w:t>
      </w:r>
      <w:r w:rsidRPr="00503B29">
        <w:rPr>
          <w:rFonts w:ascii="Times New Roman" w:hAnsi="Times New Roman" w:cs="Times New Roman"/>
          <w:b/>
          <w:bCs/>
          <w:u w:val="single"/>
        </w:rPr>
        <w:br/>
      </w:r>
      <w:r w:rsidRPr="00503B29">
        <w:rPr>
          <w:rFonts w:ascii="Times New Roman" w:hAnsi="Times New Roman" w:cs="Times New Roman"/>
        </w:rPr>
        <w:t>(Please select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8"/>
        <w:gridCol w:w="5402"/>
      </w:tblGrid>
      <w:tr w:rsidR="004721FD" w:rsidRPr="00503B29" w14:paraId="66BA1087" w14:textId="77777777">
        <w:trPr>
          <w:trHeight w:val="576"/>
        </w:trPr>
        <w:tc>
          <w:tcPr>
            <w:tcW w:w="10800" w:type="dxa"/>
            <w:gridSpan w:val="2"/>
            <w:vAlign w:val="center"/>
          </w:tcPr>
          <w:p w14:paraId="3F84DA5E" w14:textId="77777777" w:rsidR="004721FD" w:rsidRPr="00503B29" w:rsidRDefault="004721FD">
            <w:pPr>
              <w:rPr>
                <w:rFonts w:ascii="Times New Roman" w:hAnsi="Times New Roman" w:cs="Times New Roman"/>
              </w:rPr>
            </w:pPr>
            <w:r w:rsidRPr="00503B29">
              <w:rPr>
                <w:rFonts w:ascii="Times New Roman" w:hAnsi="Times New Roman" w:cs="Times New Roman"/>
              </w:rPr>
              <w:t xml:space="preserve">Proposed Population(s):           </w:t>
            </w:r>
            <w:sdt>
              <w:sdtPr>
                <w:rPr>
                  <w:rFonts w:ascii="Times New Roman" w:hAnsi="Times New Roman" w:cs="Times New Roman"/>
                </w:rPr>
                <w:id w:val="1373116041"/>
                <w14:checkbox>
                  <w14:checked w14:val="0"/>
                  <w14:checkedState w14:val="2612" w14:font="MS Gothic"/>
                  <w14:uncheckedState w14:val="2610" w14:font="MS Gothic"/>
                </w14:checkbox>
              </w:sdtPr>
              <w:sdtEndPr/>
              <w:sdtContent>
                <w:r w:rsidRPr="00503B29">
                  <w:rPr>
                    <w:rFonts w:ascii="MS Gothic" w:eastAsia="MS Gothic" w:hAnsi="MS Gothic" w:cs="Times New Roman" w:hint="eastAsia"/>
                  </w:rPr>
                  <w:t>☐</w:t>
                </w:r>
              </w:sdtContent>
            </w:sdt>
            <w:r w:rsidRPr="00503B29">
              <w:rPr>
                <w:rFonts w:ascii="Times New Roman" w:hAnsi="Times New Roman" w:cs="Times New Roman"/>
              </w:rPr>
              <w:t xml:space="preserve">  Adults                    </w:t>
            </w:r>
            <w:sdt>
              <w:sdtPr>
                <w:rPr>
                  <w:rFonts w:ascii="Times New Roman" w:hAnsi="Times New Roman" w:cs="Times New Roman"/>
                </w:rPr>
                <w:id w:val="-1068960656"/>
                <w14:checkbox>
                  <w14:checked w14:val="0"/>
                  <w14:checkedState w14:val="2612" w14:font="MS Gothic"/>
                  <w14:uncheckedState w14:val="2610" w14:font="MS Gothic"/>
                </w14:checkbox>
              </w:sdtPr>
              <w:sdtEndPr/>
              <w:sdtContent>
                <w:r w:rsidRPr="00503B29">
                  <w:rPr>
                    <w:rFonts w:ascii="MS Gothic" w:eastAsia="MS Gothic" w:hAnsi="MS Gothic" w:cs="Times New Roman" w:hint="eastAsia"/>
                  </w:rPr>
                  <w:t>☐</w:t>
                </w:r>
              </w:sdtContent>
            </w:sdt>
            <w:r w:rsidRPr="00503B29">
              <w:rPr>
                <w:rFonts w:ascii="Times New Roman" w:hAnsi="Times New Roman" w:cs="Times New Roman"/>
              </w:rPr>
              <w:t xml:space="preserve"> Transitional Aged Youth               </w:t>
            </w:r>
            <w:sdt>
              <w:sdtPr>
                <w:rPr>
                  <w:rFonts w:ascii="Times New Roman" w:hAnsi="Times New Roman" w:cs="Times New Roman"/>
                </w:rPr>
                <w:id w:val="-772703609"/>
                <w14:checkbox>
                  <w14:checked w14:val="0"/>
                  <w14:checkedState w14:val="2612" w14:font="MS Gothic"/>
                  <w14:uncheckedState w14:val="2610" w14:font="MS Gothic"/>
                </w14:checkbox>
              </w:sdtPr>
              <w:sdtEndPr/>
              <w:sdtContent>
                <w:r w:rsidRPr="00503B29">
                  <w:rPr>
                    <w:rFonts w:ascii="MS Gothic" w:eastAsia="MS Gothic" w:hAnsi="MS Gothic" w:cs="Times New Roman" w:hint="eastAsia"/>
                  </w:rPr>
                  <w:t>☐</w:t>
                </w:r>
              </w:sdtContent>
            </w:sdt>
            <w:r w:rsidRPr="00503B29">
              <w:rPr>
                <w:rFonts w:ascii="Times New Roman" w:hAnsi="Times New Roman" w:cs="Times New Roman"/>
              </w:rPr>
              <w:t xml:space="preserve">  Adolescents</w:t>
            </w:r>
          </w:p>
        </w:tc>
      </w:tr>
      <w:tr w:rsidR="004721FD" w:rsidRPr="00503B29" w14:paraId="216F8E4D" w14:textId="77777777">
        <w:trPr>
          <w:trHeight w:val="576"/>
        </w:trPr>
        <w:tc>
          <w:tcPr>
            <w:tcW w:w="5398" w:type="dxa"/>
            <w:vAlign w:val="center"/>
          </w:tcPr>
          <w:p w14:paraId="0B18F6B8" w14:textId="77777777" w:rsidR="004721FD" w:rsidRPr="00503B29" w:rsidRDefault="004721FD">
            <w:pPr>
              <w:rPr>
                <w:rFonts w:ascii="Times New Roman" w:hAnsi="Times New Roman" w:cs="Times New Roman"/>
              </w:rPr>
            </w:pPr>
            <w:r w:rsidRPr="00503B29">
              <w:rPr>
                <w:rFonts w:ascii="Times New Roman" w:hAnsi="Times New Roman" w:cs="Times New Roman"/>
              </w:rPr>
              <w:t xml:space="preserve">Total Number of Beds: </w:t>
            </w:r>
            <w:sdt>
              <w:sdtPr>
                <w:rPr>
                  <w:rFonts w:ascii="Times New Roman" w:hAnsi="Times New Roman" w:cs="Times New Roman"/>
                </w:rPr>
                <w:id w:val="-613669454"/>
                <w:placeholder>
                  <w:docPart w:val="CDB794F5C95C41B59501F48880348E86"/>
                </w:placeholder>
                <w:showingPlcHdr/>
              </w:sdtPr>
              <w:sdtEndPr/>
              <w:sdtContent>
                <w:r w:rsidRPr="00503B29">
                  <w:rPr>
                    <w:rStyle w:val="PlaceholderText"/>
                  </w:rPr>
                  <w:t>Click or tap here to enter text.</w:t>
                </w:r>
              </w:sdtContent>
            </w:sdt>
          </w:p>
        </w:tc>
        <w:tc>
          <w:tcPr>
            <w:tcW w:w="5402" w:type="dxa"/>
            <w:vAlign w:val="center"/>
          </w:tcPr>
          <w:p w14:paraId="57BDA4FE" w14:textId="77777777" w:rsidR="004721FD" w:rsidRPr="00503B29" w:rsidRDefault="004721FD">
            <w:pPr>
              <w:rPr>
                <w:rFonts w:ascii="Times New Roman" w:hAnsi="Times New Roman" w:cs="Times New Roman"/>
              </w:rPr>
            </w:pPr>
          </w:p>
        </w:tc>
      </w:tr>
      <w:tr w:rsidR="004721FD" w:rsidRPr="00503B29" w14:paraId="2E2C05F7" w14:textId="77777777">
        <w:trPr>
          <w:trHeight w:val="576"/>
        </w:trPr>
        <w:tc>
          <w:tcPr>
            <w:tcW w:w="5398" w:type="dxa"/>
            <w:vAlign w:val="center"/>
          </w:tcPr>
          <w:p w14:paraId="4FB2D446" w14:textId="77777777" w:rsidR="004721FD" w:rsidRPr="00503B29" w:rsidRDefault="004721FD">
            <w:pPr>
              <w:jc w:val="center"/>
              <w:rPr>
                <w:rFonts w:ascii="Times New Roman" w:hAnsi="Times New Roman" w:cs="Times New Roman"/>
                <w:b/>
                <w:bCs/>
              </w:rPr>
            </w:pPr>
            <w:r w:rsidRPr="00503B29">
              <w:rPr>
                <w:rFonts w:ascii="Times New Roman" w:hAnsi="Times New Roman" w:cs="Times New Roman"/>
                <w:b/>
                <w:bCs/>
              </w:rPr>
              <w:t>24-Hour Diversionary Services (164.100)</w:t>
            </w:r>
          </w:p>
        </w:tc>
        <w:tc>
          <w:tcPr>
            <w:tcW w:w="5402" w:type="dxa"/>
            <w:vAlign w:val="center"/>
          </w:tcPr>
          <w:p w14:paraId="1A865307" w14:textId="77777777" w:rsidR="004721FD" w:rsidRPr="00503B29" w:rsidRDefault="004721FD">
            <w:pPr>
              <w:jc w:val="center"/>
              <w:rPr>
                <w:rFonts w:ascii="Times New Roman" w:hAnsi="Times New Roman" w:cs="Times New Roman"/>
                <w:b/>
                <w:bCs/>
              </w:rPr>
            </w:pPr>
            <w:r w:rsidRPr="00503B29">
              <w:rPr>
                <w:rFonts w:ascii="Times New Roman" w:hAnsi="Times New Roman" w:cs="Times New Roman"/>
                <w:b/>
                <w:bCs/>
              </w:rPr>
              <w:t>Residential Rehabilitation (164.400)</w:t>
            </w:r>
          </w:p>
        </w:tc>
      </w:tr>
      <w:tr w:rsidR="004721FD" w:rsidRPr="00503B29" w14:paraId="00C10A72" w14:textId="77777777">
        <w:trPr>
          <w:trHeight w:val="576"/>
        </w:trPr>
        <w:tc>
          <w:tcPr>
            <w:tcW w:w="5398" w:type="dxa"/>
            <w:vAlign w:val="center"/>
          </w:tcPr>
          <w:p w14:paraId="69EDA713" w14:textId="77777777" w:rsidR="004721FD" w:rsidRPr="00503B29" w:rsidRDefault="00ED27AC">
            <w:pPr>
              <w:rPr>
                <w:rFonts w:ascii="Times New Roman" w:hAnsi="Times New Roman" w:cs="Times New Roman"/>
              </w:rPr>
            </w:pPr>
            <w:sdt>
              <w:sdtPr>
                <w:rPr>
                  <w:rFonts w:ascii="Times New Roman" w:hAnsi="Times New Roman" w:cs="Times New Roman"/>
                </w:rPr>
                <w:id w:val="1851995627"/>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Medically Managed Withdrawal Treatment</w:t>
            </w:r>
          </w:p>
        </w:tc>
        <w:tc>
          <w:tcPr>
            <w:tcW w:w="5402" w:type="dxa"/>
            <w:vAlign w:val="center"/>
          </w:tcPr>
          <w:p w14:paraId="5D2F75A4" w14:textId="77777777" w:rsidR="004721FD" w:rsidRPr="00503B29" w:rsidRDefault="00ED27AC">
            <w:pPr>
              <w:rPr>
                <w:rFonts w:ascii="Times New Roman" w:hAnsi="Times New Roman" w:cs="Times New Roman"/>
              </w:rPr>
            </w:pPr>
            <w:sdt>
              <w:sdtPr>
                <w:rPr>
                  <w:rFonts w:ascii="Times New Roman" w:hAnsi="Times New Roman" w:cs="Times New Roman"/>
                </w:rPr>
                <w:id w:val="-1216731190"/>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Residential Rehabilitation</w:t>
            </w:r>
          </w:p>
        </w:tc>
      </w:tr>
      <w:tr w:rsidR="004721FD" w:rsidRPr="00503B29" w14:paraId="6BE3B306" w14:textId="77777777">
        <w:trPr>
          <w:trHeight w:val="576"/>
        </w:trPr>
        <w:tc>
          <w:tcPr>
            <w:tcW w:w="5398" w:type="dxa"/>
            <w:vAlign w:val="center"/>
          </w:tcPr>
          <w:p w14:paraId="08BA602E" w14:textId="77777777" w:rsidR="004721FD" w:rsidRPr="00503B29" w:rsidRDefault="00ED27AC">
            <w:pPr>
              <w:rPr>
                <w:rFonts w:ascii="Times New Roman" w:hAnsi="Times New Roman" w:cs="Times New Roman"/>
              </w:rPr>
            </w:pPr>
            <w:sdt>
              <w:sdtPr>
                <w:rPr>
                  <w:rFonts w:ascii="Times New Roman" w:hAnsi="Times New Roman" w:cs="Times New Roman"/>
                </w:rPr>
                <w:id w:val="-1359967531"/>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Clinical Stabilization Services</w:t>
            </w:r>
          </w:p>
        </w:tc>
        <w:tc>
          <w:tcPr>
            <w:tcW w:w="5402" w:type="dxa"/>
            <w:vAlign w:val="center"/>
          </w:tcPr>
          <w:p w14:paraId="710870FE" w14:textId="77777777" w:rsidR="004721FD" w:rsidRPr="00503B29" w:rsidRDefault="00ED27AC">
            <w:pPr>
              <w:rPr>
                <w:rFonts w:ascii="Times New Roman" w:hAnsi="Times New Roman" w:cs="Times New Roman"/>
              </w:rPr>
            </w:pPr>
            <w:sdt>
              <w:sdtPr>
                <w:rPr>
                  <w:rFonts w:ascii="Times New Roman" w:hAnsi="Times New Roman" w:cs="Times New Roman"/>
                </w:rPr>
                <w:id w:val="2028440457"/>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Residential Rehabilitation for Adults with their Families</w:t>
            </w:r>
          </w:p>
        </w:tc>
      </w:tr>
      <w:tr w:rsidR="004721FD" w:rsidRPr="00503B29" w14:paraId="63B12667" w14:textId="77777777">
        <w:trPr>
          <w:trHeight w:val="576"/>
        </w:trPr>
        <w:tc>
          <w:tcPr>
            <w:tcW w:w="5398" w:type="dxa"/>
          </w:tcPr>
          <w:p w14:paraId="1957E13F" w14:textId="77777777" w:rsidR="004721FD" w:rsidRPr="00503B29" w:rsidRDefault="004721FD">
            <w:pPr>
              <w:rPr>
                <w:rFonts w:ascii="Times New Roman" w:hAnsi="Times New Roman" w:cs="Times New Roman"/>
              </w:rPr>
            </w:pPr>
          </w:p>
        </w:tc>
        <w:tc>
          <w:tcPr>
            <w:tcW w:w="5402" w:type="dxa"/>
            <w:vAlign w:val="center"/>
          </w:tcPr>
          <w:p w14:paraId="5B68EF4C" w14:textId="77777777" w:rsidR="004721FD" w:rsidRPr="00503B29" w:rsidRDefault="00ED27AC">
            <w:pPr>
              <w:rPr>
                <w:rFonts w:ascii="Times New Roman" w:hAnsi="Times New Roman" w:cs="Times New Roman"/>
              </w:rPr>
            </w:pPr>
            <w:sdt>
              <w:sdtPr>
                <w:rPr>
                  <w:rFonts w:ascii="Times New Roman" w:hAnsi="Times New Roman" w:cs="Times New Roman"/>
                </w:rPr>
                <w:id w:val="1404720217"/>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Co-Occurring Enhanced</w:t>
            </w:r>
          </w:p>
        </w:tc>
      </w:tr>
      <w:tr w:rsidR="004721FD" w:rsidRPr="00503B29" w14:paraId="569D3141" w14:textId="77777777">
        <w:trPr>
          <w:trHeight w:val="576"/>
        </w:trPr>
        <w:tc>
          <w:tcPr>
            <w:tcW w:w="5398" w:type="dxa"/>
            <w:vAlign w:val="center"/>
          </w:tcPr>
          <w:p w14:paraId="1E1B178F" w14:textId="77777777" w:rsidR="004721FD" w:rsidRPr="00503B29" w:rsidRDefault="004721FD">
            <w:pPr>
              <w:rPr>
                <w:rFonts w:ascii="Times New Roman" w:hAnsi="Times New Roman" w:cs="Times New Roman"/>
                <w:b/>
                <w:bCs/>
              </w:rPr>
            </w:pPr>
            <w:r w:rsidRPr="00503B29">
              <w:rPr>
                <w:rFonts w:ascii="Times New Roman" w:hAnsi="Times New Roman" w:cs="Times New Roman"/>
                <w:b/>
                <w:bCs/>
              </w:rPr>
              <w:t>Opioid Treatment Programs (164.300)</w:t>
            </w:r>
          </w:p>
        </w:tc>
        <w:tc>
          <w:tcPr>
            <w:tcW w:w="5402" w:type="dxa"/>
            <w:vAlign w:val="center"/>
          </w:tcPr>
          <w:p w14:paraId="10639022" w14:textId="77777777" w:rsidR="004721FD" w:rsidRPr="00503B29" w:rsidRDefault="00ED27AC">
            <w:pPr>
              <w:rPr>
                <w:rFonts w:ascii="Times New Roman" w:hAnsi="Times New Roman" w:cs="Times New Roman"/>
              </w:rPr>
            </w:pPr>
            <w:sdt>
              <w:sdtPr>
                <w:rPr>
                  <w:rFonts w:ascii="Times New Roman" w:hAnsi="Times New Roman" w:cs="Times New Roman"/>
                </w:rPr>
                <w:id w:val="508646987"/>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rPr>
                  <w:t>☐</w:t>
                </w:r>
              </w:sdtContent>
            </w:sdt>
            <w:r w:rsidR="004721FD" w:rsidRPr="00503B29">
              <w:rPr>
                <w:rFonts w:ascii="Times New Roman" w:hAnsi="Times New Roman" w:cs="Times New Roman"/>
              </w:rPr>
              <w:t xml:space="preserve"> Residential Programs for Operating Under the Influence Second Offender</w:t>
            </w:r>
          </w:p>
        </w:tc>
      </w:tr>
      <w:tr w:rsidR="004721FD" w:rsidRPr="00503B29" w14:paraId="53FA00BB" w14:textId="77777777">
        <w:trPr>
          <w:trHeight w:val="683"/>
        </w:trPr>
        <w:tc>
          <w:tcPr>
            <w:tcW w:w="5398" w:type="dxa"/>
            <w:vAlign w:val="center"/>
          </w:tcPr>
          <w:p w14:paraId="677780B3" w14:textId="77777777" w:rsidR="004721FD" w:rsidRPr="00503B29" w:rsidRDefault="00ED27AC">
            <w:pPr>
              <w:rPr>
                <w:rFonts w:ascii="Times New Roman" w:hAnsi="Times New Roman" w:cs="Times New Roman"/>
              </w:rPr>
            </w:pPr>
            <w:sdt>
              <w:sdtPr>
                <w:rPr>
                  <w:rFonts w:ascii="Times New Roman" w:hAnsi="Times New Roman" w:cs="Times New Roman"/>
                </w:rPr>
                <w:id w:val="-988710613"/>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Opioid Treatment Program </w:t>
            </w:r>
          </w:p>
        </w:tc>
        <w:tc>
          <w:tcPr>
            <w:tcW w:w="5402" w:type="dxa"/>
          </w:tcPr>
          <w:p w14:paraId="6E91370E" w14:textId="77777777" w:rsidR="004721FD" w:rsidRPr="00503B29" w:rsidRDefault="004721FD">
            <w:pPr>
              <w:rPr>
                <w:rFonts w:ascii="Times New Roman" w:hAnsi="Times New Roman" w:cs="Times New Roman"/>
              </w:rPr>
            </w:pPr>
          </w:p>
        </w:tc>
      </w:tr>
      <w:tr w:rsidR="004721FD" w:rsidRPr="00503B29" w14:paraId="0D9AE742" w14:textId="77777777">
        <w:trPr>
          <w:trHeight w:val="576"/>
        </w:trPr>
        <w:tc>
          <w:tcPr>
            <w:tcW w:w="10800" w:type="dxa"/>
            <w:gridSpan w:val="2"/>
            <w:vAlign w:val="center"/>
          </w:tcPr>
          <w:p w14:paraId="38FAEE76" w14:textId="77777777" w:rsidR="004721FD" w:rsidRPr="00503B29" w:rsidRDefault="004721FD">
            <w:pPr>
              <w:jc w:val="center"/>
              <w:rPr>
                <w:rFonts w:ascii="Times New Roman" w:hAnsi="Times New Roman" w:cs="Times New Roman"/>
              </w:rPr>
            </w:pPr>
            <w:r w:rsidRPr="00503B29">
              <w:rPr>
                <w:rFonts w:ascii="Times New Roman" w:hAnsi="Times New Roman" w:cs="Times New Roman"/>
                <w:b/>
                <w:bCs/>
              </w:rPr>
              <w:t>Outpatient Services (164.200)</w:t>
            </w:r>
          </w:p>
        </w:tc>
      </w:tr>
      <w:tr w:rsidR="004721FD" w:rsidRPr="00503B29" w14:paraId="14128DAC" w14:textId="77777777">
        <w:trPr>
          <w:trHeight w:val="576"/>
        </w:trPr>
        <w:tc>
          <w:tcPr>
            <w:tcW w:w="5398" w:type="dxa"/>
            <w:vAlign w:val="center"/>
          </w:tcPr>
          <w:p w14:paraId="0AA67FE9" w14:textId="77777777" w:rsidR="004721FD" w:rsidRPr="00503B29" w:rsidRDefault="00ED27AC">
            <w:pPr>
              <w:rPr>
                <w:rFonts w:ascii="Times New Roman" w:hAnsi="Times New Roman" w:cs="Times New Roman"/>
              </w:rPr>
            </w:pPr>
            <w:sdt>
              <w:sdtPr>
                <w:rPr>
                  <w:rFonts w:ascii="Times New Roman" w:hAnsi="Times New Roman" w:cs="Times New Roman"/>
                </w:rPr>
                <w:id w:val="-1217279213"/>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Counseling</w:t>
            </w:r>
          </w:p>
        </w:tc>
        <w:tc>
          <w:tcPr>
            <w:tcW w:w="5402" w:type="dxa"/>
            <w:vAlign w:val="center"/>
          </w:tcPr>
          <w:p w14:paraId="3085B236" w14:textId="77777777" w:rsidR="004721FD" w:rsidRPr="00503B29" w:rsidRDefault="00ED27AC">
            <w:pPr>
              <w:rPr>
                <w:rFonts w:ascii="Times New Roman" w:hAnsi="Times New Roman" w:cs="Times New Roman"/>
              </w:rPr>
            </w:pPr>
            <w:sdt>
              <w:sdtPr>
                <w:rPr>
                  <w:rFonts w:ascii="Times New Roman" w:hAnsi="Times New Roman" w:cs="Times New Roman"/>
                </w:rPr>
                <w:id w:val="-203871823"/>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Day Treatment</w:t>
            </w:r>
          </w:p>
        </w:tc>
      </w:tr>
      <w:tr w:rsidR="004721FD" w:rsidRPr="00503B29" w14:paraId="02930795" w14:textId="77777777">
        <w:trPr>
          <w:trHeight w:val="576"/>
        </w:trPr>
        <w:tc>
          <w:tcPr>
            <w:tcW w:w="5398" w:type="dxa"/>
            <w:vAlign w:val="center"/>
          </w:tcPr>
          <w:p w14:paraId="26D1C0F9" w14:textId="77777777" w:rsidR="004721FD" w:rsidRPr="00503B29" w:rsidRDefault="00ED27AC">
            <w:pPr>
              <w:rPr>
                <w:rFonts w:ascii="Times New Roman" w:hAnsi="Times New Roman" w:cs="Times New Roman"/>
              </w:rPr>
            </w:pPr>
            <w:sdt>
              <w:sdtPr>
                <w:rPr>
                  <w:rFonts w:ascii="Times New Roman" w:hAnsi="Times New Roman" w:cs="Times New Roman"/>
                </w:rPr>
                <w:id w:val="-947229730"/>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Driver Alcohol Education (DAE)</w:t>
            </w:r>
          </w:p>
        </w:tc>
        <w:tc>
          <w:tcPr>
            <w:tcW w:w="5402" w:type="dxa"/>
            <w:vAlign w:val="center"/>
          </w:tcPr>
          <w:p w14:paraId="57E4E0DB" w14:textId="77777777" w:rsidR="004721FD" w:rsidRPr="00503B29" w:rsidRDefault="00ED27AC">
            <w:pPr>
              <w:rPr>
                <w:rFonts w:ascii="Times New Roman" w:hAnsi="Times New Roman" w:cs="Times New Roman"/>
              </w:rPr>
            </w:pPr>
            <w:sdt>
              <w:sdtPr>
                <w:rPr>
                  <w:rFonts w:ascii="Times New Roman" w:hAnsi="Times New Roman" w:cs="Times New Roman"/>
                </w:rPr>
                <w:id w:val="1895461198"/>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Outpatient Withdrawal Services</w:t>
            </w:r>
          </w:p>
        </w:tc>
      </w:tr>
      <w:tr w:rsidR="004721FD" w:rsidRPr="00503B29" w14:paraId="48D24141" w14:textId="77777777">
        <w:trPr>
          <w:trHeight w:val="576"/>
        </w:trPr>
        <w:tc>
          <w:tcPr>
            <w:tcW w:w="5398" w:type="dxa"/>
            <w:vAlign w:val="center"/>
          </w:tcPr>
          <w:p w14:paraId="5D968052" w14:textId="77777777" w:rsidR="004721FD" w:rsidRPr="00503B29" w:rsidRDefault="00ED27AC">
            <w:pPr>
              <w:rPr>
                <w:rFonts w:ascii="Times New Roman" w:hAnsi="Times New Roman" w:cs="Times New Roman"/>
              </w:rPr>
            </w:pPr>
            <w:sdt>
              <w:sdtPr>
                <w:rPr>
                  <w:rFonts w:ascii="Times New Roman" w:hAnsi="Times New Roman" w:cs="Times New Roman"/>
                </w:rPr>
                <w:id w:val="458850139"/>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Operating Under the Influence Offender Aftercare (SOA)</w:t>
            </w:r>
          </w:p>
        </w:tc>
        <w:tc>
          <w:tcPr>
            <w:tcW w:w="5402" w:type="dxa"/>
            <w:vAlign w:val="center"/>
          </w:tcPr>
          <w:p w14:paraId="71C5B589" w14:textId="77777777" w:rsidR="004721FD" w:rsidRPr="00503B29" w:rsidRDefault="00ED27AC">
            <w:pPr>
              <w:rPr>
                <w:rFonts w:ascii="Times New Roman" w:hAnsi="Times New Roman" w:cs="Times New Roman"/>
              </w:rPr>
            </w:pPr>
            <w:sdt>
              <w:sdtPr>
                <w:rPr>
                  <w:rFonts w:ascii="Times New Roman" w:hAnsi="Times New Roman" w:cs="Times New Roman"/>
                </w:rPr>
                <w:id w:val="653415281"/>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Acupuncture Withdrawal Management Services</w:t>
            </w:r>
          </w:p>
        </w:tc>
      </w:tr>
      <w:tr w:rsidR="004721FD" w:rsidRPr="00503B29" w14:paraId="08D1EB95" w14:textId="77777777">
        <w:trPr>
          <w:trHeight w:val="576"/>
        </w:trPr>
        <w:tc>
          <w:tcPr>
            <w:tcW w:w="5398" w:type="dxa"/>
            <w:vAlign w:val="center"/>
          </w:tcPr>
          <w:p w14:paraId="451E3773" w14:textId="77777777" w:rsidR="004721FD" w:rsidRPr="00503B29" w:rsidRDefault="00ED27AC">
            <w:pPr>
              <w:rPr>
                <w:rFonts w:ascii="Times New Roman" w:hAnsi="Times New Roman" w:cs="Times New Roman"/>
              </w:rPr>
            </w:pPr>
            <w:sdt>
              <w:sdtPr>
                <w:rPr>
                  <w:rFonts w:ascii="Times New Roman" w:hAnsi="Times New Roman" w:cs="Times New Roman"/>
                </w:rPr>
                <w:id w:val="1525366068"/>
                <w14:checkbox>
                  <w14:checked w14:val="0"/>
                  <w14:checkedState w14:val="2612" w14:font="MS Gothic"/>
                  <w14:uncheckedState w14:val="2610" w14:font="MS Gothic"/>
                </w14:checkbox>
              </w:sdtPr>
              <w:sdtEndPr/>
              <w:sdtContent>
                <w:r w:rsidR="004721FD" w:rsidRPr="00503B29">
                  <w:rPr>
                    <w:rFonts w:ascii="MS Gothic" w:eastAsia="MS Gothic" w:hAnsi="MS Gothic" w:cs="Times New Roman" w:hint="eastAsia"/>
                  </w:rPr>
                  <w:t>☐</w:t>
                </w:r>
              </w:sdtContent>
            </w:sdt>
            <w:r w:rsidR="004721FD" w:rsidRPr="00503B29">
              <w:rPr>
                <w:rFonts w:ascii="Times New Roman" w:hAnsi="Times New Roman" w:cs="Times New Roman"/>
              </w:rPr>
              <w:t xml:space="preserve"> Office-Based Opioid Treatment (OBOT)</w:t>
            </w:r>
          </w:p>
        </w:tc>
        <w:tc>
          <w:tcPr>
            <w:tcW w:w="5402" w:type="dxa"/>
            <w:vAlign w:val="center"/>
          </w:tcPr>
          <w:p w14:paraId="334212A4" w14:textId="77777777" w:rsidR="004721FD" w:rsidRPr="00503B29" w:rsidRDefault="004721FD">
            <w:pPr>
              <w:rPr>
                <w:rFonts w:ascii="Times New Roman" w:hAnsi="Times New Roman" w:cs="Times New Roman"/>
              </w:rPr>
            </w:pPr>
          </w:p>
        </w:tc>
      </w:tr>
    </w:tbl>
    <w:p w14:paraId="784769F9" w14:textId="77777777" w:rsidR="004721FD" w:rsidRPr="00503B29" w:rsidRDefault="004721FD" w:rsidP="004721FD">
      <w:pPr>
        <w:rPr>
          <w:rFonts w:ascii="Times New Roman" w:hAnsi="Times New Roman" w:cs="Times New Roman"/>
        </w:rPr>
      </w:pPr>
    </w:p>
    <w:p w14:paraId="66B97429" w14:textId="77777777" w:rsidR="004721FD" w:rsidRPr="00503B29" w:rsidRDefault="004721FD" w:rsidP="004721FD">
      <w:pPr>
        <w:rPr>
          <w:rFonts w:ascii="Times New Roman" w:hAnsi="Times New Roman" w:cs="Times New Roman"/>
        </w:rPr>
      </w:pPr>
    </w:p>
    <w:p w14:paraId="73AA28BA" w14:textId="77777777" w:rsidR="004721FD" w:rsidRPr="00503B29" w:rsidRDefault="004721FD" w:rsidP="004721FD">
      <w:pPr>
        <w:rPr>
          <w:rFonts w:ascii="Times New Roman" w:hAnsi="Times New Roman" w:cs="Times New Roman"/>
        </w:rPr>
      </w:pPr>
    </w:p>
    <w:p w14:paraId="61E94D9F" w14:textId="2D032D2E" w:rsidR="004721FD" w:rsidRPr="00503B29" w:rsidRDefault="004721FD" w:rsidP="004721FD">
      <w:pPr>
        <w:jc w:val="center"/>
        <w:rPr>
          <w:rFonts w:ascii="Times New Roman" w:hAnsi="Times New Roman" w:cs="Times New Roman"/>
          <w:b/>
          <w:bCs/>
        </w:rPr>
      </w:pPr>
      <w:r w:rsidRPr="00503B29">
        <w:rPr>
          <w:rFonts w:ascii="Times New Roman" w:hAnsi="Times New Roman" w:cs="Times New Roman"/>
          <w:b/>
          <w:bCs/>
        </w:rPr>
        <w:t>Part 2- Responsible Officials</w:t>
      </w:r>
      <w:r w:rsidRPr="00503B29">
        <w:rPr>
          <w:rFonts w:ascii="Times New Roman" w:hAnsi="Times New Roman" w:cs="Times New Roman"/>
          <w:b/>
          <w:bCs/>
        </w:rPr>
        <w:br/>
      </w:r>
      <w:r w:rsidRPr="00503B29">
        <w:rPr>
          <w:rFonts w:ascii="Times New Roman" w:hAnsi="Times New Roman" w:cs="Times New Roman"/>
        </w:rPr>
        <w:t xml:space="preserve">Reference 105 CMR 164.030 regarding board members. </w:t>
      </w:r>
    </w:p>
    <w:p w14:paraId="4E53B5E3" w14:textId="77777777" w:rsidR="004721FD" w:rsidRPr="00503B29" w:rsidRDefault="004721FD" w:rsidP="004721FD">
      <w:pPr>
        <w:jc w:val="center"/>
        <w:rPr>
          <w:rFonts w:ascii="Times New Roman" w:hAnsi="Times New Roman" w:cs="Times New Roman"/>
          <w:b/>
          <w:bCs/>
        </w:rPr>
      </w:pPr>
    </w:p>
    <w:p w14:paraId="7C75993B" w14:textId="77777777" w:rsidR="004721FD" w:rsidRPr="00503B29" w:rsidRDefault="004721FD" w:rsidP="004721FD">
      <w:pPr>
        <w:rPr>
          <w:rFonts w:ascii="Times New Roman" w:hAnsi="Times New Roman" w:cs="Times New Roman"/>
          <w:b/>
          <w:bCs/>
        </w:rPr>
      </w:pPr>
      <w:r w:rsidRPr="00503B29">
        <w:rPr>
          <w:rFonts w:ascii="Times New Roman" w:hAnsi="Times New Roman" w:cs="Times New Roman"/>
          <w:b/>
          <w:bCs/>
        </w:rPr>
        <w:t>Primary Contact for NOI</w:t>
      </w:r>
    </w:p>
    <w:p w14:paraId="46846F7C" w14:textId="77777777" w:rsidR="004721FD" w:rsidRPr="00503B29" w:rsidRDefault="004721FD" w:rsidP="004721FD">
      <w:pPr>
        <w:rPr>
          <w:rFonts w:ascii="Times New Roman" w:hAnsi="Times New Roman" w:cs="Times New Roman"/>
          <w:b/>
          <w:bCs/>
        </w:rPr>
      </w:pPr>
      <w:r w:rsidRPr="00503B29">
        <w:rPr>
          <w:rFonts w:ascii="Times New Roman" w:hAnsi="Times New Roman" w:cs="Times New Roman"/>
          <w:b/>
          <w:bCs/>
        </w:rPr>
        <w:tab/>
        <w:t>Name:</w:t>
      </w:r>
      <w:r w:rsidRPr="00503B29">
        <w:rPr>
          <w:rFonts w:ascii="Times New Roman" w:hAnsi="Times New Roman" w:cs="Times New Roman"/>
          <w:b/>
          <w:bCs/>
        </w:rPr>
        <w:tab/>
      </w:r>
      <w:r w:rsidRPr="00503B29">
        <w:rPr>
          <w:rFonts w:ascii="Times New Roman" w:hAnsi="Times New Roman" w:cs="Times New Roman"/>
          <w:b/>
          <w:bCs/>
        </w:rPr>
        <w:tab/>
      </w:r>
      <w:r w:rsidRPr="00503B29">
        <w:rPr>
          <w:rFonts w:ascii="Times New Roman" w:hAnsi="Times New Roman" w:cs="Times New Roman"/>
          <w:b/>
          <w:bCs/>
        </w:rPr>
        <w:tab/>
      </w:r>
      <w:r w:rsidRPr="00503B29">
        <w:rPr>
          <w:rFonts w:ascii="Times New Roman" w:hAnsi="Times New Roman" w:cs="Times New Roman"/>
          <w:b/>
          <w:bCs/>
        </w:rPr>
        <w:tab/>
      </w:r>
      <w:r w:rsidRPr="00503B29">
        <w:rPr>
          <w:rFonts w:ascii="Times New Roman" w:hAnsi="Times New Roman" w:cs="Times New Roman"/>
          <w:b/>
          <w:bCs/>
        </w:rPr>
        <w:tab/>
      </w:r>
      <w:r w:rsidRPr="00503B29">
        <w:rPr>
          <w:rFonts w:ascii="Times New Roman" w:hAnsi="Times New Roman" w:cs="Times New Roman"/>
          <w:b/>
          <w:bCs/>
        </w:rPr>
        <w:tab/>
      </w:r>
      <w:r w:rsidRPr="00503B29">
        <w:rPr>
          <w:rFonts w:ascii="Times New Roman" w:hAnsi="Times New Roman" w:cs="Times New Roman"/>
          <w:b/>
          <w:bCs/>
        </w:rPr>
        <w:tab/>
        <w:t>Email:</w:t>
      </w:r>
    </w:p>
    <w:p w14:paraId="61B5B60C" w14:textId="77777777" w:rsidR="004721FD" w:rsidRPr="00503B29" w:rsidRDefault="004721FD" w:rsidP="004721FD">
      <w:pPr>
        <w:rPr>
          <w:rFonts w:ascii="Times New Roman" w:hAnsi="Times New Roman" w:cs="Times New Roman"/>
          <w:b/>
          <w:bCs/>
        </w:rPr>
      </w:pPr>
    </w:p>
    <w:p w14:paraId="1315C793" w14:textId="77777777" w:rsidR="004721FD" w:rsidRPr="00503B29" w:rsidRDefault="004721FD" w:rsidP="004721FD">
      <w:pPr>
        <w:rPr>
          <w:rFonts w:ascii="Times New Roman" w:hAnsi="Times New Roman" w:cs="Times New Roman"/>
        </w:rPr>
      </w:pPr>
      <w:r w:rsidRPr="00503B29">
        <w:rPr>
          <w:rFonts w:ascii="Times New Roman" w:hAnsi="Times New Roman" w:cs="Times New Roman"/>
          <w:b/>
          <w:bCs/>
        </w:rPr>
        <w:t>Owner(s) &amp; Responsible Officials</w:t>
      </w:r>
      <w:r w:rsidRPr="00503B29">
        <w:rPr>
          <w:rFonts w:ascii="Times New Roman" w:hAnsi="Times New Roman" w:cs="Times New Roman"/>
          <w:b/>
          <w:bCs/>
        </w:rPr>
        <w:br/>
      </w:r>
      <w:r w:rsidRPr="00503B29">
        <w:rPr>
          <w:rFonts w:ascii="Times New Roman" w:hAnsi="Times New Roman" w:cs="Times New Roman"/>
        </w:rPr>
        <w:t xml:space="preserve">Resumes and CORIs must be submitted for </w:t>
      </w:r>
      <w:r w:rsidRPr="00503B29">
        <w:rPr>
          <w:rFonts w:ascii="Times New Roman" w:hAnsi="Times New Roman" w:cs="Times New Roman"/>
          <w:u w:val="single"/>
        </w:rPr>
        <w:t>all</w:t>
      </w:r>
      <w:r w:rsidRPr="00503B29">
        <w:rPr>
          <w:rFonts w:ascii="Times New Roman" w:hAnsi="Times New Roman" w:cs="Times New Roman"/>
        </w:rPr>
        <w:t xml:space="preserve"> parties listed in the table below. </w:t>
      </w:r>
    </w:p>
    <w:tbl>
      <w:tblPr>
        <w:tblStyle w:val="TableGrid"/>
        <w:tblW w:w="11155" w:type="dxa"/>
        <w:tblInd w:w="-185" w:type="dxa"/>
        <w:tblLook w:val="04A0" w:firstRow="1" w:lastRow="0" w:firstColumn="1" w:lastColumn="0" w:noHBand="0" w:noVBand="1"/>
      </w:tblPr>
      <w:tblGrid>
        <w:gridCol w:w="3596"/>
        <w:gridCol w:w="5849"/>
        <w:gridCol w:w="1710"/>
      </w:tblGrid>
      <w:tr w:rsidR="004721FD" w:rsidRPr="00503B29" w14:paraId="0C3BCF03" w14:textId="77777777" w:rsidTr="004E7831">
        <w:tc>
          <w:tcPr>
            <w:tcW w:w="3596" w:type="dxa"/>
            <w:vAlign w:val="center"/>
          </w:tcPr>
          <w:p w14:paraId="45960461" w14:textId="77777777" w:rsidR="004721FD" w:rsidRPr="00503B29" w:rsidRDefault="004721FD">
            <w:pPr>
              <w:jc w:val="center"/>
              <w:rPr>
                <w:rFonts w:ascii="Times New Roman" w:hAnsi="Times New Roman" w:cs="Times New Roman"/>
                <w:b/>
                <w:bCs/>
              </w:rPr>
            </w:pPr>
            <w:r w:rsidRPr="00503B29">
              <w:rPr>
                <w:rFonts w:ascii="Times New Roman" w:hAnsi="Times New Roman" w:cs="Times New Roman"/>
                <w:b/>
                <w:bCs/>
              </w:rPr>
              <w:t>Name</w:t>
            </w:r>
          </w:p>
        </w:tc>
        <w:tc>
          <w:tcPr>
            <w:tcW w:w="5849" w:type="dxa"/>
            <w:vAlign w:val="center"/>
          </w:tcPr>
          <w:p w14:paraId="2732DD00" w14:textId="77777777" w:rsidR="004721FD" w:rsidRPr="00503B29" w:rsidRDefault="004721FD">
            <w:pPr>
              <w:jc w:val="center"/>
              <w:rPr>
                <w:rFonts w:ascii="Times New Roman" w:hAnsi="Times New Roman" w:cs="Times New Roman"/>
                <w:b/>
                <w:bCs/>
              </w:rPr>
            </w:pPr>
            <w:r w:rsidRPr="00503B29">
              <w:rPr>
                <w:rFonts w:ascii="Times New Roman" w:hAnsi="Times New Roman" w:cs="Times New Roman"/>
                <w:b/>
                <w:bCs/>
              </w:rPr>
              <w:t>Title/Role</w:t>
            </w:r>
          </w:p>
          <w:p w14:paraId="655501B8" w14:textId="77777777" w:rsidR="004721FD" w:rsidRPr="00503B29" w:rsidRDefault="004721FD">
            <w:pPr>
              <w:jc w:val="center"/>
              <w:rPr>
                <w:rFonts w:ascii="Times New Roman" w:hAnsi="Times New Roman" w:cs="Times New Roman"/>
              </w:rPr>
            </w:pPr>
            <w:r w:rsidRPr="00503B29">
              <w:rPr>
                <w:rFonts w:ascii="Times New Roman" w:hAnsi="Times New Roman" w:cs="Times New Roman"/>
              </w:rPr>
              <w:t>(i.e., Owner, Executive Director, Medical Director, Senior Clinician, Program Director, Governing Body Members)</w:t>
            </w:r>
          </w:p>
        </w:tc>
        <w:tc>
          <w:tcPr>
            <w:tcW w:w="1710" w:type="dxa"/>
            <w:vAlign w:val="center"/>
          </w:tcPr>
          <w:p w14:paraId="092FDCF1" w14:textId="77777777" w:rsidR="004721FD" w:rsidRPr="00503B29" w:rsidRDefault="004721FD">
            <w:pPr>
              <w:jc w:val="center"/>
              <w:rPr>
                <w:rFonts w:ascii="Times New Roman" w:hAnsi="Times New Roman" w:cs="Times New Roman"/>
                <w:b/>
                <w:bCs/>
              </w:rPr>
            </w:pPr>
            <w:r w:rsidRPr="00503B29">
              <w:rPr>
                <w:rFonts w:ascii="Times New Roman" w:hAnsi="Times New Roman" w:cs="Times New Roman"/>
                <w:b/>
                <w:bCs/>
              </w:rPr>
              <w:t xml:space="preserve">Total Ownership % </w:t>
            </w:r>
            <w:r w:rsidRPr="00503B29">
              <w:rPr>
                <w:rFonts w:ascii="Times New Roman" w:hAnsi="Times New Roman" w:cs="Times New Roman"/>
                <w:b/>
                <w:bCs/>
              </w:rPr>
              <w:br/>
            </w:r>
            <w:r w:rsidRPr="00503B29">
              <w:rPr>
                <w:rFonts w:ascii="Times New Roman" w:hAnsi="Times New Roman" w:cs="Times New Roman"/>
              </w:rPr>
              <w:t>If applicable</w:t>
            </w:r>
          </w:p>
        </w:tc>
      </w:tr>
      <w:tr w:rsidR="004721FD" w:rsidRPr="00503B29" w14:paraId="29543AD8" w14:textId="77777777" w:rsidTr="004E7831">
        <w:trPr>
          <w:trHeight w:val="720"/>
        </w:trPr>
        <w:tc>
          <w:tcPr>
            <w:tcW w:w="3596" w:type="dxa"/>
          </w:tcPr>
          <w:p w14:paraId="6D81682D" w14:textId="77777777" w:rsidR="004721FD" w:rsidRPr="00503B29" w:rsidRDefault="004721FD">
            <w:pPr>
              <w:rPr>
                <w:rFonts w:ascii="Times New Roman" w:hAnsi="Times New Roman" w:cs="Times New Roman"/>
                <w:b/>
                <w:bCs/>
              </w:rPr>
            </w:pPr>
          </w:p>
        </w:tc>
        <w:tc>
          <w:tcPr>
            <w:tcW w:w="5849" w:type="dxa"/>
          </w:tcPr>
          <w:p w14:paraId="18866822" w14:textId="77777777" w:rsidR="004721FD" w:rsidRPr="00503B29" w:rsidRDefault="004721FD">
            <w:pPr>
              <w:rPr>
                <w:rFonts w:ascii="Times New Roman" w:hAnsi="Times New Roman" w:cs="Times New Roman"/>
                <w:b/>
                <w:bCs/>
              </w:rPr>
            </w:pPr>
          </w:p>
        </w:tc>
        <w:tc>
          <w:tcPr>
            <w:tcW w:w="1710" w:type="dxa"/>
          </w:tcPr>
          <w:p w14:paraId="77559579" w14:textId="77777777" w:rsidR="004721FD" w:rsidRPr="00503B29" w:rsidRDefault="004721FD">
            <w:pPr>
              <w:rPr>
                <w:rFonts w:ascii="Times New Roman" w:hAnsi="Times New Roman" w:cs="Times New Roman"/>
                <w:b/>
                <w:bCs/>
              </w:rPr>
            </w:pPr>
          </w:p>
        </w:tc>
      </w:tr>
      <w:tr w:rsidR="004721FD" w:rsidRPr="00503B29" w14:paraId="37074036" w14:textId="77777777" w:rsidTr="004E7831">
        <w:trPr>
          <w:trHeight w:val="720"/>
        </w:trPr>
        <w:tc>
          <w:tcPr>
            <w:tcW w:w="3596" w:type="dxa"/>
          </w:tcPr>
          <w:p w14:paraId="1F623BED" w14:textId="77777777" w:rsidR="004721FD" w:rsidRPr="00503B29" w:rsidRDefault="004721FD">
            <w:pPr>
              <w:rPr>
                <w:rFonts w:ascii="Times New Roman" w:hAnsi="Times New Roman" w:cs="Times New Roman"/>
                <w:b/>
                <w:bCs/>
              </w:rPr>
            </w:pPr>
          </w:p>
        </w:tc>
        <w:tc>
          <w:tcPr>
            <w:tcW w:w="5849" w:type="dxa"/>
          </w:tcPr>
          <w:p w14:paraId="16A1A334" w14:textId="77777777" w:rsidR="004721FD" w:rsidRPr="00503B29" w:rsidRDefault="004721FD">
            <w:pPr>
              <w:rPr>
                <w:rFonts w:ascii="Times New Roman" w:hAnsi="Times New Roman" w:cs="Times New Roman"/>
                <w:b/>
                <w:bCs/>
              </w:rPr>
            </w:pPr>
          </w:p>
        </w:tc>
        <w:tc>
          <w:tcPr>
            <w:tcW w:w="1710" w:type="dxa"/>
          </w:tcPr>
          <w:p w14:paraId="51FECCE5" w14:textId="77777777" w:rsidR="004721FD" w:rsidRPr="00503B29" w:rsidRDefault="004721FD">
            <w:pPr>
              <w:rPr>
                <w:rFonts w:ascii="Times New Roman" w:hAnsi="Times New Roman" w:cs="Times New Roman"/>
                <w:b/>
                <w:bCs/>
              </w:rPr>
            </w:pPr>
          </w:p>
        </w:tc>
      </w:tr>
      <w:tr w:rsidR="004721FD" w:rsidRPr="00503B29" w14:paraId="44ACF5A7" w14:textId="77777777" w:rsidTr="004E7831">
        <w:trPr>
          <w:trHeight w:val="720"/>
        </w:trPr>
        <w:tc>
          <w:tcPr>
            <w:tcW w:w="3596" w:type="dxa"/>
          </w:tcPr>
          <w:p w14:paraId="2C373B59" w14:textId="77777777" w:rsidR="004721FD" w:rsidRPr="00503B29" w:rsidRDefault="004721FD">
            <w:pPr>
              <w:rPr>
                <w:rFonts w:ascii="Times New Roman" w:hAnsi="Times New Roman" w:cs="Times New Roman"/>
                <w:b/>
                <w:bCs/>
              </w:rPr>
            </w:pPr>
          </w:p>
        </w:tc>
        <w:tc>
          <w:tcPr>
            <w:tcW w:w="5849" w:type="dxa"/>
          </w:tcPr>
          <w:p w14:paraId="5DEC961A" w14:textId="77777777" w:rsidR="004721FD" w:rsidRPr="00503B29" w:rsidRDefault="004721FD">
            <w:pPr>
              <w:rPr>
                <w:rFonts w:ascii="Times New Roman" w:hAnsi="Times New Roman" w:cs="Times New Roman"/>
                <w:b/>
                <w:bCs/>
              </w:rPr>
            </w:pPr>
          </w:p>
        </w:tc>
        <w:tc>
          <w:tcPr>
            <w:tcW w:w="1710" w:type="dxa"/>
          </w:tcPr>
          <w:p w14:paraId="58475C4E" w14:textId="77777777" w:rsidR="004721FD" w:rsidRPr="00503B29" w:rsidRDefault="004721FD">
            <w:pPr>
              <w:rPr>
                <w:rFonts w:ascii="Times New Roman" w:hAnsi="Times New Roman" w:cs="Times New Roman"/>
                <w:b/>
                <w:bCs/>
              </w:rPr>
            </w:pPr>
          </w:p>
        </w:tc>
      </w:tr>
      <w:tr w:rsidR="004721FD" w:rsidRPr="00503B29" w14:paraId="2E4F80EE" w14:textId="77777777" w:rsidTr="004E7831">
        <w:trPr>
          <w:trHeight w:val="720"/>
        </w:trPr>
        <w:tc>
          <w:tcPr>
            <w:tcW w:w="3596" w:type="dxa"/>
          </w:tcPr>
          <w:p w14:paraId="3A58CEED" w14:textId="77777777" w:rsidR="004721FD" w:rsidRPr="00503B29" w:rsidRDefault="004721FD">
            <w:pPr>
              <w:rPr>
                <w:rFonts w:ascii="Times New Roman" w:hAnsi="Times New Roman" w:cs="Times New Roman"/>
                <w:b/>
                <w:bCs/>
              </w:rPr>
            </w:pPr>
          </w:p>
        </w:tc>
        <w:tc>
          <w:tcPr>
            <w:tcW w:w="5849" w:type="dxa"/>
          </w:tcPr>
          <w:p w14:paraId="7C0729F8" w14:textId="77777777" w:rsidR="004721FD" w:rsidRPr="00503B29" w:rsidRDefault="004721FD">
            <w:pPr>
              <w:rPr>
                <w:rFonts w:ascii="Times New Roman" w:hAnsi="Times New Roman" w:cs="Times New Roman"/>
                <w:b/>
                <w:bCs/>
              </w:rPr>
            </w:pPr>
          </w:p>
        </w:tc>
        <w:tc>
          <w:tcPr>
            <w:tcW w:w="1710" w:type="dxa"/>
          </w:tcPr>
          <w:p w14:paraId="39E2010F" w14:textId="77777777" w:rsidR="004721FD" w:rsidRPr="00503B29" w:rsidRDefault="004721FD">
            <w:pPr>
              <w:rPr>
                <w:rFonts w:ascii="Times New Roman" w:hAnsi="Times New Roman" w:cs="Times New Roman"/>
                <w:b/>
                <w:bCs/>
              </w:rPr>
            </w:pPr>
          </w:p>
        </w:tc>
      </w:tr>
      <w:tr w:rsidR="004721FD" w:rsidRPr="00503B29" w14:paraId="73431D82" w14:textId="77777777" w:rsidTr="004E7831">
        <w:trPr>
          <w:trHeight w:val="720"/>
        </w:trPr>
        <w:tc>
          <w:tcPr>
            <w:tcW w:w="3596" w:type="dxa"/>
          </w:tcPr>
          <w:p w14:paraId="3B11F431" w14:textId="77777777" w:rsidR="004721FD" w:rsidRPr="00503B29" w:rsidRDefault="004721FD">
            <w:pPr>
              <w:rPr>
                <w:rFonts w:ascii="Times New Roman" w:hAnsi="Times New Roman" w:cs="Times New Roman"/>
                <w:b/>
                <w:bCs/>
              </w:rPr>
            </w:pPr>
          </w:p>
        </w:tc>
        <w:tc>
          <w:tcPr>
            <w:tcW w:w="5849" w:type="dxa"/>
          </w:tcPr>
          <w:p w14:paraId="3AD1CB73" w14:textId="77777777" w:rsidR="004721FD" w:rsidRPr="00503B29" w:rsidRDefault="004721FD">
            <w:pPr>
              <w:rPr>
                <w:rFonts w:ascii="Times New Roman" w:hAnsi="Times New Roman" w:cs="Times New Roman"/>
                <w:b/>
                <w:bCs/>
              </w:rPr>
            </w:pPr>
          </w:p>
        </w:tc>
        <w:tc>
          <w:tcPr>
            <w:tcW w:w="1710" w:type="dxa"/>
          </w:tcPr>
          <w:p w14:paraId="1D76D7D7" w14:textId="77777777" w:rsidR="004721FD" w:rsidRPr="00503B29" w:rsidRDefault="004721FD">
            <w:pPr>
              <w:rPr>
                <w:rFonts w:ascii="Times New Roman" w:hAnsi="Times New Roman" w:cs="Times New Roman"/>
                <w:b/>
                <w:bCs/>
              </w:rPr>
            </w:pPr>
          </w:p>
        </w:tc>
      </w:tr>
      <w:tr w:rsidR="004721FD" w:rsidRPr="00503B29" w14:paraId="3316F034" w14:textId="77777777" w:rsidTr="004E7831">
        <w:trPr>
          <w:trHeight w:val="720"/>
        </w:trPr>
        <w:tc>
          <w:tcPr>
            <w:tcW w:w="3596" w:type="dxa"/>
          </w:tcPr>
          <w:p w14:paraId="70CFEC39" w14:textId="77777777" w:rsidR="004721FD" w:rsidRPr="00503B29" w:rsidRDefault="004721FD">
            <w:pPr>
              <w:rPr>
                <w:rFonts w:ascii="Times New Roman" w:hAnsi="Times New Roman" w:cs="Times New Roman"/>
                <w:b/>
                <w:bCs/>
              </w:rPr>
            </w:pPr>
          </w:p>
        </w:tc>
        <w:tc>
          <w:tcPr>
            <w:tcW w:w="5849" w:type="dxa"/>
          </w:tcPr>
          <w:p w14:paraId="73A64B67" w14:textId="77777777" w:rsidR="004721FD" w:rsidRPr="00503B29" w:rsidRDefault="004721FD">
            <w:pPr>
              <w:rPr>
                <w:rFonts w:ascii="Times New Roman" w:hAnsi="Times New Roman" w:cs="Times New Roman"/>
                <w:b/>
                <w:bCs/>
              </w:rPr>
            </w:pPr>
          </w:p>
        </w:tc>
        <w:tc>
          <w:tcPr>
            <w:tcW w:w="1710" w:type="dxa"/>
          </w:tcPr>
          <w:p w14:paraId="4DA7A2A2" w14:textId="77777777" w:rsidR="004721FD" w:rsidRPr="00503B29" w:rsidRDefault="004721FD">
            <w:pPr>
              <w:rPr>
                <w:rFonts w:ascii="Times New Roman" w:hAnsi="Times New Roman" w:cs="Times New Roman"/>
                <w:b/>
                <w:bCs/>
              </w:rPr>
            </w:pPr>
          </w:p>
        </w:tc>
      </w:tr>
      <w:tr w:rsidR="004721FD" w:rsidRPr="00503B29" w14:paraId="3B9E688B" w14:textId="77777777" w:rsidTr="004E7831">
        <w:trPr>
          <w:trHeight w:val="720"/>
        </w:trPr>
        <w:tc>
          <w:tcPr>
            <w:tcW w:w="3596" w:type="dxa"/>
          </w:tcPr>
          <w:p w14:paraId="1209BC15" w14:textId="77777777" w:rsidR="004721FD" w:rsidRPr="00503B29" w:rsidRDefault="004721FD">
            <w:pPr>
              <w:rPr>
                <w:rFonts w:ascii="Times New Roman" w:hAnsi="Times New Roman" w:cs="Times New Roman"/>
                <w:b/>
                <w:bCs/>
              </w:rPr>
            </w:pPr>
          </w:p>
        </w:tc>
        <w:tc>
          <w:tcPr>
            <w:tcW w:w="5849" w:type="dxa"/>
          </w:tcPr>
          <w:p w14:paraId="1A812628" w14:textId="77777777" w:rsidR="004721FD" w:rsidRPr="00503B29" w:rsidRDefault="004721FD">
            <w:pPr>
              <w:rPr>
                <w:rFonts w:ascii="Times New Roman" w:hAnsi="Times New Roman" w:cs="Times New Roman"/>
                <w:b/>
                <w:bCs/>
              </w:rPr>
            </w:pPr>
          </w:p>
        </w:tc>
        <w:tc>
          <w:tcPr>
            <w:tcW w:w="1710" w:type="dxa"/>
          </w:tcPr>
          <w:p w14:paraId="67A18CAB" w14:textId="77777777" w:rsidR="004721FD" w:rsidRPr="00503B29" w:rsidRDefault="004721FD">
            <w:pPr>
              <w:rPr>
                <w:rFonts w:ascii="Times New Roman" w:hAnsi="Times New Roman" w:cs="Times New Roman"/>
                <w:b/>
                <w:bCs/>
              </w:rPr>
            </w:pPr>
          </w:p>
        </w:tc>
      </w:tr>
      <w:tr w:rsidR="004721FD" w:rsidRPr="00503B29" w14:paraId="36BF1A0C" w14:textId="77777777" w:rsidTr="004E7831">
        <w:trPr>
          <w:trHeight w:val="720"/>
        </w:trPr>
        <w:tc>
          <w:tcPr>
            <w:tcW w:w="3596" w:type="dxa"/>
          </w:tcPr>
          <w:p w14:paraId="471D6FF7" w14:textId="77777777" w:rsidR="004721FD" w:rsidRPr="00503B29" w:rsidRDefault="004721FD">
            <w:pPr>
              <w:rPr>
                <w:rFonts w:ascii="Times New Roman" w:hAnsi="Times New Roman" w:cs="Times New Roman"/>
                <w:b/>
                <w:bCs/>
              </w:rPr>
            </w:pPr>
          </w:p>
        </w:tc>
        <w:tc>
          <w:tcPr>
            <w:tcW w:w="5849" w:type="dxa"/>
          </w:tcPr>
          <w:p w14:paraId="4F5D3DE8" w14:textId="77777777" w:rsidR="004721FD" w:rsidRPr="00503B29" w:rsidRDefault="004721FD">
            <w:pPr>
              <w:rPr>
                <w:rFonts w:ascii="Times New Roman" w:hAnsi="Times New Roman" w:cs="Times New Roman"/>
                <w:b/>
                <w:bCs/>
              </w:rPr>
            </w:pPr>
          </w:p>
        </w:tc>
        <w:tc>
          <w:tcPr>
            <w:tcW w:w="1710" w:type="dxa"/>
          </w:tcPr>
          <w:p w14:paraId="471CCBB1" w14:textId="77777777" w:rsidR="004721FD" w:rsidRPr="00503B29" w:rsidRDefault="004721FD">
            <w:pPr>
              <w:rPr>
                <w:rFonts w:ascii="Times New Roman" w:hAnsi="Times New Roman" w:cs="Times New Roman"/>
                <w:b/>
                <w:bCs/>
              </w:rPr>
            </w:pPr>
          </w:p>
        </w:tc>
      </w:tr>
      <w:tr w:rsidR="004721FD" w:rsidRPr="00503B29" w14:paraId="4BAB01FF" w14:textId="77777777" w:rsidTr="004E7831">
        <w:trPr>
          <w:trHeight w:val="720"/>
        </w:trPr>
        <w:tc>
          <w:tcPr>
            <w:tcW w:w="3596" w:type="dxa"/>
          </w:tcPr>
          <w:p w14:paraId="5C57028B" w14:textId="77777777" w:rsidR="004721FD" w:rsidRPr="00503B29" w:rsidRDefault="004721FD">
            <w:pPr>
              <w:rPr>
                <w:rFonts w:ascii="Times New Roman" w:hAnsi="Times New Roman" w:cs="Times New Roman"/>
                <w:b/>
                <w:bCs/>
              </w:rPr>
            </w:pPr>
          </w:p>
        </w:tc>
        <w:tc>
          <w:tcPr>
            <w:tcW w:w="5849" w:type="dxa"/>
          </w:tcPr>
          <w:p w14:paraId="11097394" w14:textId="77777777" w:rsidR="004721FD" w:rsidRPr="00503B29" w:rsidRDefault="004721FD">
            <w:pPr>
              <w:rPr>
                <w:rFonts w:ascii="Times New Roman" w:hAnsi="Times New Roman" w:cs="Times New Roman"/>
                <w:b/>
                <w:bCs/>
              </w:rPr>
            </w:pPr>
          </w:p>
        </w:tc>
        <w:tc>
          <w:tcPr>
            <w:tcW w:w="1710" w:type="dxa"/>
          </w:tcPr>
          <w:p w14:paraId="32A3A984" w14:textId="77777777" w:rsidR="004721FD" w:rsidRPr="00503B29" w:rsidRDefault="004721FD">
            <w:pPr>
              <w:rPr>
                <w:rFonts w:ascii="Times New Roman" w:hAnsi="Times New Roman" w:cs="Times New Roman"/>
                <w:b/>
                <w:bCs/>
              </w:rPr>
            </w:pPr>
          </w:p>
        </w:tc>
      </w:tr>
    </w:tbl>
    <w:p w14:paraId="7A7873B1" w14:textId="77777777" w:rsidR="004721FD" w:rsidRPr="00503B29" w:rsidRDefault="004721FD" w:rsidP="004721FD">
      <w:pPr>
        <w:rPr>
          <w:rFonts w:ascii="Times New Roman" w:hAnsi="Times New Roman" w:cs="Times New Roman"/>
        </w:rPr>
      </w:pPr>
      <w:r w:rsidRPr="00503B29">
        <w:rPr>
          <w:rFonts w:ascii="Times New Roman" w:hAnsi="Times New Roman" w:cs="Times New Roman"/>
        </w:rPr>
        <w:tab/>
      </w:r>
    </w:p>
    <w:p w14:paraId="79FB4841" w14:textId="77777777" w:rsidR="004721FD" w:rsidRPr="00503B29" w:rsidRDefault="004721FD" w:rsidP="004721FD">
      <w:pPr>
        <w:rPr>
          <w:rFonts w:ascii="Times New Roman" w:hAnsi="Times New Roman" w:cs="Times New Roman"/>
        </w:rPr>
      </w:pPr>
    </w:p>
    <w:p w14:paraId="380FE8AA" w14:textId="77777777" w:rsidR="004721FD" w:rsidRPr="00503B29" w:rsidRDefault="004721FD" w:rsidP="004721FD">
      <w:pPr>
        <w:rPr>
          <w:rFonts w:ascii="Times New Roman" w:hAnsi="Times New Roman" w:cs="Times New Roman"/>
        </w:rPr>
      </w:pPr>
    </w:p>
    <w:p w14:paraId="555D8FC2" w14:textId="77777777" w:rsidR="004721FD" w:rsidRPr="00503B29" w:rsidRDefault="004721FD" w:rsidP="004721FD">
      <w:pPr>
        <w:rPr>
          <w:rFonts w:ascii="Times New Roman" w:hAnsi="Times New Roman" w:cs="Times New Roman"/>
        </w:rPr>
      </w:pPr>
    </w:p>
    <w:p w14:paraId="0160E2B1" w14:textId="77777777" w:rsidR="004721FD" w:rsidRPr="00503B29" w:rsidRDefault="004721FD" w:rsidP="004721FD">
      <w:pPr>
        <w:rPr>
          <w:rFonts w:ascii="Times New Roman" w:hAnsi="Times New Roman" w:cs="Times New Roman"/>
        </w:rPr>
      </w:pPr>
    </w:p>
    <w:p w14:paraId="7CE55246" w14:textId="77777777" w:rsidR="004721FD" w:rsidRPr="00503B29" w:rsidRDefault="004721FD" w:rsidP="004721FD">
      <w:pPr>
        <w:rPr>
          <w:rFonts w:ascii="Times New Roman" w:hAnsi="Times New Roman" w:cs="Times New Roman"/>
        </w:rPr>
      </w:pPr>
    </w:p>
    <w:p w14:paraId="04924D8E" w14:textId="77777777" w:rsidR="004721FD" w:rsidRPr="00503B29" w:rsidRDefault="004721FD" w:rsidP="004721FD">
      <w:pPr>
        <w:rPr>
          <w:rFonts w:ascii="Times New Roman" w:hAnsi="Times New Roman" w:cs="Times New Roman"/>
        </w:rPr>
      </w:pPr>
    </w:p>
    <w:p w14:paraId="7BB604D8" w14:textId="2253383C" w:rsidR="004721FD" w:rsidRPr="00503B29" w:rsidRDefault="004721FD" w:rsidP="004721FD">
      <w:pPr>
        <w:jc w:val="center"/>
        <w:rPr>
          <w:rFonts w:ascii="Times New Roman" w:hAnsi="Times New Roman" w:cs="Times New Roman"/>
          <w:b/>
          <w:bCs/>
        </w:rPr>
      </w:pPr>
      <w:r w:rsidRPr="00503B29">
        <w:rPr>
          <w:rFonts w:ascii="Times New Roman" w:hAnsi="Times New Roman" w:cs="Times New Roman"/>
          <w:b/>
          <w:bCs/>
        </w:rPr>
        <w:t>Part 3- Legal Capacity to Operate</w:t>
      </w:r>
    </w:p>
    <w:p w14:paraId="10E4BE85" w14:textId="77777777" w:rsidR="004721FD" w:rsidRPr="00503B29" w:rsidRDefault="004721FD" w:rsidP="004721FD">
      <w:pPr>
        <w:jc w:val="center"/>
        <w:rPr>
          <w:rFonts w:ascii="Times New Roman" w:hAnsi="Times New Roman" w:cs="Times New Roman"/>
          <w:b/>
          <w:bCs/>
        </w:rPr>
      </w:pPr>
    </w:p>
    <w:p w14:paraId="326DA519" w14:textId="3EEB3F8B" w:rsidR="004721FD" w:rsidRPr="00503B29" w:rsidRDefault="004721FD" w:rsidP="004721FD">
      <w:pPr>
        <w:rPr>
          <w:rFonts w:ascii="Times New Roman" w:hAnsi="Times New Roman" w:cs="Times New Roman"/>
          <w:b/>
          <w:bCs/>
        </w:rPr>
      </w:pPr>
      <w:r w:rsidRPr="00503B29">
        <w:rPr>
          <w:rFonts w:ascii="Times New Roman" w:hAnsi="Times New Roman" w:cs="Times New Roman"/>
        </w:rPr>
        <w:t>Please submit the following:</w:t>
      </w:r>
    </w:p>
    <w:p w14:paraId="33636D13" w14:textId="77777777" w:rsidR="004721FD" w:rsidRPr="00503B29" w:rsidRDefault="004721FD" w:rsidP="008C2366">
      <w:pPr>
        <w:pStyle w:val="ListParagraph"/>
        <w:numPr>
          <w:ilvl w:val="0"/>
          <w:numId w:val="1"/>
        </w:numPr>
        <w:spacing w:line="360" w:lineRule="auto"/>
        <w:rPr>
          <w:rFonts w:ascii="Times New Roman" w:hAnsi="Times New Roman" w:cs="Times New Roman"/>
        </w:rPr>
      </w:pPr>
      <w:r w:rsidRPr="00503B29">
        <w:rPr>
          <w:rFonts w:ascii="Times New Roman" w:hAnsi="Times New Roman" w:cs="Times New Roman"/>
        </w:rPr>
        <w:t xml:space="preserve">A list of owners and responsible officials, their resumes, and signed consent forms for </w:t>
      </w:r>
      <w:hyperlink r:id="rId14" w:history="1">
        <w:r w:rsidRPr="00503B29">
          <w:rPr>
            <w:rStyle w:val="Hyperlink"/>
            <w:rFonts w:ascii="Times New Roman" w:hAnsi="Times New Roman" w:cs="Times New Roman"/>
          </w:rPr>
          <w:t>Criminal Offender Record Check (CORI)</w:t>
        </w:r>
      </w:hyperlink>
      <w:r w:rsidRPr="00503B29">
        <w:rPr>
          <w:rFonts w:ascii="Times New Roman" w:hAnsi="Times New Roman" w:cs="Times New Roman"/>
        </w:rPr>
        <w:t xml:space="preserve"> review</w:t>
      </w:r>
    </w:p>
    <w:p w14:paraId="085C4633" w14:textId="77777777" w:rsidR="004721FD" w:rsidRPr="00503B29" w:rsidRDefault="004721FD" w:rsidP="008C2366">
      <w:pPr>
        <w:pStyle w:val="ListParagraph"/>
        <w:numPr>
          <w:ilvl w:val="0"/>
          <w:numId w:val="1"/>
        </w:numPr>
        <w:spacing w:line="360" w:lineRule="auto"/>
        <w:rPr>
          <w:rFonts w:ascii="Times New Roman" w:hAnsi="Times New Roman" w:cs="Times New Roman"/>
        </w:rPr>
      </w:pPr>
      <w:r w:rsidRPr="00503B29">
        <w:rPr>
          <w:rFonts w:ascii="Times New Roman" w:hAnsi="Times New Roman" w:cs="Times New Roman"/>
        </w:rPr>
        <w:t>An organization chart that includes any parent/grandparent organizations associated with this organization and describes the relationships and types of business, and an organization chart that depicts specific roles within the proposed program.</w:t>
      </w:r>
      <w:r w:rsidRPr="00503B29" w:rsidDel="00756989">
        <w:rPr>
          <w:rFonts w:ascii="Times New Roman" w:hAnsi="Times New Roman" w:cs="Times New Roman"/>
        </w:rPr>
        <w:t xml:space="preserve"> </w:t>
      </w:r>
      <w:r w:rsidRPr="00503B29">
        <w:rPr>
          <w:rFonts w:ascii="Times New Roman" w:hAnsi="Times New Roman" w:cs="Times New Roman"/>
        </w:rPr>
        <w:t>Please attach any corporate structure documents</w:t>
      </w:r>
    </w:p>
    <w:p w14:paraId="56FDD344" w14:textId="77777777" w:rsidR="004721FD" w:rsidRPr="00503B29" w:rsidRDefault="004721FD" w:rsidP="008C2366">
      <w:pPr>
        <w:pStyle w:val="ListParagraph"/>
        <w:numPr>
          <w:ilvl w:val="0"/>
          <w:numId w:val="1"/>
        </w:numPr>
        <w:spacing w:line="360" w:lineRule="auto"/>
        <w:rPr>
          <w:rFonts w:ascii="Times New Roman" w:hAnsi="Times New Roman" w:cs="Times New Roman"/>
        </w:rPr>
      </w:pPr>
      <w:r w:rsidRPr="00503B29">
        <w:rPr>
          <w:rFonts w:ascii="Times New Roman" w:hAnsi="Times New Roman" w:cs="Times New Roman"/>
        </w:rPr>
        <w:t xml:space="preserve">A copy of your Articles of Incorporation and Corporate Bylaws </w:t>
      </w:r>
      <w:r w:rsidRPr="00503B29">
        <w:br/>
      </w:r>
    </w:p>
    <w:p w14:paraId="52695582" w14:textId="77777777" w:rsidR="004721FD" w:rsidRPr="00503B29" w:rsidRDefault="004721FD" w:rsidP="004721FD">
      <w:pPr>
        <w:spacing w:line="360" w:lineRule="auto"/>
        <w:rPr>
          <w:rFonts w:ascii="Times New Roman" w:hAnsi="Times New Roman" w:cs="Times New Roman"/>
        </w:rPr>
      </w:pPr>
    </w:p>
    <w:p w14:paraId="56DBCAA6" w14:textId="77777777" w:rsidR="008C2366" w:rsidRPr="00503B29" w:rsidRDefault="004721FD" w:rsidP="004721FD">
      <w:pPr>
        <w:pStyle w:val="ListParagraph"/>
        <w:tabs>
          <w:tab w:val="left" w:pos="1088"/>
        </w:tabs>
        <w:jc w:val="center"/>
        <w:rPr>
          <w:rFonts w:ascii="Times New Roman" w:hAnsi="Times New Roman" w:cs="Times New Roman"/>
        </w:rPr>
      </w:pPr>
      <w:r w:rsidRPr="00503B29">
        <w:rPr>
          <w:rFonts w:ascii="Times New Roman" w:hAnsi="Times New Roman" w:cs="Times New Roman"/>
          <w:b/>
          <w:bCs/>
        </w:rPr>
        <w:t xml:space="preserve">Part 4- Financial Viability </w:t>
      </w:r>
      <w:r w:rsidRPr="00503B29">
        <w:rPr>
          <w:rFonts w:ascii="Times New Roman" w:hAnsi="Times New Roman" w:cs="Times New Roman"/>
          <w:b/>
          <w:bCs/>
        </w:rPr>
        <w:br/>
      </w:r>
      <w:r w:rsidRPr="00503B29">
        <w:rPr>
          <w:rFonts w:ascii="Times New Roman" w:hAnsi="Times New Roman" w:cs="Times New Roman"/>
        </w:rPr>
        <w:t xml:space="preserve">Demonstrate the ability for the service to be financially viable </w:t>
      </w:r>
      <w:r w:rsidRPr="00503B29">
        <w:rPr>
          <w:rFonts w:ascii="Times New Roman" w:hAnsi="Times New Roman" w:cs="Times New Roman"/>
        </w:rPr>
        <w:br/>
        <w:t xml:space="preserve">for at least the term of the initial license (6 months) </w:t>
      </w:r>
    </w:p>
    <w:p w14:paraId="2E0244E7" w14:textId="48D963F0" w:rsidR="004721FD" w:rsidRPr="00503B29" w:rsidRDefault="004721FD" w:rsidP="004721FD">
      <w:pPr>
        <w:pStyle w:val="ListParagraph"/>
        <w:tabs>
          <w:tab w:val="left" w:pos="1088"/>
        </w:tabs>
        <w:jc w:val="center"/>
        <w:rPr>
          <w:rFonts w:ascii="Times New Roman" w:hAnsi="Times New Roman" w:cs="Times New Roman"/>
        </w:rPr>
      </w:pPr>
      <w:r w:rsidRPr="00503B29">
        <w:rPr>
          <w:rFonts w:ascii="Times New Roman" w:hAnsi="Times New Roman" w:cs="Times New Roman"/>
        </w:rPr>
        <w:br/>
      </w:r>
    </w:p>
    <w:p w14:paraId="281A223E" w14:textId="77777777" w:rsidR="004721FD" w:rsidRPr="00503B29" w:rsidRDefault="004721FD" w:rsidP="008C2366">
      <w:pPr>
        <w:pStyle w:val="ListParagraph"/>
        <w:tabs>
          <w:tab w:val="left" w:pos="1088"/>
        </w:tabs>
        <w:ind w:left="0"/>
        <w:rPr>
          <w:rFonts w:ascii="Times New Roman" w:hAnsi="Times New Roman" w:cs="Times New Roman"/>
        </w:rPr>
      </w:pPr>
      <w:r w:rsidRPr="00503B29">
        <w:rPr>
          <w:rFonts w:ascii="Times New Roman" w:hAnsi="Times New Roman" w:cs="Times New Roman"/>
        </w:rPr>
        <w:t>Please submit the following:</w:t>
      </w:r>
      <w:r w:rsidRPr="00503B29">
        <w:rPr>
          <w:rFonts w:ascii="Times New Roman" w:hAnsi="Times New Roman" w:cs="Times New Roman"/>
        </w:rPr>
        <w:br/>
        <w:t xml:space="preserve"> </w:t>
      </w:r>
    </w:p>
    <w:p w14:paraId="0DA07394" w14:textId="77777777" w:rsidR="004721FD" w:rsidRPr="00503B29" w:rsidRDefault="004721FD" w:rsidP="008C2366">
      <w:pPr>
        <w:pStyle w:val="ListParagraph"/>
        <w:numPr>
          <w:ilvl w:val="0"/>
          <w:numId w:val="4"/>
        </w:numPr>
        <w:tabs>
          <w:tab w:val="left" w:pos="1088"/>
        </w:tabs>
        <w:spacing w:line="360" w:lineRule="auto"/>
        <w:rPr>
          <w:rFonts w:ascii="Times New Roman" w:hAnsi="Times New Roman" w:cs="Times New Roman"/>
        </w:rPr>
      </w:pPr>
      <w:r w:rsidRPr="00503B29">
        <w:rPr>
          <w:rFonts w:ascii="Times New Roman" w:hAnsi="Times New Roman" w:cs="Times New Roman"/>
        </w:rPr>
        <w:t>A business plan for the new service and proposed operating budget,</w:t>
      </w:r>
    </w:p>
    <w:p w14:paraId="5F7E9A14" w14:textId="77777777" w:rsidR="004721FD" w:rsidRPr="00503B29" w:rsidRDefault="004721FD" w:rsidP="008C2366">
      <w:pPr>
        <w:pStyle w:val="ListParagraph"/>
        <w:numPr>
          <w:ilvl w:val="0"/>
          <w:numId w:val="4"/>
        </w:numPr>
        <w:spacing w:line="360" w:lineRule="auto"/>
        <w:rPr>
          <w:rFonts w:ascii="Times New Roman" w:hAnsi="Times New Roman" w:cs="Times New Roman"/>
        </w:rPr>
      </w:pPr>
      <w:r w:rsidRPr="00503B29">
        <w:rPr>
          <w:rFonts w:ascii="Times New Roman" w:hAnsi="Times New Roman" w:cs="Times New Roman"/>
        </w:rPr>
        <w:t xml:space="preserve">Level of funding to cover the cost with sufficient detail, including bank statements and/or proof of capital or loan, </w:t>
      </w:r>
    </w:p>
    <w:p w14:paraId="16E9DCA4" w14:textId="77777777" w:rsidR="004721FD" w:rsidRPr="00503B29" w:rsidRDefault="004721FD" w:rsidP="008C2366">
      <w:pPr>
        <w:pStyle w:val="ListParagraph"/>
        <w:numPr>
          <w:ilvl w:val="0"/>
          <w:numId w:val="4"/>
        </w:numPr>
        <w:spacing w:line="360" w:lineRule="auto"/>
        <w:rPr>
          <w:rFonts w:ascii="Times New Roman" w:hAnsi="Times New Roman" w:cs="Times New Roman"/>
        </w:rPr>
      </w:pPr>
      <w:r w:rsidRPr="00503B29">
        <w:rPr>
          <w:rFonts w:ascii="Times New Roman" w:hAnsi="Times New Roman" w:cs="Times New Roman"/>
        </w:rPr>
        <w:t xml:space="preserve">Projections of revenues, costs, and expenses, and the fiscal management plan, </w:t>
      </w:r>
    </w:p>
    <w:p w14:paraId="24C23E38" w14:textId="77777777" w:rsidR="004721FD" w:rsidRPr="00503B29" w:rsidRDefault="004721FD" w:rsidP="008C2366">
      <w:pPr>
        <w:pStyle w:val="ListParagraph"/>
        <w:numPr>
          <w:ilvl w:val="0"/>
          <w:numId w:val="4"/>
        </w:numPr>
        <w:spacing w:line="360" w:lineRule="auto"/>
        <w:rPr>
          <w:rFonts w:ascii="Times New Roman" w:hAnsi="Times New Roman" w:cs="Times New Roman"/>
        </w:rPr>
      </w:pPr>
      <w:r w:rsidRPr="00503B29">
        <w:rPr>
          <w:rFonts w:ascii="Times New Roman" w:hAnsi="Times New Roman" w:cs="Times New Roman"/>
        </w:rPr>
        <w:t>Line items of the profits &amp; losses,</w:t>
      </w:r>
    </w:p>
    <w:p w14:paraId="4AD9BE7D" w14:textId="77777777" w:rsidR="004721FD" w:rsidRPr="00503B29" w:rsidRDefault="004721FD" w:rsidP="008C2366">
      <w:pPr>
        <w:pStyle w:val="ListParagraph"/>
        <w:numPr>
          <w:ilvl w:val="0"/>
          <w:numId w:val="4"/>
        </w:numPr>
        <w:spacing w:line="360" w:lineRule="auto"/>
        <w:rPr>
          <w:rFonts w:ascii="Times New Roman" w:hAnsi="Times New Roman" w:cs="Times New Roman"/>
        </w:rPr>
      </w:pPr>
      <w:r w:rsidRPr="00503B29">
        <w:rPr>
          <w:rFonts w:ascii="Times New Roman" w:hAnsi="Times New Roman" w:cs="Times New Roman"/>
        </w:rPr>
        <w:t xml:space="preserve">A list of any proposed third-party payers or insurers (including public insurers) in which you plan to engage in a relationship for referral or revenue. </w:t>
      </w:r>
    </w:p>
    <w:p w14:paraId="1E6D9A94" w14:textId="77777777" w:rsidR="004721FD" w:rsidRPr="00503B29" w:rsidRDefault="004721FD" w:rsidP="004721FD">
      <w:pPr>
        <w:spacing w:line="360" w:lineRule="auto"/>
        <w:rPr>
          <w:rFonts w:ascii="Times New Roman" w:hAnsi="Times New Roman" w:cs="Times New Roman"/>
        </w:rPr>
      </w:pPr>
    </w:p>
    <w:p w14:paraId="6DCFD915" w14:textId="77777777" w:rsidR="004721FD" w:rsidRPr="00503B29" w:rsidRDefault="004721FD" w:rsidP="004721FD">
      <w:pPr>
        <w:spacing w:line="360" w:lineRule="auto"/>
        <w:rPr>
          <w:rFonts w:ascii="Times New Roman" w:hAnsi="Times New Roman" w:cs="Times New Roman"/>
        </w:rPr>
      </w:pPr>
    </w:p>
    <w:p w14:paraId="59C7F91B" w14:textId="77777777" w:rsidR="004721FD" w:rsidRPr="00503B29" w:rsidRDefault="004721FD" w:rsidP="004721FD">
      <w:pPr>
        <w:spacing w:line="360" w:lineRule="auto"/>
        <w:rPr>
          <w:rFonts w:ascii="Times New Roman" w:hAnsi="Times New Roman" w:cs="Times New Roman"/>
        </w:rPr>
      </w:pPr>
    </w:p>
    <w:p w14:paraId="67AC7206" w14:textId="77777777" w:rsidR="004721FD" w:rsidRPr="00503B29" w:rsidRDefault="004721FD" w:rsidP="004721FD">
      <w:pPr>
        <w:spacing w:line="360" w:lineRule="auto"/>
        <w:rPr>
          <w:rFonts w:ascii="Times New Roman" w:hAnsi="Times New Roman" w:cs="Times New Roman"/>
        </w:rPr>
      </w:pPr>
    </w:p>
    <w:p w14:paraId="5D9F3BA0" w14:textId="77777777" w:rsidR="004721FD" w:rsidRPr="00503B29" w:rsidRDefault="004721FD" w:rsidP="004721FD">
      <w:pPr>
        <w:spacing w:line="360" w:lineRule="auto"/>
        <w:rPr>
          <w:rFonts w:ascii="Times New Roman" w:hAnsi="Times New Roman" w:cs="Times New Roman"/>
        </w:rPr>
      </w:pPr>
    </w:p>
    <w:p w14:paraId="40BF5519" w14:textId="77777777" w:rsidR="004721FD" w:rsidRPr="00503B29" w:rsidRDefault="004721FD" w:rsidP="004721FD">
      <w:pPr>
        <w:spacing w:line="360" w:lineRule="auto"/>
        <w:rPr>
          <w:rFonts w:ascii="Times New Roman" w:hAnsi="Times New Roman" w:cs="Times New Roman"/>
        </w:rPr>
      </w:pPr>
    </w:p>
    <w:p w14:paraId="0730701C" w14:textId="77777777" w:rsidR="004721FD" w:rsidRPr="00503B29" w:rsidRDefault="004721FD" w:rsidP="004721FD">
      <w:pPr>
        <w:spacing w:line="360" w:lineRule="auto"/>
        <w:rPr>
          <w:rFonts w:ascii="Times New Roman" w:hAnsi="Times New Roman" w:cs="Times New Roman"/>
        </w:rPr>
      </w:pPr>
    </w:p>
    <w:p w14:paraId="68499559" w14:textId="77777777" w:rsidR="004721FD" w:rsidRPr="00503B29" w:rsidRDefault="004721FD" w:rsidP="004721FD">
      <w:pPr>
        <w:spacing w:line="360" w:lineRule="auto"/>
        <w:rPr>
          <w:rFonts w:ascii="Times New Roman" w:hAnsi="Times New Roman" w:cs="Times New Roman"/>
        </w:rPr>
      </w:pPr>
    </w:p>
    <w:p w14:paraId="69F3537E" w14:textId="77777777" w:rsidR="004721FD" w:rsidRPr="00503B29" w:rsidRDefault="004721FD" w:rsidP="004721FD">
      <w:pPr>
        <w:spacing w:line="360" w:lineRule="auto"/>
        <w:rPr>
          <w:rFonts w:ascii="Times New Roman" w:hAnsi="Times New Roman" w:cs="Times New Roman"/>
        </w:rPr>
      </w:pPr>
    </w:p>
    <w:p w14:paraId="36D6F2A6" w14:textId="77777777" w:rsidR="004721FD" w:rsidRPr="00503B29" w:rsidRDefault="004721FD" w:rsidP="004721FD">
      <w:pPr>
        <w:jc w:val="center"/>
        <w:rPr>
          <w:rFonts w:ascii="Times New Roman" w:hAnsi="Times New Roman" w:cs="Times New Roman"/>
          <w:b/>
          <w:bCs/>
        </w:rPr>
      </w:pPr>
      <w:r w:rsidRPr="00503B29">
        <w:rPr>
          <w:rFonts w:ascii="Times New Roman" w:hAnsi="Times New Roman" w:cs="Times New Roman"/>
          <w:b/>
          <w:bCs/>
        </w:rPr>
        <w:t>Part 5- Narrative Questions</w:t>
      </w:r>
    </w:p>
    <w:p w14:paraId="6F279707" w14:textId="77777777" w:rsidR="004721FD" w:rsidRPr="00503B29" w:rsidRDefault="004721FD" w:rsidP="004721FD">
      <w:pPr>
        <w:pStyle w:val="ListParagraph"/>
        <w:numPr>
          <w:ilvl w:val="0"/>
          <w:numId w:val="2"/>
        </w:numPr>
        <w:spacing w:line="276" w:lineRule="auto"/>
        <w:rPr>
          <w:rFonts w:ascii="Times New Roman" w:hAnsi="Times New Roman" w:cs="Times New Roman"/>
          <w:b/>
          <w:bCs/>
        </w:rPr>
      </w:pPr>
      <w:r w:rsidRPr="00503B29">
        <w:rPr>
          <w:rFonts w:ascii="Times New Roman" w:hAnsi="Times New Roman" w:cs="Times New Roman"/>
          <w:b/>
          <w:bCs/>
        </w:rPr>
        <w:t>Proposed Services</w:t>
      </w:r>
      <w:r w:rsidRPr="00503B29">
        <w:rPr>
          <w:rFonts w:ascii="Times New Roman" w:hAnsi="Times New Roman" w:cs="Times New Roman"/>
          <w:b/>
          <w:bCs/>
        </w:rPr>
        <w:br/>
      </w:r>
    </w:p>
    <w:p w14:paraId="5CD9E7BE" w14:textId="020F940D" w:rsidR="004721FD" w:rsidRPr="00503B29" w:rsidRDefault="004721FD" w:rsidP="00503B29">
      <w:pPr>
        <w:pStyle w:val="ListParagraph"/>
        <w:numPr>
          <w:ilvl w:val="1"/>
          <w:numId w:val="2"/>
        </w:numPr>
        <w:spacing w:line="276" w:lineRule="auto"/>
        <w:ind w:left="720"/>
        <w:rPr>
          <w:rFonts w:ascii="Times New Roman" w:hAnsi="Times New Roman" w:cs="Times New Roman"/>
        </w:rPr>
      </w:pPr>
      <w:r w:rsidRPr="00503B29">
        <w:rPr>
          <w:rFonts w:ascii="Times New Roman" w:hAnsi="Times New Roman" w:cs="Times New Roman"/>
        </w:rPr>
        <w:t>Describe the proposed service(s) to be offered, the estimated size of the program, and the priority populations to be served within the first 6 months of operation.</w:t>
      </w:r>
      <w:r w:rsidRPr="00503B29">
        <w:br/>
      </w:r>
      <w:r w:rsidRPr="00503B29">
        <w:br/>
      </w:r>
      <w:r w:rsidR="00503B29">
        <w:br/>
      </w:r>
      <w:r w:rsidR="00503B29">
        <w:br/>
      </w:r>
      <w:r w:rsidR="00503B29">
        <w:br/>
      </w:r>
      <w:r w:rsidR="00503B29">
        <w:br/>
      </w:r>
      <w:r w:rsidR="00503B29">
        <w:br/>
      </w:r>
      <w:r w:rsidR="00503B29">
        <w:br/>
      </w:r>
      <w:r w:rsidR="00503B29">
        <w:br/>
      </w:r>
    </w:p>
    <w:p w14:paraId="2E9C5C23" w14:textId="77777777" w:rsidR="004721FD" w:rsidRPr="00503B29" w:rsidRDefault="004721FD" w:rsidP="00503B29">
      <w:pPr>
        <w:pStyle w:val="ListParagraph"/>
        <w:numPr>
          <w:ilvl w:val="1"/>
          <w:numId w:val="2"/>
        </w:numPr>
        <w:spacing w:line="276" w:lineRule="auto"/>
        <w:ind w:left="720"/>
        <w:rPr>
          <w:rFonts w:ascii="Times New Roman" w:hAnsi="Times New Roman" w:cs="Times New Roman"/>
        </w:rPr>
      </w:pPr>
      <w:r w:rsidRPr="00503B29">
        <w:rPr>
          <w:rFonts w:ascii="Times New Roman" w:hAnsi="Times New Roman" w:cs="Times New Roman"/>
        </w:rPr>
        <w:t xml:space="preserve">Describe how medication for addiction treatment will be incorporated into the proposed service(s), including </w:t>
      </w:r>
      <w:r w:rsidRPr="00503B29">
        <w:rPr>
          <w:rFonts w:ascii="Times New Roman" w:hAnsi="Times New Roman" w:cs="Times New Roman"/>
          <w:b/>
          <w:bCs/>
        </w:rPr>
        <w:t>all</w:t>
      </w:r>
      <w:r w:rsidRPr="00503B29">
        <w:rPr>
          <w:rFonts w:ascii="Times New Roman" w:hAnsi="Times New Roman" w:cs="Times New Roman"/>
        </w:rPr>
        <w:t xml:space="preserve"> forms of federally approved medications for opioid use disorder per 105 CMR 164.074. </w:t>
      </w:r>
      <w:r w:rsidRPr="00503B29">
        <w:rPr>
          <w:rFonts w:ascii="Times New Roman" w:hAnsi="Times New Roman" w:cs="Times New Roman"/>
        </w:rPr>
        <w:br/>
        <w:t>Please identify which addiction treatment medications will be provided directly by the program and which will be offered through a Qualified Service Organization Agreement (QSOA), including the name(s) of the QSOA partner(s).</w:t>
      </w:r>
    </w:p>
    <w:p w14:paraId="72C89B9D" w14:textId="26369BF4" w:rsidR="00503B29" w:rsidRPr="00503B29" w:rsidRDefault="00503B29" w:rsidP="00503B29">
      <w:pPr>
        <w:pStyle w:val="ListParagraph"/>
        <w:spacing w:line="276" w:lineRule="auto"/>
        <w:rPr>
          <w:rFonts w:ascii="Times New Roman" w:hAnsi="Times New Roman" w:cs="Times New Roman"/>
        </w:rPr>
      </w:pPr>
      <w:r w:rsidRPr="00503B29">
        <w:br/>
      </w:r>
      <w:r>
        <w:br/>
      </w:r>
      <w:r>
        <w:br/>
      </w:r>
      <w:r>
        <w:br/>
      </w:r>
      <w:r>
        <w:br/>
      </w:r>
      <w:r>
        <w:br/>
      </w:r>
      <w:r>
        <w:br/>
      </w:r>
      <w:r w:rsidRPr="00503B29">
        <w:br/>
      </w:r>
    </w:p>
    <w:p w14:paraId="335D1E11" w14:textId="373F4104" w:rsidR="00BD7BA5" w:rsidRPr="00BD7BA5" w:rsidRDefault="004721FD" w:rsidP="00BD7BA5">
      <w:pPr>
        <w:pStyle w:val="ListParagraph"/>
        <w:numPr>
          <w:ilvl w:val="1"/>
          <w:numId w:val="2"/>
        </w:numPr>
        <w:spacing w:line="276" w:lineRule="auto"/>
        <w:ind w:left="720"/>
        <w:rPr>
          <w:rFonts w:ascii="Times New Roman" w:hAnsi="Times New Roman" w:cs="Times New Roman"/>
        </w:rPr>
      </w:pPr>
      <w:r w:rsidRPr="00503B29">
        <w:rPr>
          <w:rFonts w:ascii="Times New Roman" w:hAnsi="Times New Roman" w:cs="Times New Roman"/>
        </w:rPr>
        <w:t xml:space="preserve">Describe the organization’s plan to recruit and retain the regulatorily required positions </w:t>
      </w:r>
      <w:r w:rsidR="00503B29">
        <w:rPr>
          <w:rFonts w:ascii="Times New Roman" w:hAnsi="Times New Roman" w:cs="Times New Roman"/>
        </w:rPr>
        <w:t>that</w:t>
      </w:r>
      <w:r w:rsidRPr="00503B29">
        <w:rPr>
          <w:rFonts w:ascii="Times New Roman" w:hAnsi="Times New Roman" w:cs="Times New Roman"/>
        </w:rPr>
        <w:t xml:space="preserve"> are representative of the population and community served. </w:t>
      </w:r>
    </w:p>
    <w:p w14:paraId="2C071CCE" w14:textId="77777777" w:rsidR="004721FD" w:rsidRPr="00503B29" w:rsidRDefault="004721FD" w:rsidP="00503B29">
      <w:pPr>
        <w:spacing w:line="276" w:lineRule="auto"/>
        <w:rPr>
          <w:rFonts w:ascii="Times New Roman" w:hAnsi="Times New Roman" w:cs="Times New Roman"/>
        </w:rPr>
      </w:pPr>
    </w:p>
    <w:p w14:paraId="27E8E13B" w14:textId="77777777" w:rsidR="004721FD" w:rsidRPr="00503B29" w:rsidRDefault="004721FD" w:rsidP="00503B29">
      <w:pPr>
        <w:spacing w:line="276" w:lineRule="auto"/>
        <w:rPr>
          <w:rFonts w:ascii="Times New Roman" w:hAnsi="Times New Roman" w:cs="Times New Roman"/>
        </w:rPr>
      </w:pPr>
    </w:p>
    <w:p w14:paraId="2C155878" w14:textId="77777777" w:rsidR="004721FD" w:rsidRPr="00503B29" w:rsidRDefault="004721FD" w:rsidP="00503B29">
      <w:pPr>
        <w:spacing w:line="276" w:lineRule="auto"/>
        <w:rPr>
          <w:rFonts w:ascii="Times New Roman" w:hAnsi="Times New Roman" w:cs="Times New Roman"/>
        </w:rPr>
      </w:pPr>
    </w:p>
    <w:p w14:paraId="49EFCABC" w14:textId="77777777" w:rsidR="004721FD" w:rsidRPr="00503B29" w:rsidRDefault="004721FD" w:rsidP="00503B29">
      <w:pPr>
        <w:rPr>
          <w:rFonts w:ascii="Times New Roman" w:hAnsi="Times New Roman" w:cs="Times New Roman"/>
        </w:rPr>
      </w:pPr>
      <w:r w:rsidRPr="00503B29">
        <w:rPr>
          <w:rFonts w:ascii="Times New Roman" w:hAnsi="Times New Roman" w:cs="Times New Roman"/>
        </w:rPr>
        <w:br w:type="page"/>
      </w:r>
    </w:p>
    <w:p w14:paraId="0F4171A8" w14:textId="77777777" w:rsidR="004721FD" w:rsidRPr="00503B29" w:rsidRDefault="004721FD" w:rsidP="004721FD">
      <w:pPr>
        <w:spacing w:line="276" w:lineRule="auto"/>
        <w:rPr>
          <w:rFonts w:ascii="Times New Roman" w:hAnsi="Times New Roman" w:cs="Times New Roman"/>
        </w:rPr>
      </w:pPr>
    </w:p>
    <w:p w14:paraId="5CB1E7F6" w14:textId="77777777" w:rsidR="004721FD" w:rsidRPr="00503B29" w:rsidRDefault="004721FD" w:rsidP="004721FD">
      <w:pPr>
        <w:pStyle w:val="ListParagraph"/>
        <w:numPr>
          <w:ilvl w:val="0"/>
          <w:numId w:val="2"/>
        </w:numPr>
        <w:spacing w:line="276" w:lineRule="auto"/>
        <w:rPr>
          <w:rFonts w:ascii="Times New Roman" w:hAnsi="Times New Roman" w:cs="Times New Roman"/>
          <w:b/>
          <w:bCs/>
        </w:rPr>
      </w:pPr>
      <w:r w:rsidRPr="00503B29">
        <w:rPr>
          <w:rFonts w:ascii="Times New Roman" w:hAnsi="Times New Roman" w:cs="Times New Roman"/>
          <w:b/>
          <w:bCs/>
        </w:rPr>
        <w:t xml:space="preserve">Demonstration of Need of Proposed Services </w:t>
      </w:r>
      <w:r w:rsidRPr="00503B29">
        <w:rPr>
          <w:rFonts w:ascii="Times New Roman" w:hAnsi="Times New Roman" w:cs="Times New Roman"/>
          <w:b/>
          <w:bCs/>
        </w:rPr>
        <w:br/>
      </w:r>
    </w:p>
    <w:p w14:paraId="7ECB34E6" w14:textId="77777777" w:rsidR="00BD7BA5" w:rsidRDefault="004721FD" w:rsidP="00503B29">
      <w:pPr>
        <w:pStyle w:val="ListParagraph"/>
        <w:numPr>
          <w:ilvl w:val="1"/>
          <w:numId w:val="2"/>
        </w:numPr>
        <w:ind w:left="720"/>
        <w:rPr>
          <w:rFonts w:ascii="Times New Roman" w:hAnsi="Times New Roman" w:cs="Times New Roman"/>
        </w:rPr>
      </w:pPr>
      <w:r w:rsidRPr="00503B29">
        <w:rPr>
          <w:rFonts w:ascii="Times New Roman" w:hAnsi="Times New Roman" w:cs="Times New Roman"/>
        </w:rPr>
        <w:t xml:space="preserve">Describe why the </w:t>
      </w:r>
      <w:r w:rsidRPr="00503B29">
        <w:rPr>
          <w:rFonts w:ascii="Times New Roman" w:hAnsi="Times New Roman" w:cs="Times New Roman"/>
          <w:b/>
          <w:bCs/>
          <w:u w:val="single"/>
        </w:rPr>
        <w:t>proposed service(s</w:t>
      </w:r>
      <w:r w:rsidRPr="00503B29">
        <w:rPr>
          <w:rFonts w:ascii="Times New Roman" w:hAnsi="Times New Roman" w:cs="Times New Roman"/>
          <w:u w:val="single"/>
        </w:rPr>
        <w:t>)</w:t>
      </w:r>
      <w:r w:rsidRPr="00503B29">
        <w:rPr>
          <w:rFonts w:ascii="Times New Roman" w:hAnsi="Times New Roman" w:cs="Times New Roman"/>
        </w:rPr>
        <w:t xml:space="preserve"> and </w:t>
      </w:r>
      <w:r w:rsidRPr="00503B29">
        <w:rPr>
          <w:rFonts w:ascii="Times New Roman" w:hAnsi="Times New Roman" w:cs="Times New Roman"/>
          <w:b/>
          <w:bCs/>
        </w:rPr>
        <w:t>geographical area</w:t>
      </w:r>
      <w:r w:rsidRPr="00503B29">
        <w:rPr>
          <w:rFonts w:ascii="Times New Roman" w:hAnsi="Times New Roman" w:cs="Times New Roman"/>
        </w:rPr>
        <w:t xml:space="preserve"> were determined, including an analysis of qualitative and quantitative data that supports the specific need for the proposed service(s) in the identified community, not the county or state.</w:t>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p>
    <w:p w14:paraId="1AD01A3D" w14:textId="62340BD8" w:rsidR="00BD7BA5" w:rsidRPr="00BD7BA5" w:rsidRDefault="00503B29" w:rsidP="00BD7BA5">
      <w:pPr>
        <w:pStyle w:val="ListParagraph"/>
        <w:rPr>
          <w:rFonts w:ascii="Times New Roman" w:hAnsi="Times New Roman" w:cs="Times New Roman"/>
        </w:rPr>
      </w:pPr>
      <w:r>
        <w:rPr>
          <w:rFonts w:ascii="Times New Roman" w:hAnsi="Times New Roman" w:cs="Times New Roman"/>
        </w:rPr>
        <w:br/>
      </w:r>
      <w:r w:rsidR="00BD7BA5">
        <w:rPr>
          <w:rFonts w:ascii="Times New Roman" w:hAnsi="Times New Roman" w:cs="Times New Roman"/>
        </w:rPr>
        <w:br/>
      </w:r>
    </w:p>
    <w:p w14:paraId="5B62911B" w14:textId="68194CB8" w:rsidR="0074205D" w:rsidRPr="0074205D" w:rsidRDefault="004721FD" w:rsidP="0074205D">
      <w:pPr>
        <w:pStyle w:val="ListParagraph"/>
        <w:numPr>
          <w:ilvl w:val="1"/>
          <w:numId w:val="2"/>
        </w:numPr>
        <w:ind w:left="720"/>
        <w:rPr>
          <w:rFonts w:ascii="Times New Roman" w:hAnsi="Times New Roman" w:cs="Times New Roman"/>
        </w:rPr>
      </w:pPr>
      <w:r w:rsidRPr="00503B29">
        <w:rPr>
          <w:rFonts w:ascii="Times New Roman" w:hAnsi="Times New Roman" w:cs="Times New Roman"/>
        </w:rPr>
        <w:t xml:space="preserve">Describe how the </w:t>
      </w:r>
      <w:r w:rsidRPr="00503B29">
        <w:rPr>
          <w:rFonts w:ascii="Times New Roman" w:hAnsi="Times New Roman" w:cs="Times New Roman"/>
          <w:b/>
          <w:bCs/>
          <w:u w:val="single"/>
        </w:rPr>
        <w:t>proposed service(s)</w:t>
      </w:r>
      <w:r w:rsidRPr="00503B29">
        <w:rPr>
          <w:rFonts w:ascii="Times New Roman" w:hAnsi="Times New Roman" w:cs="Times New Roman"/>
        </w:rPr>
        <w:t xml:space="preserve"> will fulfill an unmet need in the identified geographic area by eliminating any existing barriers to treatment in the proposed community.</w:t>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503B29">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p>
    <w:p w14:paraId="1AE84287" w14:textId="3079BE36" w:rsidR="004721FD" w:rsidRPr="00503B29" w:rsidRDefault="004721FD" w:rsidP="00503B29">
      <w:pPr>
        <w:pStyle w:val="ListParagraph"/>
        <w:numPr>
          <w:ilvl w:val="1"/>
          <w:numId w:val="2"/>
        </w:numPr>
        <w:ind w:left="720"/>
        <w:rPr>
          <w:rFonts w:ascii="Times New Roman" w:hAnsi="Times New Roman" w:cs="Times New Roman"/>
        </w:rPr>
      </w:pPr>
      <w:r w:rsidRPr="00503B29">
        <w:rPr>
          <w:rFonts w:ascii="Times New Roman" w:hAnsi="Times New Roman" w:cs="Times New Roman"/>
        </w:rPr>
        <w:t xml:space="preserve">Describe how the proposed organization will collaborate and coordinate care with existing Substance Use Disorder (SUD), Recovery Support, Harm Reduction and health care providers within the identified geographic area. Identify which specific agencies you intend to work with and describe how these collaborations will improve patient care and ensure access to a full continuum of care. </w:t>
      </w:r>
      <w:r w:rsidR="00503B29">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r w:rsidR="0074205D">
        <w:rPr>
          <w:rFonts w:ascii="Times New Roman" w:hAnsi="Times New Roman" w:cs="Times New Roman"/>
        </w:rPr>
        <w:br/>
      </w:r>
    </w:p>
    <w:p w14:paraId="1FAE6625" w14:textId="38AB13B0" w:rsidR="004721FD" w:rsidRPr="00503B29" w:rsidRDefault="004721FD" w:rsidP="00503B29">
      <w:pPr>
        <w:pStyle w:val="ListParagraph"/>
        <w:numPr>
          <w:ilvl w:val="1"/>
          <w:numId w:val="2"/>
        </w:numPr>
        <w:ind w:left="720"/>
      </w:pPr>
      <w:r w:rsidRPr="00503B29">
        <w:rPr>
          <w:rFonts w:ascii="Times New Roman" w:hAnsi="Times New Roman" w:cs="Times New Roman"/>
        </w:rPr>
        <w:t xml:space="preserve">Describe the impact these proposed services(s) will have on existing SUD and health care providers in the identified geographic area. </w:t>
      </w:r>
      <w:r w:rsidRPr="00503B29">
        <w:rPr>
          <w:rFonts w:ascii="Times New Roman" w:hAnsi="Times New Roman" w:cs="Times New Roman"/>
        </w:rPr>
        <w:br/>
      </w:r>
      <w:r w:rsidR="0074205D">
        <w:br/>
      </w:r>
      <w:r w:rsidR="0074205D">
        <w:br/>
      </w:r>
      <w:r w:rsidR="0074205D">
        <w:br/>
      </w:r>
      <w:r w:rsidR="0074205D">
        <w:br/>
      </w:r>
      <w:r w:rsidR="0074205D">
        <w:br/>
      </w:r>
      <w:r w:rsidR="0074205D">
        <w:br/>
      </w:r>
      <w:r w:rsidR="00025614">
        <w:br/>
      </w:r>
      <w:r w:rsidR="00025614">
        <w:br/>
      </w:r>
    </w:p>
    <w:p w14:paraId="646860B3" w14:textId="55964157" w:rsidR="004721FD" w:rsidRPr="00025614" w:rsidRDefault="004721FD" w:rsidP="00025614">
      <w:pPr>
        <w:pStyle w:val="ListParagraph"/>
        <w:numPr>
          <w:ilvl w:val="1"/>
          <w:numId w:val="2"/>
        </w:numPr>
        <w:spacing w:line="276" w:lineRule="auto"/>
        <w:ind w:left="720"/>
        <w:rPr>
          <w:rFonts w:ascii="Times New Roman" w:hAnsi="Times New Roman" w:cs="Times New Roman"/>
        </w:rPr>
      </w:pPr>
      <w:r w:rsidRPr="17D06EA2">
        <w:rPr>
          <w:rFonts w:ascii="Times New Roman" w:hAnsi="Times New Roman" w:cs="Times New Roman"/>
        </w:rPr>
        <w:t>Describe how the program will deliver effective, understandable, and respectful care that is provided in a manner</w:t>
      </w:r>
      <w:r w:rsidR="2588CC75" w:rsidRPr="17D06EA2">
        <w:rPr>
          <w:rFonts w:ascii="Times New Roman" w:hAnsi="Times New Roman" w:cs="Times New Roman"/>
        </w:rPr>
        <w:t xml:space="preserve"> consistent</w:t>
      </w:r>
      <w:r w:rsidRPr="17D06EA2">
        <w:rPr>
          <w:rFonts w:ascii="Times New Roman" w:hAnsi="Times New Roman" w:cs="Times New Roman"/>
        </w:rPr>
        <w:t xml:space="preserve"> with a patient's or resident's cultural health beliefs and practices and preferred language. Please describe your program's strategies for delivering culturally competent and linguistically appropriate services. </w:t>
      </w:r>
      <w:r>
        <w:br/>
      </w:r>
      <w:r>
        <w:br/>
      </w:r>
      <w:r>
        <w:br/>
      </w:r>
      <w:r>
        <w:br/>
      </w:r>
      <w:r>
        <w:br/>
      </w:r>
      <w:r>
        <w:br/>
      </w:r>
      <w:r>
        <w:br/>
      </w:r>
      <w:r>
        <w:br/>
      </w:r>
      <w:r>
        <w:br/>
      </w:r>
    </w:p>
    <w:p w14:paraId="1352ABAB" w14:textId="77777777" w:rsidR="004721FD" w:rsidRPr="00503B29" w:rsidRDefault="004721FD" w:rsidP="00503B29">
      <w:pPr>
        <w:pStyle w:val="ListParagraph"/>
        <w:numPr>
          <w:ilvl w:val="1"/>
          <w:numId w:val="2"/>
        </w:numPr>
        <w:spacing w:line="276" w:lineRule="auto"/>
        <w:ind w:left="720"/>
        <w:rPr>
          <w:rFonts w:ascii="Times New Roman" w:hAnsi="Times New Roman" w:cs="Times New Roman"/>
        </w:rPr>
      </w:pPr>
      <w:r w:rsidRPr="00503B29">
        <w:rPr>
          <w:rFonts w:ascii="Times New Roman" w:hAnsi="Times New Roman" w:cs="Times New Roman"/>
        </w:rPr>
        <w:t xml:space="preserve"> Describe how the entity will provide services for individuals with public health insurance, including Medicaid, on a nondiscriminatory basis </w:t>
      </w:r>
    </w:p>
    <w:p w14:paraId="659068A1" w14:textId="77777777" w:rsidR="004721FD" w:rsidRPr="00503B29" w:rsidRDefault="004721FD" w:rsidP="00503B29">
      <w:pPr>
        <w:rPr>
          <w:rFonts w:ascii="Times New Roman" w:hAnsi="Times New Roman" w:cs="Times New Roman"/>
        </w:rPr>
      </w:pPr>
    </w:p>
    <w:p w14:paraId="700ADA74" w14:textId="77777777" w:rsidR="004721FD" w:rsidRPr="00503B29" w:rsidRDefault="004721FD" w:rsidP="004721FD">
      <w:pPr>
        <w:tabs>
          <w:tab w:val="left" w:pos="3918"/>
        </w:tabs>
      </w:pPr>
    </w:p>
    <w:p w14:paraId="0B297FBC" w14:textId="77777777" w:rsidR="00503B29" w:rsidRPr="00503B29" w:rsidRDefault="00503B29" w:rsidP="004721FD">
      <w:pPr>
        <w:tabs>
          <w:tab w:val="left" w:pos="3918"/>
        </w:tabs>
      </w:pPr>
    </w:p>
    <w:p w14:paraId="6B6B788B" w14:textId="77777777" w:rsidR="004721FD" w:rsidRPr="00503B29" w:rsidRDefault="004721FD" w:rsidP="004721FD">
      <w:pPr>
        <w:tabs>
          <w:tab w:val="left" w:pos="3918"/>
        </w:tabs>
      </w:pPr>
    </w:p>
    <w:p w14:paraId="14FC55A0" w14:textId="77777777" w:rsidR="004721FD" w:rsidRPr="00503B29" w:rsidRDefault="004721FD" w:rsidP="004721FD">
      <w:pPr>
        <w:tabs>
          <w:tab w:val="left" w:pos="3918"/>
        </w:tabs>
      </w:pPr>
    </w:p>
    <w:p w14:paraId="2F6D889C" w14:textId="77777777" w:rsidR="004721FD" w:rsidRPr="00503B29" w:rsidRDefault="004721FD" w:rsidP="004721FD">
      <w:pPr>
        <w:tabs>
          <w:tab w:val="left" w:pos="3918"/>
        </w:tabs>
      </w:pPr>
    </w:p>
    <w:p w14:paraId="45568A58" w14:textId="77777777" w:rsidR="00503B29" w:rsidRDefault="00503B29">
      <w:pPr>
        <w:rPr>
          <w:rFonts w:ascii="Times New Roman" w:hAnsi="Times New Roman" w:cs="Times New Roman"/>
          <w:b/>
          <w:bCs/>
        </w:rPr>
      </w:pPr>
      <w:r>
        <w:rPr>
          <w:rFonts w:ascii="Times New Roman" w:hAnsi="Times New Roman" w:cs="Times New Roman"/>
          <w:b/>
          <w:bCs/>
        </w:rPr>
        <w:br w:type="page"/>
      </w:r>
    </w:p>
    <w:p w14:paraId="181E85F7" w14:textId="57A73985" w:rsidR="004721FD" w:rsidRPr="00503B29" w:rsidRDefault="004721FD" w:rsidP="004721FD">
      <w:pPr>
        <w:pStyle w:val="ListParagraph"/>
        <w:numPr>
          <w:ilvl w:val="0"/>
          <w:numId w:val="2"/>
        </w:numPr>
        <w:tabs>
          <w:tab w:val="left" w:pos="3918"/>
        </w:tabs>
        <w:rPr>
          <w:rFonts w:ascii="Times New Roman" w:hAnsi="Times New Roman" w:cs="Times New Roman"/>
          <w:b/>
          <w:bCs/>
        </w:rPr>
      </w:pPr>
      <w:r w:rsidRPr="00503B29">
        <w:rPr>
          <w:rFonts w:ascii="Times New Roman" w:hAnsi="Times New Roman" w:cs="Times New Roman"/>
          <w:b/>
          <w:bCs/>
        </w:rPr>
        <w:t>Organization &amp; Named Officials: History of Providing Services</w:t>
      </w:r>
      <w:r w:rsidRPr="00503B29">
        <w:rPr>
          <w:rFonts w:ascii="Times New Roman" w:hAnsi="Times New Roman" w:cs="Times New Roman"/>
          <w:b/>
          <w:bCs/>
        </w:rPr>
        <w:br/>
      </w:r>
    </w:p>
    <w:p w14:paraId="66061E88" w14:textId="2A64E0FF" w:rsidR="004721FD" w:rsidRPr="00503B29" w:rsidRDefault="004721FD" w:rsidP="00503B29">
      <w:pPr>
        <w:pStyle w:val="ListParagraph"/>
        <w:numPr>
          <w:ilvl w:val="1"/>
          <w:numId w:val="2"/>
        </w:numPr>
        <w:tabs>
          <w:tab w:val="left" w:pos="3918"/>
        </w:tabs>
        <w:ind w:left="720"/>
        <w:rPr>
          <w:rFonts w:ascii="Times New Roman" w:hAnsi="Times New Roman" w:cs="Times New Roman"/>
        </w:rPr>
      </w:pPr>
      <w:r w:rsidRPr="00503B29">
        <w:rPr>
          <w:rFonts w:ascii="Times New Roman" w:hAnsi="Times New Roman" w:cs="Times New Roman"/>
        </w:rPr>
        <w:t xml:space="preserve">Describe the </w:t>
      </w:r>
      <w:r w:rsidRPr="00503B29">
        <w:rPr>
          <w:rFonts w:ascii="Times New Roman" w:hAnsi="Times New Roman" w:cs="Times New Roman"/>
          <w:b/>
          <w:bCs/>
        </w:rPr>
        <w:t xml:space="preserve">organization’s </w:t>
      </w:r>
      <w:r w:rsidRPr="00503B29">
        <w:rPr>
          <w:rFonts w:ascii="Times New Roman" w:hAnsi="Times New Roman" w:cs="Times New Roman"/>
        </w:rPr>
        <w:t>experience directly or indirectly providing or operating the following:</w:t>
      </w:r>
      <w:r w:rsidR="008B3E95">
        <w:rPr>
          <w:rFonts w:ascii="Times New Roman" w:hAnsi="Times New Roman" w:cs="Times New Roman"/>
        </w:rPr>
        <w:br/>
      </w:r>
    </w:p>
    <w:p w14:paraId="6B2262E7" w14:textId="4615D075" w:rsidR="004721FD" w:rsidRPr="00025614" w:rsidRDefault="004721FD" w:rsidP="00025614">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Any substance use disorder treatment, including proposed service(s) listed.</w:t>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r w:rsidR="00025614">
        <w:rPr>
          <w:rFonts w:ascii="Times New Roman" w:hAnsi="Times New Roman" w:cs="Times New Roman"/>
        </w:rPr>
        <w:br/>
      </w:r>
    </w:p>
    <w:p w14:paraId="21392910" w14:textId="3BEC1966" w:rsidR="004721FD" w:rsidRPr="00503B29" w:rsidRDefault="004721FD" w:rsidP="00503B29">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 xml:space="preserve">Any clinical or direct care experience in the </w:t>
      </w:r>
      <w:r w:rsidRPr="00503B29">
        <w:rPr>
          <w:rFonts w:ascii="Times New Roman" w:hAnsi="Times New Roman" w:cs="Times New Roman"/>
          <w:b/>
          <w:bCs/>
        </w:rPr>
        <w:t>proposed service(s) listed</w:t>
      </w:r>
      <w:r w:rsidRPr="00503B29">
        <w:rPr>
          <w:rFonts w:ascii="Times New Roman" w:hAnsi="Times New Roman" w:cs="Times New Roman"/>
        </w:rPr>
        <w:t xml:space="preserve">. </w:t>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p>
    <w:p w14:paraId="2B52673C" w14:textId="172CBD3F" w:rsidR="004721FD" w:rsidRPr="008B3E95" w:rsidRDefault="004721FD" w:rsidP="008B3E95">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Any health care services/ mental health services not identified in part i.</w:t>
      </w:r>
      <w:r w:rsidRPr="00503B29">
        <w:rPr>
          <w:rFonts w:ascii="Times New Roman" w:hAnsi="Times New Roman" w:cs="Times New Roman"/>
        </w:rPr>
        <w:br/>
      </w:r>
    </w:p>
    <w:p w14:paraId="6C44E2F0" w14:textId="77777777" w:rsidR="00503B29" w:rsidRPr="00503B29" w:rsidRDefault="00503B29">
      <w:pPr>
        <w:rPr>
          <w:rFonts w:ascii="Times New Roman" w:hAnsi="Times New Roman" w:cs="Times New Roman"/>
        </w:rPr>
      </w:pPr>
      <w:r w:rsidRPr="00503B29">
        <w:rPr>
          <w:rFonts w:ascii="Times New Roman" w:hAnsi="Times New Roman" w:cs="Times New Roman"/>
        </w:rPr>
        <w:br w:type="page"/>
      </w:r>
    </w:p>
    <w:p w14:paraId="134F203F" w14:textId="7B185892" w:rsidR="004721FD" w:rsidRPr="00503B29" w:rsidRDefault="004721FD" w:rsidP="00503B29">
      <w:pPr>
        <w:pStyle w:val="ListParagraph"/>
        <w:numPr>
          <w:ilvl w:val="1"/>
          <w:numId w:val="2"/>
        </w:numPr>
        <w:tabs>
          <w:tab w:val="left" w:pos="3918"/>
        </w:tabs>
        <w:ind w:left="720"/>
        <w:rPr>
          <w:rFonts w:ascii="Times New Roman" w:hAnsi="Times New Roman" w:cs="Times New Roman"/>
        </w:rPr>
      </w:pPr>
      <w:r w:rsidRPr="00503B29">
        <w:rPr>
          <w:rFonts w:ascii="Times New Roman" w:hAnsi="Times New Roman" w:cs="Times New Roman"/>
        </w:rPr>
        <w:t xml:space="preserve">Describe any </w:t>
      </w:r>
      <w:r w:rsidRPr="00503B29">
        <w:rPr>
          <w:rFonts w:ascii="Times New Roman" w:hAnsi="Times New Roman" w:cs="Times New Roman"/>
          <w:b/>
          <w:bCs/>
        </w:rPr>
        <w:t>owners and any named official’s</w:t>
      </w:r>
      <w:r w:rsidRPr="00503B29">
        <w:rPr>
          <w:rFonts w:ascii="Times New Roman" w:hAnsi="Times New Roman" w:cs="Times New Roman"/>
        </w:rPr>
        <w:t xml:space="preserve"> experience directly or indirectly providing or operating the following:</w:t>
      </w:r>
      <w:r w:rsidR="008B3E95">
        <w:rPr>
          <w:rFonts w:ascii="Times New Roman" w:hAnsi="Times New Roman" w:cs="Times New Roman"/>
        </w:rPr>
        <w:br/>
      </w:r>
    </w:p>
    <w:p w14:paraId="319F5A0B" w14:textId="003DB65B" w:rsidR="004721FD" w:rsidRPr="008B3E95" w:rsidRDefault="004721FD" w:rsidP="008B3E95">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Any substance use disorder treatment, including proposed service(s) listed.</w:t>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p>
    <w:p w14:paraId="53572467" w14:textId="0547BFA9" w:rsidR="004721FD" w:rsidRPr="008B3E95" w:rsidRDefault="004721FD" w:rsidP="008B3E95">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 xml:space="preserve">Any clinical or direct care experience in the </w:t>
      </w:r>
      <w:r w:rsidRPr="00503B29">
        <w:rPr>
          <w:rFonts w:ascii="Times New Roman" w:hAnsi="Times New Roman" w:cs="Times New Roman"/>
          <w:b/>
          <w:bCs/>
        </w:rPr>
        <w:t>proposed service(s) listed</w:t>
      </w:r>
      <w:r w:rsidRPr="00503B29">
        <w:rPr>
          <w:rFonts w:ascii="Times New Roman" w:hAnsi="Times New Roman" w:cs="Times New Roman"/>
        </w:rPr>
        <w:t xml:space="preserve">. </w:t>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p>
    <w:p w14:paraId="492F7344" w14:textId="5FB096C2" w:rsidR="004721FD" w:rsidRPr="008B3E95" w:rsidRDefault="004721FD" w:rsidP="008B3E95">
      <w:pPr>
        <w:pStyle w:val="ListParagraph"/>
        <w:numPr>
          <w:ilvl w:val="2"/>
          <w:numId w:val="2"/>
        </w:numPr>
        <w:tabs>
          <w:tab w:val="left" w:pos="3918"/>
        </w:tabs>
        <w:ind w:left="1440"/>
        <w:rPr>
          <w:rFonts w:ascii="Times New Roman" w:hAnsi="Times New Roman" w:cs="Times New Roman"/>
        </w:rPr>
      </w:pPr>
      <w:r w:rsidRPr="00503B29">
        <w:rPr>
          <w:rFonts w:ascii="Times New Roman" w:hAnsi="Times New Roman" w:cs="Times New Roman"/>
        </w:rPr>
        <w:t>Any health care services/ mental health services not identified in part i.</w:t>
      </w:r>
      <w:r w:rsidRPr="00503B29">
        <w:rPr>
          <w:rFonts w:ascii="Times New Roman" w:hAnsi="Times New Roman" w:cs="Times New Roman"/>
        </w:rPr>
        <w:br/>
      </w:r>
      <w:sdt>
        <w:sdtPr>
          <w:rPr>
            <w:rFonts w:ascii="Times New Roman" w:hAnsi="Times New Roman" w:cs="Times New Roman"/>
          </w:rPr>
          <w:id w:val="1791166066"/>
          <w:placeholder>
            <w:docPart w:val="75A59250FED1424DBA7796519BFF621F"/>
          </w:placeholder>
          <w:showingPlcHdr/>
        </w:sdtPr>
        <w:sdtEndPr/>
        <w:sdtContent>
          <w:r w:rsidRPr="00503B29">
            <w:rPr>
              <w:rStyle w:val="PlaceholderText"/>
            </w:rPr>
            <w:t>Click or tap here to enter text.</w:t>
          </w:r>
        </w:sdtContent>
      </w:sdt>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p>
    <w:p w14:paraId="3C65E613" w14:textId="77777777" w:rsidR="004721FD" w:rsidRPr="00503B29" w:rsidRDefault="004721FD" w:rsidP="00503B29">
      <w:pPr>
        <w:pStyle w:val="ListParagraph"/>
        <w:numPr>
          <w:ilvl w:val="1"/>
          <w:numId w:val="2"/>
        </w:numPr>
        <w:tabs>
          <w:tab w:val="left" w:pos="3918"/>
        </w:tabs>
        <w:ind w:left="720"/>
        <w:rPr>
          <w:rFonts w:ascii="Times New Roman" w:hAnsi="Times New Roman" w:cs="Times New Roman"/>
        </w:rPr>
      </w:pPr>
      <w:r w:rsidRPr="00503B29">
        <w:rPr>
          <w:rFonts w:ascii="Times New Roman" w:hAnsi="Times New Roman" w:cs="Times New Roman"/>
        </w:rPr>
        <w:t xml:space="preserve">Please identify any SUD or health care services that the organization and any named officials are associated with in Massachusetts as well as any other states. Provide a copy of licensure or other supporting documents for out-of-state SUD/health care services.   </w:t>
      </w:r>
    </w:p>
    <w:p w14:paraId="2C382FBC" w14:textId="77777777" w:rsidR="004721FD" w:rsidRPr="00503B29" w:rsidRDefault="004721FD" w:rsidP="00503B29">
      <w:pPr>
        <w:spacing w:line="360" w:lineRule="auto"/>
      </w:pPr>
      <w:r w:rsidRPr="00503B29">
        <w:tab/>
      </w:r>
    </w:p>
    <w:p w14:paraId="028C080E" w14:textId="77777777" w:rsidR="004721FD" w:rsidRPr="00503B29" w:rsidRDefault="004721FD" w:rsidP="00503B29">
      <w:pPr>
        <w:spacing w:line="360" w:lineRule="auto"/>
      </w:pPr>
    </w:p>
    <w:p w14:paraId="511DC2DF" w14:textId="77777777" w:rsidR="004721FD" w:rsidRPr="00503B29" w:rsidRDefault="004721FD" w:rsidP="00503B29">
      <w:pPr>
        <w:spacing w:line="360" w:lineRule="auto"/>
      </w:pPr>
    </w:p>
    <w:p w14:paraId="7DC9D148" w14:textId="77777777" w:rsidR="004721FD" w:rsidRPr="00503B29" w:rsidRDefault="004721FD" w:rsidP="004721FD">
      <w:pPr>
        <w:spacing w:line="360" w:lineRule="auto"/>
      </w:pPr>
    </w:p>
    <w:p w14:paraId="426EBA0E" w14:textId="77777777" w:rsidR="004721FD" w:rsidRPr="00503B29" w:rsidRDefault="004721FD" w:rsidP="004721FD">
      <w:pPr>
        <w:spacing w:line="360" w:lineRule="auto"/>
      </w:pPr>
    </w:p>
    <w:p w14:paraId="2CE49184" w14:textId="77777777" w:rsidR="004721FD" w:rsidRPr="00503B29" w:rsidRDefault="004721FD" w:rsidP="004721FD">
      <w:pPr>
        <w:spacing w:line="360" w:lineRule="auto"/>
      </w:pPr>
    </w:p>
    <w:p w14:paraId="776C6196" w14:textId="0A802598" w:rsidR="004721FD" w:rsidRPr="008B3E95" w:rsidRDefault="004721FD" w:rsidP="008B3E95">
      <w:pPr>
        <w:spacing w:line="360" w:lineRule="auto"/>
      </w:pPr>
    </w:p>
    <w:p w14:paraId="13E89E4C" w14:textId="29C31417" w:rsidR="004721FD" w:rsidRPr="00503B29" w:rsidRDefault="004721FD" w:rsidP="00503B29">
      <w:pPr>
        <w:pStyle w:val="ListParagraph"/>
        <w:numPr>
          <w:ilvl w:val="0"/>
          <w:numId w:val="2"/>
        </w:numPr>
        <w:rPr>
          <w:rFonts w:ascii="Times New Roman" w:hAnsi="Times New Roman" w:cs="Times New Roman"/>
          <w:b/>
          <w:bCs/>
        </w:rPr>
      </w:pPr>
      <w:r w:rsidRPr="00503B29">
        <w:rPr>
          <w:rFonts w:ascii="Times New Roman" w:hAnsi="Times New Roman" w:cs="Times New Roman"/>
          <w:b/>
          <w:bCs/>
        </w:rPr>
        <w:t xml:space="preserve">Organization &amp; Named Officials: History of Providing Services: Disciplinary History </w:t>
      </w:r>
      <w:r w:rsidRPr="00503B29">
        <w:rPr>
          <w:rFonts w:ascii="Times New Roman" w:hAnsi="Times New Roman" w:cs="Times New Roman"/>
          <w:b/>
          <w:bCs/>
        </w:rPr>
        <w:br/>
      </w:r>
    </w:p>
    <w:p w14:paraId="5E0D852D" w14:textId="1F57FE9C" w:rsidR="004721FD" w:rsidRPr="00503B29" w:rsidRDefault="004721FD" w:rsidP="00503B29">
      <w:pPr>
        <w:pStyle w:val="ListParagraph"/>
        <w:numPr>
          <w:ilvl w:val="1"/>
          <w:numId w:val="2"/>
        </w:numPr>
        <w:tabs>
          <w:tab w:val="left" w:pos="1088"/>
        </w:tabs>
        <w:ind w:left="720"/>
        <w:rPr>
          <w:rFonts w:ascii="Times New Roman" w:hAnsi="Times New Roman" w:cs="Times New Roman"/>
        </w:rPr>
      </w:pPr>
      <w:r w:rsidRPr="00503B29">
        <w:rPr>
          <w:rFonts w:ascii="Times New Roman" w:hAnsi="Times New Roman" w:cs="Times New Roman"/>
        </w:rPr>
        <w:t xml:space="preserve">Describe the </w:t>
      </w:r>
      <w:r w:rsidRPr="00503B29">
        <w:rPr>
          <w:rFonts w:ascii="Times New Roman" w:hAnsi="Times New Roman" w:cs="Times New Roman"/>
          <w:b/>
          <w:bCs/>
        </w:rPr>
        <w:t xml:space="preserve">organization’s </w:t>
      </w:r>
      <w:r w:rsidRPr="00503B29">
        <w:rPr>
          <w:rFonts w:ascii="Times New Roman" w:hAnsi="Times New Roman" w:cs="Times New Roman"/>
        </w:rPr>
        <w:t>disciplinary history of the following:</w:t>
      </w:r>
      <w:r w:rsidR="008B3E95">
        <w:rPr>
          <w:rFonts w:ascii="Times New Roman" w:hAnsi="Times New Roman" w:cs="Times New Roman"/>
        </w:rPr>
        <w:br/>
      </w:r>
    </w:p>
    <w:p w14:paraId="47BAF8B2" w14:textId="42AF18E5" w:rsidR="004721FD" w:rsidRPr="00503B29" w:rsidRDefault="004721FD" w:rsidP="00503B2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Any past instances of acting without appropriate licensure, any history of failure to provide appropriate services, and any history of patient/resident abuse, mistreatment, or neglect in any health care program that did or did not result in disciplinary action. </w:t>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Pr="00503B29">
        <w:rPr>
          <w:rFonts w:ascii="Times New Roman" w:hAnsi="Times New Roman" w:cs="Times New Roman"/>
        </w:rPr>
        <w:br/>
      </w:r>
    </w:p>
    <w:p w14:paraId="6AE3AD56" w14:textId="4D3EE7D3" w:rsidR="004721FD" w:rsidRPr="00503B29" w:rsidRDefault="004721FD" w:rsidP="00503B2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Any state or federal agency action taken resulting in the restriction of a program’s ability to operate. </w:t>
      </w:r>
      <w:r w:rsidRPr="00503B29">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r w:rsidR="008B3E95">
        <w:rPr>
          <w:rFonts w:ascii="Times New Roman" w:hAnsi="Times New Roman" w:cs="Times New Roman"/>
        </w:rPr>
        <w:br/>
      </w:r>
    </w:p>
    <w:p w14:paraId="3B7DB2EE" w14:textId="557A56FA" w:rsidR="004721FD" w:rsidRPr="00503B29" w:rsidRDefault="004721FD" w:rsidP="00503B29">
      <w:pPr>
        <w:pStyle w:val="ListParagraph"/>
        <w:numPr>
          <w:ilvl w:val="2"/>
          <w:numId w:val="2"/>
        </w:numPr>
        <w:tabs>
          <w:tab w:val="left" w:pos="1088"/>
        </w:tabs>
        <w:ind w:left="1440"/>
      </w:pPr>
      <w:r w:rsidRPr="00503B29">
        <w:rPr>
          <w:rFonts w:ascii="Times New Roman" w:hAnsi="Times New Roman" w:cs="Times New Roman"/>
        </w:rPr>
        <w:t xml:space="preserve">Any active and/or closed investigations conducted by state or federal agencies and/or any other authorities (such as local police) within the last 24 months. </w:t>
      </w:r>
      <w:r w:rsidRPr="00503B29">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r w:rsidR="009A7A5C">
        <w:rPr>
          <w:rFonts w:ascii="Times New Roman" w:hAnsi="Times New Roman" w:cs="Times New Roman"/>
        </w:rPr>
        <w:br/>
      </w:r>
    </w:p>
    <w:p w14:paraId="60462382" w14:textId="77777777" w:rsidR="004721FD" w:rsidRPr="00503B29" w:rsidRDefault="004721FD" w:rsidP="00503B2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Describe any ongoing or closed civil and/or criminal investigations related to the delivery of services. If closed, describe the disposition of the closure, including whether the investigation resulted in a settlement/judgment/conviction against the entity or any owner or individual named on this application. </w:t>
      </w:r>
    </w:p>
    <w:p w14:paraId="41F53013" w14:textId="0F0FE12D" w:rsidR="004721FD" w:rsidRPr="009A7A5C" w:rsidRDefault="00503B29" w:rsidP="009A7A5C">
      <w:pPr>
        <w:tabs>
          <w:tab w:val="left" w:pos="1088"/>
        </w:tabs>
      </w:pPr>
      <w:r w:rsidRPr="009A7A5C">
        <w:rPr>
          <w:rFonts w:ascii="Times New Roman" w:hAnsi="Times New Roman" w:cs="Times New Roman"/>
        </w:rPr>
        <w:br/>
      </w:r>
    </w:p>
    <w:p w14:paraId="4D9DEC69" w14:textId="77777777" w:rsidR="00503B29" w:rsidRPr="00503B29" w:rsidRDefault="00503B29">
      <w:pPr>
        <w:rPr>
          <w:rFonts w:ascii="Times New Roman" w:hAnsi="Times New Roman" w:cs="Times New Roman"/>
        </w:rPr>
      </w:pPr>
      <w:r w:rsidRPr="00503B29">
        <w:rPr>
          <w:rFonts w:ascii="Times New Roman" w:hAnsi="Times New Roman" w:cs="Times New Roman"/>
        </w:rPr>
        <w:br w:type="page"/>
      </w:r>
    </w:p>
    <w:p w14:paraId="76422DFA" w14:textId="44E17804" w:rsidR="004721FD" w:rsidRPr="00503B29" w:rsidRDefault="004721FD" w:rsidP="00503B29">
      <w:pPr>
        <w:pStyle w:val="ListParagraph"/>
        <w:numPr>
          <w:ilvl w:val="1"/>
          <w:numId w:val="2"/>
        </w:numPr>
        <w:tabs>
          <w:tab w:val="left" w:pos="1088"/>
        </w:tabs>
        <w:ind w:left="720"/>
        <w:rPr>
          <w:rFonts w:ascii="Times New Roman" w:hAnsi="Times New Roman" w:cs="Times New Roman"/>
        </w:rPr>
      </w:pPr>
      <w:r w:rsidRPr="00503B29">
        <w:rPr>
          <w:rFonts w:ascii="Times New Roman" w:hAnsi="Times New Roman" w:cs="Times New Roman"/>
        </w:rPr>
        <w:t xml:space="preserve">Describe any </w:t>
      </w:r>
      <w:r w:rsidR="00A26699">
        <w:rPr>
          <w:rFonts w:ascii="Times New Roman" w:hAnsi="Times New Roman" w:cs="Times New Roman"/>
          <w:b/>
          <w:bCs/>
        </w:rPr>
        <w:t>owners'</w:t>
      </w:r>
      <w:r w:rsidRPr="00503B29">
        <w:rPr>
          <w:rFonts w:ascii="Times New Roman" w:hAnsi="Times New Roman" w:cs="Times New Roman"/>
          <w:b/>
          <w:bCs/>
        </w:rPr>
        <w:t xml:space="preserve"> and named officials’</w:t>
      </w:r>
      <w:r w:rsidRPr="00503B29">
        <w:rPr>
          <w:rFonts w:ascii="Times New Roman" w:hAnsi="Times New Roman" w:cs="Times New Roman"/>
        </w:rPr>
        <w:t xml:space="preserve"> disciplinary history of the following:</w:t>
      </w:r>
      <w:r w:rsidR="00A26699">
        <w:rPr>
          <w:rFonts w:ascii="Times New Roman" w:hAnsi="Times New Roman" w:cs="Times New Roman"/>
        </w:rPr>
        <w:br/>
      </w:r>
    </w:p>
    <w:p w14:paraId="72051403" w14:textId="77777777" w:rsidR="00A26699" w:rsidRPr="00503B29" w:rsidRDefault="00A26699" w:rsidP="00A2669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Any past instances of acting without appropriate licensure, any history of failure to provide appropriate services, and any history of patient/resident abuse, mistreatment, or neglect in any health care program that did or did not result in disciplinary action. </w:t>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sidRPr="00503B29">
        <w:rPr>
          <w:rFonts w:ascii="Times New Roman" w:hAnsi="Times New Roman" w:cs="Times New Roman"/>
        </w:rPr>
        <w:br/>
      </w:r>
    </w:p>
    <w:p w14:paraId="47DDA95B" w14:textId="77777777" w:rsidR="00A26699" w:rsidRPr="00503B29" w:rsidRDefault="00A26699" w:rsidP="00A2669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Any state or federal agency action taken resulting in the restriction of a program’s ability to operate. </w:t>
      </w:r>
      <w:r w:rsidRPr="00503B29">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1DB6E20D" w14:textId="77777777" w:rsidR="00A26699" w:rsidRPr="00503B29" w:rsidRDefault="00A26699" w:rsidP="00A26699">
      <w:pPr>
        <w:pStyle w:val="ListParagraph"/>
        <w:numPr>
          <w:ilvl w:val="2"/>
          <w:numId w:val="2"/>
        </w:numPr>
        <w:tabs>
          <w:tab w:val="left" w:pos="1088"/>
        </w:tabs>
        <w:ind w:left="1440"/>
      </w:pPr>
      <w:r w:rsidRPr="00503B29">
        <w:rPr>
          <w:rFonts w:ascii="Times New Roman" w:hAnsi="Times New Roman" w:cs="Times New Roman"/>
        </w:rPr>
        <w:t xml:space="preserve">Any active and/or closed investigations conducted by state or federal agencies and/or any other authorities (such as local police) within the last 24 months. </w:t>
      </w:r>
      <w:r w:rsidRPr="00503B29">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0C0AC5F9" w14:textId="77777777" w:rsidR="00A26699" w:rsidRPr="00503B29" w:rsidRDefault="00A26699" w:rsidP="00A26699">
      <w:pPr>
        <w:pStyle w:val="ListParagraph"/>
        <w:numPr>
          <w:ilvl w:val="2"/>
          <w:numId w:val="2"/>
        </w:numPr>
        <w:tabs>
          <w:tab w:val="left" w:pos="1088"/>
        </w:tabs>
        <w:ind w:left="1440"/>
        <w:rPr>
          <w:rFonts w:ascii="Times New Roman" w:hAnsi="Times New Roman" w:cs="Times New Roman"/>
        </w:rPr>
      </w:pPr>
      <w:r w:rsidRPr="00503B29">
        <w:rPr>
          <w:rFonts w:ascii="Times New Roman" w:hAnsi="Times New Roman" w:cs="Times New Roman"/>
        </w:rPr>
        <w:t xml:space="preserve">Describe any ongoing or closed civil and/or criminal investigations related to the delivery of services. If closed, describe the disposition of the closure, including whether the investigation resulted in a settlement/judgment/conviction against the entity or any owner or individual named on this application. </w:t>
      </w:r>
    </w:p>
    <w:p w14:paraId="14598C3E" w14:textId="77777777" w:rsidR="00A26699" w:rsidRPr="009A7A5C" w:rsidRDefault="00A26699" w:rsidP="00A26699">
      <w:pPr>
        <w:tabs>
          <w:tab w:val="left" w:pos="1088"/>
        </w:tabs>
      </w:pPr>
      <w:r w:rsidRPr="009A7A5C">
        <w:rPr>
          <w:rFonts w:ascii="Times New Roman" w:hAnsi="Times New Roman" w:cs="Times New Roman"/>
        </w:rPr>
        <w:br/>
      </w:r>
    </w:p>
    <w:p w14:paraId="4A65F57F" w14:textId="77777777" w:rsidR="00A26699" w:rsidRPr="00503B29" w:rsidRDefault="00A26699" w:rsidP="00A26699">
      <w:pPr>
        <w:rPr>
          <w:rFonts w:ascii="Times New Roman" w:hAnsi="Times New Roman" w:cs="Times New Roman"/>
        </w:rPr>
      </w:pPr>
      <w:r w:rsidRPr="00503B29">
        <w:rPr>
          <w:rFonts w:ascii="Times New Roman" w:hAnsi="Times New Roman" w:cs="Times New Roman"/>
        </w:rPr>
        <w:br w:type="page"/>
      </w:r>
    </w:p>
    <w:p w14:paraId="63BD9C9C" w14:textId="3E8362C5" w:rsidR="004721FD" w:rsidRPr="00503B29" w:rsidRDefault="004721FD" w:rsidP="00503B29">
      <w:pPr>
        <w:pStyle w:val="ListParagraph"/>
        <w:tabs>
          <w:tab w:val="left" w:pos="1088"/>
        </w:tabs>
        <w:ind w:left="0"/>
        <w:jc w:val="center"/>
        <w:rPr>
          <w:rFonts w:ascii="Times New Roman" w:hAnsi="Times New Roman" w:cs="Times New Roman"/>
          <w:b/>
          <w:bCs/>
        </w:rPr>
      </w:pPr>
      <w:r w:rsidRPr="00503B29">
        <w:rPr>
          <w:rFonts w:ascii="Times New Roman" w:hAnsi="Times New Roman" w:cs="Times New Roman"/>
          <w:b/>
          <w:bCs/>
        </w:rPr>
        <w:t>Affirmations</w:t>
      </w:r>
    </w:p>
    <w:p w14:paraId="7C2DFAAA" w14:textId="77777777" w:rsidR="004721FD" w:rsidRPr="00503B29" w:rsidRDefault="004721FD" w:rsidP="00503B29">
      <w:pPr>
        <w:pStyle w:val="ListParagraph"/>
        <w:tabs>
          <w:tab w:val="left" w:pos="1088"/>
        </w:tabs>
        <w:ind w:left="0"/>
        <w:jc w:val="center"/>
        <w:rPr>
          <w:rFonts w:ascii="Times New Roman" w:hAnsi="Times New Roman" w:cs="Times New Roman"/>
          <w:b/>
          <w:bCs/>
        </w:rPr>
      </w:pPr>
    </w:p>
    <w:p w14:paraId="0AF63E7A" w14:textId="00AD1812" w:rsidR="004721FD" w:rsidRPr="00503B29" w:rsidRDefault="004721FD" w:rsidP="00503B29">
      <w:pPr>
        <w:pStyle w:val="ListParagraph"/>
        <w:tabs>
          <w:tab w:val="left" w:pos="1088"/>
        </w:tabs>
        <w:ind w:left="0"/>
        <w:rPr>
          <w:rFonts w:ascii="Times New Roman" w:hAnsi="Times New Roman" w:cs="Times New Roman"/>
          <w:b/>
          <w:bCs/>
          <w:u w:val="single"/>
        </w:rPr>
      </w:pPr>
      <w:r w:rsidRPr="00503B29">
        <w:rPr>
          <w:rFonts w:ascii="Times New Roman" w:hAnsi="Times New Roman" w:cs="Times New Roman"/>
        </w:rPr>
        <w:t>I/We affirm that we have read and understand the</w:t>
      </w:r>
      <w:r w:rsidRPr="00503B29">
        <w:rPr>
          <w:rFonts w:ascii="Times New Roman" w:hAnsi="Times New Roman" w:cs="Times New Roman"/>
          <w:b/>
          <w:bCs/>
        </w:rPr>
        <w:t xml:space="preserve"> </w:t>
      </w:r>
      <w:r w:rsidRPr="00503B29">
        <w:rPr>
          <w:rFonts w:ascii="Times New Roman" w:hAnsi="Times New Roman" w:cs="Times New Roman"/>
        </w:rPr>
        <w:t>following</w:t>
      </w:r>
      <w:r w:rsidRPr="00503B29">
        <w:rPr>
          <w:rFonts w:ascii="Times New Roman" w:hAnsi="Times New Roman" w:cs="Times New Roman"/>
          <w:b/>
          <w:bCs/>
        </w:rPr>
        <w:t xml:space="preserve"> (</w:t>
      </w:r>
      <w:r w:rsidRPr="00503B29">
        <w:rPr>
          <w:rFonts w:ascii="Times New Roman" w:hAnsi="Times New Roman" w:cs="Times New Roman"/>
          <w:b/>
          <w:bCs/>
          <w:u w:val="single"/>
        </w:rPr>
        <w:t>please initial each affirmation</w:t>
      </w:r>
      <w:r w:rsidRPr="00503B29">
        <w:rPr>
          <w:rFonts w:ascii="Times New Roman" w:hAnsi="Times New Roman" w:cs="Times New Roman"/>
          <w:b/>
          <w:bCs/>
        </w:rPr>
        <w:t xml:space="preserve">): </w:t>
      </w:r>
      <w:r w:rsidRPr="00503B29">
        <w:rPr>
          <w:rFonts w:ascii="Times New Roman" w:hAnsi="Times New Roman" w:cs="Times New Roman"/>
          <w:b/>
          <w:bCs/>
        </w:rPr>
        <w:br/>
      </w:r>
    </w:p>
    <w:p w14:paraId="23C78565"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u w:val="single"/>
          </w:rPr>
          <w:alias w:val="Initials"/>
          <w:tag w:val="Initials"/>
          <w:id w:val="-288666177"/>
          <w:placeholder>
            <w:docPart w:val="D45424ABBFE7484F8813BDDE4A223489"/>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ffirm that the information included in this Notice of Intent to Apply and submitted to the Department related to this Notice of Intent to Apply is true.</w:t>
      </w:r>
    </w:p>
    <w:p w14:paraId="38553A93" w14:textId="77777777" w:rsidR="004721FD" w:rsidRPr="00503B29" w:rsidRDefault="004721FD" w:rsidP="00503B29">
      <w:pPr>
        <w:pStyle w:val="ListParagraph"/>
        <w:tabs>
          <w:tab w:val="left" w:pos="1088"/>
        </w:tabs>
        <w:ind w:left="0"/>
        <w:rPr>
          <w:rFonts w:ascii="Times New Roman" w:hAnsi="Times New Roman" w:cs="Times New Roman"/>
        </w:rPr>
      </w:pPr>
    </w:p>
    <w:p w14:paraId="38B4ECCC"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211418892"/>
          <w:placeholder>
            <w:docPart w:val="CB286E4EE2C74BA09EDD79781ED84839"/>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gree to abide by the laws of the Commonwealth of Massachusetts that apply to operating a business in Massachusetts, including 105 CMR 164.000. I also understand and agree to abide by all other applicable, related state and federal laws, including the Americans with Disabilities Act, 42 CFR Parts 2 &amp; 8, and 45 CFR Parts 160 &amp;164.</w:t>
      </w:r>
    </w:p>
    <w:p w14:paraId="0FED2E52" w14:textId="77777777" w:rsidR="004721FD" w:rsidRPr="00503B29" w:rsidRDefault="004721FD" w:rsidP="00503B29">
      <w:pPr>
        <w:pStyle w:val="ListParagraph"/>
        <w:tabs>
          <w:tab w:val="left" w:pos="1088"/>
        </w:tabs>
        <w:ind w:left="0"/>
        <w:rPr>
          <w:rFonts w:ascii="Times New Roman" w:hAnsi="Times New Roman" w:cs="Times New Roman"/>
        </w:rPr>
      </w:pPr>
    </w:p>
    <w:p w14:paraId="1916BBF6"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541973011"/>
          <w:placeholder>
            <w:docPart w:val="5EE853FF9D2D4149BEEB0C7EC7706399"/>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gree to comply with 105 CMR 164.009(B)(1) and the CARE Act of 2018 and provide access to program services to all individuals, including those with public insurance on a nondiscriminatory basis. </w:t>
      </w:r>
    </w:p>
    <w:p w14:paraId="18357A60" w14:textId="77777777" w:rsidR="004721FD" w:rsidRPr="00503B29" w:rsidRDefault="004721FD" w:rsidP="00503B29">
      <w:pPr>
        <w:pStyle w:val="ListParagraph"/>
        <w:tabs>
          <w:tab w:val="left" w:pos="1088"/>
        </w:tabs>
        <w:ind w:left="0"/>
        <w:rPr>
          <w:rFonts w:ascii="Times New Roman" w:hAnsi="Times New Roman" w:cs="Times New Roman"/>
        </w:rPr>
      </w:pPr>
    </w:p>
    <w:p w14:paraId="56A47C95"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id w:val="1163047958"/>
          <w:placeholder>
            <w:docPart w:val="5DCFCFC7C4C24E81876860FDBCA4F8F2"/>
          </w:placeholder>
        </w:sdtPr>
        <w:sdtEndPr/>
        <w:sdtContent>
          <w:r w:rsidR="004721FD" w:rsidRPr="00503B29">
            <w:rPr>
              <w:rFonts w:ascii="Times New Roman" w:hAnsi="Times New Roman" w:cs="Times New Roman"/>
            </w:rPr>
            <w:t xml:space="preserve"> </w:t>
          </w:r>
        </w:sdtContent>
      </w:sdt>
      <w:r w:rsidR="004721FD" w:rsidRPr="00503B29">
        <w:rPr>
          <w:rFonts w:ascii="Times New Roman" w:hAnsi="Times New Roman" w:cs="Times New Roman"/>
        </w:rPr>
        <w:t xml:space="preserve">I understand and affirm that the organization is eligible to contract public insurance. </w:t>
      </w:r>
      <w:r w:rsidR="004721FD" w:rsidRPr="00503B29">
        <w:rPr>
          <w:rFonts w:ascii="Times New Roman" w:hAnsi="Times New Roman" w:cs="Times New Roman"/>
          <w:i/>
          <w:iCs/>
        </w:rPr>
        <w:t>If the agency is unable to affirm, please provide a detailed explanation.</w:t>
      </w:r>
    </w:p>
    <w:p w14:paraId="7F4C3372" w14:textId="77777777" w:rsidR="004721FD" w:rsidRPr="00503B29" w:rsidRDefault="004721FD" w:rsidP="00503B29">
      <w:pPr>
        <w:pStyle w:val="ListParagraph"/>
        <w:tabs>
          <w:tab w:val="left" w:pos="1088"/>
        </w:tabs>
        <w:ind w:left="0"/>
        <w:rPr>
          <w:rFonts w:ascii="Times New Roman" w:hAnsi="Times New Roman" w:cs="Times New Roman"/>
        </w:rPr>
      </w:pPr>
    </w:p>
    <w:p w14:paraId="295E9C05"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152032465"/>
          <w:placeholder>
            <w:docPart w:val="F4956E4253D44617BA7DAC53512E5610"/>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that it is the expectation of the Department referenced in 105 CMR 164.009(B)(2) that the program offers access to all forms of FDA-approved medications for addiction treatment on a nondiscriminatory basis. </w:t>
      </w:r>
    </w:p>
    <w:p w14:paraId="2D942C2E" w14:textId="77777777" w:rsidR="004721FD" w:rsidRPr="00503B29" w:rsidRDefault="004721FD" w:rsidP="00503B29">
      <w:pPr>
        <w:pStyle w:val="ListParagraph"/>
        <w:tabs>
          <w:tab w:val="left" w:pos="1088"/>
        </w:tabs>
        <w:ind w:left="0"/>
        <w:rPr>
          <w:rFonts w:ascii="Times New Roman" w:hAnsi="Times New Roman" w:cs="Times New Roman"/>
        </w:rPr>
      </w:pPr>
    </w:p>
    <w:p w14:paraId="286FBBAD" w14:textId="77777777"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1199305971"/>
          <w:placeholder>
            <w:docPart w:val="1176808B22AB4524AC315758D6B2814D"/>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gree to the terms referenced in 105 CMR 164.019, which note that the Department does not guarantee licensure or approval, even if an application is accepted. If the proposed program(s) are not able to demonstrate compliance, a license will not be issued. The costs associated with licensure or approval are the sole responsibility of the entity seeking licensure or approval and payment of such costs does not guarantee licensure or approval. </w:t>
      </w:r>
    </w:p>
    <w:p w14:paraId="617FA2F4" w14:textId="77777777" w:rsidR="004721FD" w:rsidRPr="00503B29" w:rsidRDefault="004721FD" w:rsidP="00503B29">
      <w:pPr>
        <w:pStyle w:val="ListParagraph"/>
        <w:tabs>
          <w:tab w:val="left" w:pos="1088"/>
        </w:tabs>
        <w:ind w:left="0"/>
        <w:rPr>
          <w:rFonts w:ascii="Times New Roman" w:hAnsi="Times New Roman" w:cs="Times New Roman"/>
        </w:rPr>
      </w:pPr>
    </w:p>
    <w:p w14:paraId="789B52F0" w14:textId="261DE462"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977501029"/>
          <w:placeholder>
            <w:docPart w:val="C35BBE2430C142409F629356E036722C"/>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gree to implement Trauma Informed Care in the proposed substance use treatment program. For additional information</w:t>
      </w:r>
      <w:r w:rsidR="00082087">
        <w:rPr>
          <w:rFonts w:ascii="Times New Roman" w:hAnsi="Times New Roman" w:cs="Times New Roman"/>
        </w:rPr>
        <w:t>,</w:t>
      </w:r>
      <w:r w:rsidR="004721FD" w:rsidRPr="00503B29">
        <w:rPr>
          <w:rFonts w:ascii="Times New Roman" w:hAnsi="Times New Roman" w:cs="Times New Roman"/>
        </w:rPr>
        <w:t xml:space="preserve"> please see the </w:t>
      </w:r>
      <w:hyperlink r:id="rId15" w:history="1">
        <w:r w:rsidR="00082087">
          <w:rPr>
            <w:rStyle w:val="Hyperlink"/>
            <w:rFonts w:ascii="Times New Roman" w:hAnsi="Times New Roman" w:cs="Times New Roman"/>
          </w:rPr>
          <w:t>Trauma-Informed Care Practice Guidance</w:t>
        </w:r>
      </w:hyperlink>
      <w:r w:rsidR="004721FD" w:rsidRPr="00503B29">
        <w:rPr>
          <w:rFonts w:ascii="Times New Roman" w:hAnsi="Times New Roman" w:cs="Times New Roman"/>
        </w:rPr>
        <w:t>.</w:t>
      </w:r>
    </w:p>
    <w:p w14:paraId="79C9BB64" w14:textId="77777777" w:rsidR="004721FD" w:rsidRPr="00503B29" w:rsidRDefault="004721FD" w:rsidP="00503B29">
      <w:pPr>
        <w:pStyle w:val="ListParagraph"/>
        <w:tabs>
          <w:tab w:val="left" w:pos="1088"/>
        </w:tabs>
        <w:ind w:left="0"/>
        <w:rPr>
          <w:rFonts w:ascii="Times New Roman" w:hAnsi="Times New Roman" w:cs="Times New Roman"/>
        </w:rPr>
      </w:pPr>
    </w:p>
    <w:p w14:paraId="4B26F56C" w14:textId="523F6C11" w:rsidR="004721FD" w:rsidRPr="00503B29" w:rsidRDefault="00ED27AC" w:rsidP="00503B29">
      <w:pPr>
        <w:pStyle w:val="ListParagraph"/>
        <w:tabs>
          <w:tab w:val="left" w:pos="1088"/>
        </w:tabs>
        <w:ind w:left="0"/>
        <w:rPr>
          <w:rFonts w:ascii="Times New Roman" w:hAnsi="Times New Roman" w:cs="Times New Roman"/>
        </w:rPr>
      </w:pPr>
      <w:sdt>
        <w:sdtPr>
          <w:rPr>
            <w:rFonts w:ascii="Times New Roman" w:hAnsi="Times New Roman" w:cs="Times New Roman"/>
          </w:rPr>
          <w:alias w:val="Initials"/>
          <w:tag w:val="Initials"/>
          <w:id w:val="893546985"/>
          <w:placeholder>
            <w:docPart w:val="16CBD768936048BFA81CB97A7C3A298B"/>
          </w:placeholder>
          <w:showingPlcHdr/>
          <w:text/>
        </w:sdtPr>
        <w:sdtEndPr/>
        <w:sdtContent>
          <w:r w:rsidR="004721FD" w:rsidRPr="00503B29">
            <w:rPr>
              <w:rStyle w:val="PlaceholderText"/>
              <w:u w:val="single"/>
            </w:rPr>
            <w:t>Click or tap here to enter text.</w:t>
          </w:r>
        </w:sdtContent>
      </w:sdt>
      <w:r w:rsidR="004721FD" w:rsidRPr="00503B29">
        <w:rPr>
          <w:rFonts w:ascii="Times New Roman" w:hAnsi="Times New Roman" w:cs="Times New Roman"/>
        </w:rPr>
        <w:t xml:space="preserve"> I understand and agree to incorporate the national standards for Culturally and Linguistically Appropriate Services (CLAS). For additional information</w:t>
      </w:r>
      <w:r w:rsidR="00082087">
        <w:rPr>
          <w:rFonts w:ascii="Times New Roman" w:hAnsi="Times New Roman" w:cs="Times New Roman"/>
        </w:rPr>
        <w:t>,</w:t>
      </w:r>
      <w:r w:rsidR="004721FD" w:rsidRPr="00503B29">
        <w:rPr>
          <w:rFonts w:ascii="Times New Roman" w:hAnsi="Times New Roman" w:cs="Times New Roman"/>
        </w:rPr>
        <w:t xml:space="preserve"> please see DPH’s </w:t>
      </w:r>
      <w:hyperlink r:id="rId16" w:history="1">
        <w:r w:rsidR="004721FD" w:rsidRPr="00503B29">
          <w:rPr>
            <w:rStyle w:val="Hyperlink"/>
            <w:rFonts w:ascii="Times New Roman" w:hAnsi="Times New Roman" w:cs="Times New Roman"/>
          </w:rPr>
          <w:t>Culturally and Linguistically Appropriate Services (CLAS) Initiative webpage</w:t>
        </w:r>
      </w:hyperlink>
      <w:r w:rsidR="004721FD" w:rsidRPr="00503B29">
        <w:rPr>
          <w:rFonts w:ascii="Times New Roman" w:hAnsi="Times New Roman" w:cs="Times New Roman"/>
        </w:rPr>
        <w:t xml:space="preserve">. </w:t>
      </w:r>
    </w:p>
    <w:p w14:paraId="30A20115" w14:textId="77777777" w:rsidR="004721FD" w:rsidRPr="00503B29" w:rsidRDefault="004721FD" w:rsidP="00503B29">
      <w:pPr>
        <w:pStyle w:val="ListParagraph"/>
        <w:tabs>
          <w:tab w:val="left" w:pos="1088"/>
        </w:tabs>
        <w:ind w:left="0"/>
        <w:rPr>
          <w:rFonts w:ascii="Times New Roman" w:hAnsi="Times New Roman" w:cs="Times New Roman"/>
        </w:rPr>
      </w:pPr>
    </w:p>
    <w:p w14:paraId="52105C18" w14:textId="77777777" w:rsidR="004721FD" w:rsidRPr="00503B29" w:rsidRDefault="004721FD" w:rsidP="00503B29">
      <w:pPr>
        <w:pStyle w:val="ListParagraph"/>
        <w:tabs>
          <w:tab w:val="left" w:pos="1088"/>
        </w:tabs>
        <w:ind w:left="0"/>
        <w:rPr>
          <w:rFonts w:ascii="Times New Roman" w:hAnsi="Times New Roman" w:cs="Times New Roman"/>
        </w:rPr>
      </w:pPr>
    </w:p>
    <w:p w14:paraId="58A9D9E9" w14:textId="77777777" w:rsidR="004721FD" w:rsidRPr="00503B29" w:rsidRDefault="004721FD" w:rsidP="00503B29">
      <w:pPr>
        <w:pStyle w:val="ListParagraph"/>
        <w:tabs>
          <w:tab w:val="left" w:pos="1088"/>
        </w:tabs>
        <w:ind w:left="0"/>
        <w:rPr>
          <w:rFonts w:ascii="Times New Roman" w:hAnsi="Times New Roman" w:cs="Times New Roman"/>
          <w:b/>
          <w:bCs/>
        </w:rPr>
      </w:pPr>
      <w:r w:rsidRPr="00503B29">
        <w:rPr>
          <w:rFonts w:ascii="Times New Roman" w:hAnsi="Times New Roman" w:cs="Times New Roman"/>
        </w:rPr>
        <w:br/>
      </w:r>
      <w:r w:rsidRPr="00503B29">
        <w:rPr>
          <w:rFonts w:ascii="Times New Roman" w:hAnsi="Times New Roman" w:cs="Times New Roman"/>
        </w:rPr>
        <w:br/>
      </w:r>
      <w:r w:rsidRPr="00503B29">
        <w:rPr>
          <w:rFonts w:ascii="Times New Roman" w:hAnsi="Times New Roman" w:cs="Times New Roman"/>
        </w:rPr>
        <w:br/>
      </w:r>
      <w:r w:rsidRPr="00503B29">
        <w:rPr>
          <w:rFonts w:ascii="Times New Roman" w:hAnsi="Times New Roman" w:cs="Times New Roman"/>
        </w:rPr>
        <w:br/>
      </w:r>
      <w:r w:rsidRPr="00503B29">
        <w:rPr>
          <w:rFonts w:ascii="Times New Roman" w:hAnsi="Times New Roman" w:cs="Times New Roman"/>
          <w:b/>
          <w:bCs/>
        </w:rPr>
        <w:t>Note: Once the Notice of Intent to Apply Form and required documents have been submitted and reviewed, the primary contact, as listed on this form, will be sent notification of the status of approval. If approved, instructions on how to access the e-licensing application, which sits on the Virtual Gateway, will be sent along with the contact information of the Licensing Inspector of the region where the program will be sited.</w:t>
      </w:r>
    </w:p>
    <w:p w14:paraId="0719ADA5" w14:textId="77777777" w:rsidR="004721FD" w:rsidRPr="00503B29" w:rsidRDefault="004721FD" w:rsidP="00503B29">
      <w:pPr>
        <w:pStyle w:val="ListParagraph"/>
        <w:tabs>
          <w:tab w:val="left" w:pos="1088"/>
        </w:tabs>
        <w:ind w:left="0"/>
        <w:rPr>
          <w:rFonts w:ascii="Times New Roman" w:hAnsi="Times New Roman" w:cs="Times New Roman"/>
          <w:b/>
          <w:bCs/>
        </w:rPr>
      </w:pPr>
    </w:p>
    <w:p w14:paraId="7F2738ED" w14:textId="77777777" w:rsidR="004721FD" w:rsidRPr="00503B29" w:rsidRDefault="004721FD" w:rsidP="004721FD">
      <w:pPr>
        <w:pStyle w:val="ListParagraph"/>
        <w:tabs>
          <w:tab w:val="left" w:pos="1088"/>
        </w:tabs>
        <w:rPr>
          <w:rFonts w:ascii="Times New Roman" w:hAnsi="Times New Roman" w:cs="Times New Roman"/>
          <w:b/>
          <w:bCs/>
        </w:rPr>
      </w:pPr>
    </w:p>
    <w:p w14:paraId="1EBFDFD3" w14:textId="77777777" w:rsidR="004721FD" w:rsidRPr="00503B29" w:rsidRDefault="004721FD" w:rsidP="004721FD">
      <w:pPr>
        <w:pStyle w:val="ListParagraph"/>
        <w:tabs>
          <w:tab w:val="left" w:pos="1088"/>
        </w:tabs>
        <w:rPr>
          <w:rFonts w:ascii="Times New Roman" w:hAnsi="Times New Roman" w:cs="Times New Roman"/>
          <w:b/>
          <w:bCs/>
        </w:rPr>
      </w:pPr>
    </w:p>
    <w:p w14:paraId="71BFE443" w14:textId="77777777" w:rsidR="00503B29" w:rsidRDefault="00503B29" w:rsidP="004721FD">
      <w:pPr>
        <w:pStyle w:val="ListParagraph"/>
        <w:tabs>
          <w:tab w:val="left" w:pos="1088"/>
        </w:tabs>
        <w:rPr>
          <w:rFonts w:ascii="Times New Roman" w:hAnsi="Times New Roman" w:cs="Times New Roman"/>
          <w:b/>
          <w:bCs/>
        </w:rPr>
      </w:pPr>
    </w:p>
    <w:p w14:paraId="77CC6E0A" w14:textId="77777777" w:rsidR="00082087" w:rsidRPr="00503B29" w:rsidRDefault="00082087" w:rsidP="004721FD">
      <w:pPr>
        <w:pStyle w:val="ListParagraph"/>
        <w:tabs>
          <w:tab w:val="left" w:pos="1088"/>
        </w:tabs>
        <w:rPr>
          <w:rFonts w:ascii="Times New Roman" w:hAnsi="Times New Roman" w:cs="Times New Roman"/>
          <w:b/>
          <w:bCs/>
        </w:rPr>
      </w:pPr>
    </w:p>
    <w:p w14:paraId="41FA61B7" w14:textId="77777777" w:rsidR="004721FD" w:rsidRPr="00503B29" w:rsidRDefault="004721FD" w:rsidP="004721FD">
      <w:pPr>
        <w:autoSpaceDE w:val="0"/>
        <w:autoSpaceDN w:val="0"/>
        <w:adjustRightInd w:val="0"/>
        <w:spacing w:after="0" w:line="240" w:lineRule="auto"/>
        <w:jc w:val="center"/>
        <w:rPr>
          <w:rFonts w:ascii="Times New Roman" w:hAnsi="Times New Roman" w:cs="Times New Roman"/>
          <w:b/>
          <w:bCs/>
          <w:kern w:val="0"/>
        </w:rPr>
      </w:pPr>
      <w:r w:rsidRPr="00503B29">
        <w:rPr>
          <w:rFonts w:ascii="Times New Roman" w:hAnsi="Times New Roman" w:cs="Times New Roman"/>
          <w:b/>
          <w:bCs/>
          <w:kern w:val="0"/>
        </w:rPr>
        <w:t>Signatures</w:t>
      </w:r>
    </w:p>
    <w:p w14:paraId="3D838EEF" w14:textId="77777777" w:rsidR="004721FD" w:rsidRPr="00503B29" w:rsidRDefault="004721FD" w:rsidP="004721FD">
      <w:pPr>
        <w:autoSpaceDE w:val="0"/>
        <w:autoSpaceDN w:val="0"/>
        <w:adjustRightInd w:val="0"/>
        <w:spacing w:after="0" w:line="240" w:lineRule="auto"/>
        <w:rPr>
          <w:rFonts w:ascii="Times New Roman" w:hAnsi="Times New Roman" w:cs="Times New Roman"/>
          <w:b/>
          <w:bCs/>
          <w:kern w:val="0"/>
        </w:rPr>
      </w:pPr>
      <w:r w:rsidRPr="00503B29">
        <w:rPr>
          <w:rFonts w:ascii="Times New Roman" w:hAnsi="Times New Roman" w:cs="Times New Roman"/>
          <w:b/>
          <w:bCs/>
          <w:kern w:val="0"/>
        </w:rPr>
        <w:br/>
      </w:r>
      <w:r w:rsidRPr="00503B29">
        <w:rPr>
          <w:rFonts w:ascii="Times New Roman" w:hAnsi="Times New Roman" w:cs="Times New Roman"/>
          <w:b/>
          <w:bCs/>
          <w:kern w:val="0"/>
        </w:rPr>
        <w:br/>
      </w:r>
    </w:p>
    <w:p w14:paraId="7B0F3E6A"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r w:rsidRPr="00503B29">
        <w:rPr>
          <w:rFonts w:ascii="Times New Roman" w:hAnsi="Times New Roman" w:cs="Times New Roman"/>
          <w:b/>
          <w:bCs/>
          <w:kern w:val="0"/>
        </w:rPr>
        <w:t xml:space="preserve">SIGNED UNDER THE PENALTIES OF PERJURY, </w:t>
      </w:r>
      <w:r w:rsidRPr="00503B29">
        <w:rPr>
          <w:rFonts w:ascii="Times New Roman" w:hAnsi="Times New Roman" w:cs="Times New Roman"/>
          <w:kern w:val="0"/>
        </w:rPr>
        <w:t>this _______day of ________________, 20______.</w:t>
      </w:r>
    </w:p>
    <w:p w14:paraId="12DA4F50"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5C216BA1"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092AE8D7"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r w:rsidRPr="00503B29">
        <w:rPr>
          <w:rFonts w:ascii="Times New Roman" w:hAnsi="Times New Roman" w:cs="Times New Roman"/>
          <w:kern w:val="0"/>
        </w:rPr>
        <w:t>Applicant or Authorized Agent’s Signature______________________________________</w:t>
      </w:r>
    </w:p>
    <w:p w14:paraId="4E33426B"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1F87D332"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r w:rsidRPr="00503B29">
        <w:rPr>
          <w:rFonts w:ascii="Times New Roman" w:hAnsi="Times New Roman" w:cs="Times New Roman"/>
          <w:kern w:val="0"/>
        </w:rPr>
        <w:t>Applicant or Authorized Agent’s Printed Name and Title ____________________________</w:t>
      </w:r>
    </w:p>
    <w:p w14:paraId="38BDF437"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6A4EADA8"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r w:rsidRPr="00503B29">
        <w:rPr>
          <w:rFonts w:ascii="Times New Roman" w:hAnsi="Times New Roman" w:cs="Times New Roman"/>
          <w:kern w:val="0"/>
        </w:rPr>
        <w:t>Subscribed and sworn to before me this________day of________________ ,20_________.</w:t>
      </w:r>
    </w:p>
    <w:p w14:paraId="6768F167"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4001E16C"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2331C062"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46AE2267"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r w:rsidRPr="00503B29">
        <w:rPr>
          <w:rFonts w:ascii="Times New Roman" w:hAnsi="Times New Roman" w:cs="Times New Roman"/>
          <w:kern w:val="0"/>
        </w:rPr>
        <w:t>Notary Public:</w:t>
      </w:r>
    </w:p>
    <w:p w14:paraId="216AA91B"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13E62290"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7EC8B92A"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75746BB4"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0E54C484"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6503B39F"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5A0ED964" w14:textId="77777777" w:rsidR="004721FD" w:rsidRPr="00503B29" w:rsidRDefault="004721FD" w:rsidP="004721FD">
      <w:pPr>
        <w:autoSpaceDE w:val="0"/>
        <w:autoSpaceDN w:val="0"/>
        <w:adjustRightInd w:val="0"/>
        <w:spacing w:after="0" w:line="240" w:lineRule="auto"/>
        <w:rPr>
          <w:rFonts w:ascii="Times New Roman" w:hAnsi="Times New Roman" w:cs="Times New Roman"/>
          <w:kern w:val="0"/>
        </w:rPr>
      </w:pPr>
    </w:p>
    <w:p w14:paraId="06B6AA1F" w14:textId="77777777" w:rsidR="004721FD" w:rsidRPr="00503B29" w:rsidRDefault="004721FD" w:rsidP="004721FD">
      <w:pPr>
        <w:autoSpaceDE w:val="0"/>
        <w:autoSpaceDN w:val="0"/>
        <w:adjustRightInd w:val="0"/>
        <w:spacing w:after="0" w:line="240" w:lineRule="auto"/>
        <w:jc w:val="right"/>
        <w:rPr>
          <w:rFonts w:ascii="Times New Roman" w:hAnsi="Times New Roman" w:cs="Times New Roman"/>
          <w:kern w:val="0"/>
        </w:rPr>
      </w:pPr>
      <w:r w:rsidRPr="00503B29">
        <w:rPr>
          <w:rFonts w:ascii="Times New Roman" w:hAnsi="Times New Roman" w:cs="Times New Roman"/>
          <w:kern w:val="0"/>
        </w:rPr>
        <w:t>_____________________________</w:t>
      </w:r>
    </w:p>
    <w:p w14:paraId="28A9241B" w14:textId="77777777" w:rsidR="004721FD" w:rsidRPr="00503B29" w:rsidRDefault="004721FD" w:rsidP="004721FD">
      <w:pPr>
        <w:autoSpaceDE w:val="0"/>
        <w:autoSpaceDN w:val="0"/>
        <w:adjustRightInd w:val="0"/>
        <w:spacing w:after="0" w:line="240" w:lineRule="auto"/>
        <w:jc w:val="right"/>
        <w:rPr>
          <w:rFonts w:ascii="Times New Roman" w:hAnsi="Times New Roman" w:cs="Times New Roman"/>
          <w:kern w:val="0"/>
        </w:rPr>
      </w:pPr>
      <w:r w:rsidRPr="00503B29">
        <w:rPr>
          <w:rFonts w:ascii="Times New Roman" w:hAnsi="Times New Roman" w:cs="Times New Roman"/>
          <w:kern w:val="0"/>
        </w:rPr>
        <w:t>Seal</w:t>
      </w:r>
    </w:p>
    <w:p w14:paraId="7BDAE62A" w14:textId="77777777" w:rsidR="004721FD" w:rsidRPr="00503B29" w:rsidRDefault="004721FD" w:rsidP="004721FD">
      <w:pPr>
        <w:rPr>
          <w:rFonts w:ascii="Times New Roman" w:hAnsi="Times New Roman" w:cs="Times New Roman"/>
          <w:kern w:val="0"/>
        </w:rPr>
      </w:pPr>
    </w:p>
    <w:p w14:paraId="17BCC89B" w14:textId="77777777" w:rsidR="004721FD" w:rsidRPr="00503B29" w:rsidRDefault="004721FD" w:rsidP="004721FD">
      <w:pPr>
        <w:rPr>
          <w:rFonts w:ascii="Times New Roman" w:hAnsi="Times New Roman" w:cs="Times New Roman"/>
          <w:kern w:val="0"/>
        </w:rPr>
      </w:pPr>
    </w:p>
    <w:p w14:paraId="406892CA" w14:textId="77777777" w:rsidR="004721FD" w:rsidRPr="00503B29" w:rsidRDefault="004721FD" w:rsidP="004721FD">
      <w:pPr>
        <w:rPr>
          <w:rFonts w:ascii="Times New Roman" w:hAnsi="Times New Roman" w:cs="Times New Roman"/>
          <w:kern w:val="0"/>
        </w:rPr>
      </w:pPr>
    </w:p>
    <w:p w14:paraId="06D416DE" w14:textId="77777777" w:rsidR="004721FD" w:rsidRPr="00503B29" w:rsidRDefault="004721FD" w:rsidP="004721FD">
      <w:pPr>
        <w:rPr>
          <w:rFonts w:ascii="Times New Roman" w:hAnsi="Times New Roman" w:cs="Times New Roman"/>
          <w:kern w:val="0"/>
        </w:rPr>
      </w:pPr>
    </w:p>
    <w:p w14:paraId="117E0111" w14:textId="77777777" w:rsidR="004721FD" w:rsidRPr="00503B29" w:rsidRDefault="004721FD" w:rsidP="004721FD">
      <w:pPr>
        <w:rPr>
          <w:rFonts w:ascii="Times New Roman" w:hAnsi="Times New Roman" w:cs="Times New Roman"/>
          <w:kern w:val="0"/>
        </w:rPr>
      </w:pPr>
    </w:p>
    <w:p w14:paraId="29FBA86B" w14:textId="77777777" w:rsidR="004721FD" w:rsidRPr="00503B29" w:rsidRDefault="004721FD" w:rsidP="004721FD">
      <w:pPr>
        <w:rPr>
          <w:rFonts w:ascii="Times New Roman" w:hAnsi="Times New Roman" w:cs="Times New Roman"/>
          <w:kern w:val="0"/>
        </w:rPr>
      </w:pPr>
    </w:p>
    <w:p w14:paraId="3678D009" w14:textId="77777777" w:rsidR="004721FD" w:rsidRPr="00503B29" w:rsidRDefault="004721FD" w:rsidP="004721FD">
      <w:pPr>
        <w:rPr>
          <w:rFonts w:ascii="Times New Roman" w:hAnsi="Times New Roman" w:cs="Times New Roman"/>
          <w:b/>
          <w:bCs/>
          <w:kern w:val="0"/>
        </w:rPr>
      </w:pPr>
      <w:r w:rsidRPr="00503B29">
        <w:rPr>
          <w:rFonts w:ascii="Times New Roman" w:hAnsi="Times New Roman" w:cs="Times New Roman"/>
          <w:kern w:val="0"/>
        </w:rPr>
        <w:t>My commission expires on_____________________, 20____________</w:t>
      </w:r>
    </w:p>
    <w:p w14:paraId="53D1C7D4" w14:textId="77777777" w:rsidR="004721FD" w:rsidRPr="00503B29" w:rsidRDefault="004721FD" w:rsidP="004721FD">
      <w:pPr>
        <w:spacing w:line="360" w:lineRule="auto"/>
        <w:rPr>
          <w:rFonts w:ascii="Times New Roman" w:hAnsi="Times New Roman" w:cs="Times New Roman"/>
        </w:rPr>
      </w:pPr>
    </w:p>
    <w:p w14:paraId="4EA17B5A" w14:textId="09637233" w:rsidR="0063774B" w:rsidRPr="00503B29" w:rsidRDefault="0063774B" w:rsidP="004721FD">
      <w:pPr>
        <w:jc w:val="center"/>
        <w:rPr>
          <w:rFonts w:ascii="Times New Roman" w:hAnsi="Times New Roman" w:cs="Times New Roman"/>
          <w:b/>
          <w:bCs/>
          <w:kern w:val="0"/>
        </w:rPr>
      </w:pPr>
    </w:p>
    <w:sectPr w:rsidR="0063774B" w:rsidRPr="00503B29" w:rsidSect="00DE5A2B">
      <w:headerReference w:type="default" r:id="rId17"/>
      <w:footerReference w:type="default" r:id="rId18"/>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D101B" w14:textId="77777777" w:rsidR="00D94103" w:rsidRDefault="00D94103">
      <w:pPr>
        <w:spacing w:after="0" w:line="240" w:lineRule="auto"/>
      </w:pPr>
      <w:r>
        <w:separator/>
      </w:r>
    </w:p>
  </w:endnote>
  <w:endnote w:type="continuationSeparator" w:id="0">
    <w:p w14:paraId="5182B77C" w14:textId="77777777" w:rsidR="00D94103" w:rsidRDefault="00D94103">
      <w:pPr>
        <w:spacing w:after="0" w:line="240" w:lineRule="auto"/>
      </w:pPr>
      <w:r>
        <w:continuationSeparator/>
      </w:r>
    </w:p>
  </w:endnote>
  <w:endnote w:type="continuationNotice" w:id="1">
    <w:p w14:paraId="2CF7951E" w14:textId="77777777" w:rsidR="00D94103" w:rsidRDefault="00D941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883787732"/>
      <w:docPartObj>
        <w:docPartGallery w:val="Page Numbers (Bottom of Page)"/>
        <w:docPartUnique/>
      </w:docPartObj>
    </w:sdtPr>
    <w:sdtEndPr>
      <w:rPr>
        <w:noProof/>
      </w:rPr>
    </w:sdtEndPr>
    <w:sdtContent>
      <w:p w14:paraId="53FC0122" w14:textId="7244DC43" w:rsidR="000254E0" w:rsidRPr="00A613C5" w:rsidRDefault="00DE5A2B">
        <w:pPr>
          <w:pStyle w:val="Footer"/>
          <w:jc w:val="right"/>
          <w:rPr>
            <w:rFonts w:ascii="Times New Roman" w:hAnsi="Times New Roman" w:cs="Times New Roman"/>
          </w:rPr>
        </w:pPr>
        <w:r>
          <w:rPr>
            <w:rFonts w:ascii="Times New Roman" w:hAnsi="Times New Roman" w:cs="Times New Roman"/>
          </w:rPr>
          <w:t xml:space="preserve">BSAS NOI </w:t>
        </w:r>
        <w:r>
          <w:rPr>
            <w:rFonts w:ascii="Times New Roman" w:hAnsi="Times New Roman" w:cs="Times New Roman"/>
          </w:rPr>
          <w:br/>
          <w:t xml:space="preserve">Updated </w:t>
        </w:r>
        <w:r w:rsidR="00696325">
          <w:rPr>
            <w:rFonts w:ascii="Times New Roman" w:hAnsi="Times New Roman" w:cs="Times New Roman"/>
          </w:rPr>
          <w:t xml:space="preserve">September </w:t>
        </w:r>
        <w:r>
          <w:rPr>
            <w:rFonts w:ascii="Times New Roman" w:hAnsi="Times New Roman" w:cs="Times New Roman"/>
          </w:rPr>
          <w:t xml:space="preserve">2025- </w:t>
        </w:r>
        <w:r w:rsidR="000254E0" w:rsidRPr="00A613C5">
          <w:rPr>
            <w:rFonts w:ascii="Times New Roman" w:hAnsi="Times New Roman" w:cs="Times New Roman"/>
          </w:rPr>
          <w:fldChar w:fldCharType="begin"/>
        </w:r>
        <w:r w:rsidR="000254E0" w:rsidRPr="00A613C5">
          <w:rPr>
            <w:rFonts w:ascii="Times New Roman" w:hAnsi="Times New Roman" w:cs="Times New Roman"/>
          </w:rPr>
          <w:instrText xml:space="preserve"> PAGE   \* MERGEFORMAT </w:instrText>
        </w:r>
        <w:r w:rsidR="000254E0" w:rsidRPr="00A613C5">
          <w:rPr>
            <w:rFonts w:ascii="Times New Roman" w:hAnsi="Times New Roman" w:cs="Times New Roman"/>
          </w:rPr>
          <w:fldChar w:fldCharType="separate"/>
        </w:r>
        <w:r w:rsidR="000254E0" w:rsidRPr="00A613C5">
          <w:rPr>
            <w:rFonts w:ascii="Times New Roman" w:hAnsi="Times New Roman" w:cs="Times New Roman"/>
            <w:noProof/>
          </w:rPr>
          <w:t>2</w:t>
        </w:r>
        <w:r w:rsidR="000254E0" w:rsidRPr="00A613C5">
          <w:rPr>
            <w:rFonts w:ascii="Times New Roman" w:hAnsi="Times New Roman" w:cs="Times New Roman"/>
            <w:noProof/>
          </w:rPr>
          <w:fldChar w:fldCharType="end"/>
        </w:r>
      </w:p>
    </w:sdtContent>
  </w:sdt>
  <w:p w14:paraId="63619401" w14:textId="77777777" w:rsidR="00B7571D" w:rsidRDefault="00B75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F3EAC" w14:textId="77777777" w:rsidR="00D94103" w:rsidRDefault="00D94103">
      <w:pPr>
        <w:spacing w:after="0" w:line="240" w:lineRule="auto"/>
      </w:pPr>
      <w:r>
        <w:separator/>
      </w:r>
    </w:p>
  </w:footnote>
  <w:footnote w:type="continuationSeparator" w:id="0">
    <w:p w14:paraId="468D9AB0" w14:textId="77777777" w:rsidR="00D94103" w:rsidRDefault="00D94103">
      <w:pPr>
        <w:spacing w:after="0" w:line="240" w:lineRule="auto"/>
      </w:pPr>
      <w:r>
        <w:continuationSeparator/>
      </w:r>
    </w:p>
  </w:footnote>
  <w:footnote w:type="continuationNotice" w:id="1">
    <w:p w14:paraId="20D741EF" w14:textId="77777777" w:rsidR="00D94103" w:rsidRDefault="00D941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DBAD" w14:textId="12B6E3A0" w:rsidR="001D6223" w:rsidRDefault="001D622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41514"/>
    <w:multiLevelType w:val="hybridMultilevel"/>
    <w:tmpl w:val="92788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4577C0"/>
    <w:multiLevelType w:val="hybridMultilevel"/>
    <w:tmpl w:val="95EADC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090D83"/>
    <w:multiLevelType w:val="hybridMultilevel"/>
    <w:tmpl w:val="1ED66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04A"/>
    <w:multiLevelType w:val="hybridMultilevel"/>
    <w:tmpl w:val="4178F6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7416697">
    <w:abstractNumId w:val="0"/>
  </w:num>
  <w:num w:numId="2" w16cid:durableId="1276793272">
    <w:abstractNumId w:val="1"/>
  </w:num>
  <w:num w:numId="3" w16cid:durableId="1106265136">
    <w:abstractNumId w:val="3"/>
  </w:num>
  <w:num w:numId="4" w16cid:durableId="1045561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A1NbQ0MzQ3NDdW0lEKTi0uzszPAykwqwUAofK3lSwAAAA="/>
  </w:docVars>
  <w:rsids>
    <w:rsidRoot w:val="00784D47"/>
    <w:rsid w:val="00000826"/>
    <w:rsid w:val="00005DC8"/>
    <w:rsid w:val="00006081"/>
    <w:rsid w:val="00007736"/>
    <w:rsid w:val="00013D75"/>
    <w:rsid w:val="00020087"/>
    <w:rsid w:val="00020A4C"/>
    <w:rsid w:val="00023377"/>
    <w:rsid w:val="000254E0"/>
    <w:rsid w:val="00025614"/>
    <w:rsid w:val="00032426"/>
    <w:rsid w:val="00040D21"/>
    <w:rsid w:val="00045867"/>
    <w:rsid w:val="0005630F"/>
    <w:rsid w:val="00070BDF"/>
    <w:rsid w:val="00071AAE"/>
    <w:rsid w:val="0007218E"/>
    <w:rsid w:val="00075E02"/>
    <w:rsid w:val="0007675F"/>
    <w:rsid w:val="00082087"/>
    <w:rsid w:val="00085BBC"/>
    <w:rsid w:val="000925F6"/>
    <w:rsid w:val="00096320"/>
    <w:rsid w:val="000A198F"/>
    <w:rsid w:val="000A63A6"/>
    <w:rsid w:val="000B59A2"/>
    <w:rsid w:val="000C450C"/>
    <w:rsid w:val="000E0D23"/>
    <w:rsid w:val="000F6B46"/>
    <w:rsid w:val="00112D29"/>
    <w:rsid w:val="00130A1A"/>
    <w:rsid w:val="00134E4D"/>
    <w:rsid w:val="00136BDC"/>
    <w:rsid w:val="00141DBB"/>
    <w:rsid w:val="001560EC"/>
    <w:rsid w:val="00157EA1"/>
    <w:rsid w:val="00165BF9"/>
    <w:rsid w:val="00170A5D"/>
    <w:rsid w:val="001736DE"/>
    <w:rsid w:val="001810CE"/>
    <w:rsid w:val="00182135"/>
    <w:rsid w:val="00185F8F"/>
    <w:rsid w:val="00190083"/>
    <w:rsid w:val="001903C2"/>
    <w:rsid w:val="001915DE"/>
    <w:rsid w:val="00197FF1"/>
    <w:rsid w:val="001A7793"/>
    <w:rsid w:val="001B1A74"/>
    <w:rsid w:val="001B48A7"/>
    <w:rsid w:val="001C14FA"/>
    <w:rsid w:val="001C325B"/>
    <w:rsid w:val="001C3DB8"/>
    <w:rsid w:val="001D10D5"/>
    <w:rsid w:val="001D1350"/>
    <w:rsid w:val="001D351A"/>
    <w:rsid w:val="001D5C4B"/>
    <w:rsid w:val="001D6223"/>
    <w:rsid w:val="001D7AD7"/>
    <w:rsid w:val="001E048A"/>
    <w:rsid w:val="001E60FE"/>
    <w:rsid w:val="001F28F6"/>
    <w:rsid w:val="001F6407"/>
    <w:rsid w:val="001F7336"/>
    <w:rsid w:val="0020534A"/>
    <w:rsid w:val="00205EE6"/>
    <w:rsid w:val="0021316A"/>
    <w:rsid w:val="002200D0"/>
    <w:rsid w:val="002229B3"/>
    <w:rsid w:val="00226235"/>
    <w:rsid w:val="00227922"/>
    <w:rsid w:val="00232A78"/>
    <w:rsid w:val="002462F5"/>
    <w:rsid w:val="0026039B"/>
    <w:rsid w:val="00273403"/>
    <w:rsid w:val="00274EA8"/>
    <w:rsid w:val="00274EFF"/>
    <w:rsid w:val="00276FAA"/>
    <w:rsid w:val="00285CAD"/>
    <w:rsid w:val="00290CAE"/>
    <w:rsid w:val="0029125F"/>
    <w:rsid w:val="00293578"/>
    <w:rsid w:val="002B5BEF"/>
    <w:rsid w:val="002C14FF"/>
    <w:rsid w:val="002C6354"/>
    <w:rsid w:val="002D1D23"/>
    <w:rsid w:val="002D359D"/>
    <w:rsid w:val="002E7DF5"/>
    <w:rsid w:val="002F55B2"/>
    <w:rsid w:val="0031260C"/>
    <w:rsid w:val="00314122"/>
    <w:rsid w:val="00315858"/>
    <w:rsid w:val="003237D6"/>
    <w:rsid w:val="00324F29"/>
    <w:rsid w:val="0032680D"/>
    <w:rsid w:val="003276F5"/>
    <w:rsid w:val="00347087"/>
    <w:rsid w:val="00355997"/>
    <w:rsid w:val="0035799D"/>
    <w:rsid w:val="0036007C"/>
    <w:rsid w:val="00360800"/>
    <w:rsid w:val="00364B5D"/>
    <w:rsid w:val="00366DAA"/>
    <w:rsid w:val="00366E12"/>
    <w:rsid w:val="00370723"/>
    <w:rsid w:val="00371018"/>
    <w:rsid w:val="00372A06"/>
    <w:rsid w:val="00376A0C"/>
    <w:rsid w:val="003A5D89"/>
    <w:rsid w:val="003A6F2C"/>
    <w:rsid w:val="003B15B6"/>
    <w:rsid w:val="003B16CE"/>
    <w:rsid w:val="003B20D5"/>
    <w:rsid w:val="003B4485"/>
    <w:rsid w:val="003C2DF2"/>
    <w:rsid w:val="003E5FC9"/>
    <w:rsid w:val="003F09B4"/>
    <w:rsid w:val="00411D08"/>
    <w:rsid w:val="00415FA4"/>
    <w:rsid w:val="0043583C"/>
    <w:rsid w:val="00437AE0"/>
    <w:rsid w:val="0045078C"/>
    <w:rsid w:val="0045151C"/>
    <w:rsid w:val="004540B8"/>
    <w:rsid w:val="0047130B"/>
    <w:rsid w:val="004721FD"/>
    <w:rsid w:val="0047320D"/>
    <w:rsid w:val="004764A3"/>
    <w:rsid w:val="00477DAA"/>
    <w:rsid w:val="0048039D"/>
    <w:rsid w:val="00485768"/>
    <w:rsid w:val="0048622C"/>
    <w:rsid w:val="004918FA"/>
    <w:rsid w:val="004A0F50"/>
    <w:rsid w:val="004A312B"/>
    <w:rsid w:val="004A540D"/>
    <w:rsid w:val="004A6117"/>
    <w:rsid w:val="004B36F6"/>
    <w:rsid w:val="004C20E8"/>
    <w:rsid w:val="004C576D"/>
    <w:rsid w:val="004C69D8"/>
    <w:rsid w:val="004D119C"/>
    <w:rsid w:val="004E7831"/>
    <w:rsid w:val="004F21ED"/>
    <w:rsid w:val="004F2A5F"/>
    <w:rsid w:val="00500B97"/>
    <w:rsid w:val="00503B29"/>
    <w:rsid w:val="005113BE"/>
    <w:rsid w:val="005142E2"/>
    <w:rsid w:val="00515C81"/>
    <w:rsid w:val="005219DE"/>
    <w:rsid w:val="00526361"/>
    <w:rsid w:val="00534319"/>
    <w:rsid w:val="00535D82"/>
    <w:rsid w:val="00540F32"/>
    <w:rsid w:val="005451D7"/>
    <w:rsid w:val="005544FF"/>
    <w:rsid w:val="00560706"/>
    <w:rsid w:val="0056427E"/>
    <w:rsid w:val="00566FF2"/>
    <w:rsid w:val="00577445"/>
    <w:rsid w:val="005874AF"/>
    <w:rsid w:val="0059042E"/>
    <w:rsid w:val="005A74BB"/>
    <w:rsid w:val="005B02D7"/>
    <w:rsid w:val="005B0DBE"/>
    <w:rsid w:val="005B7B8A"/>
    <w:rsid w:val="005C2A9B"/>
    <w:rsid w:val="005D6C96"/>
    <w:rsid w:val="005E6DD7"/>
    <w:rsid w:val="00603345"/>
    <w:rsid w:val="00621AE2"/>
    <w:rsid w:val="0063774B"/>
    <w:rsid w:val="00637B7E"/>
    <w:rsid w:val="0064131F"/>
    <w:rsid w:val="006530BC"/>
    <w:rsid w:val="006621E1"/>
    <w:rsid w:val="0068176C"/>
    <w:rsid w:val="00681944"/>
    <w:rsid w:val="00682270"/>
    <w:rsid w:val="00684BBE"/>
    <w:rsid w:val="0068786F"/>
    <w:rsid w:val="00696325"/>
    <w:rsid w:val="00696A8B"/>
    <w:rsid w:val="006B42F3"/>
    <w:rsid w:val="006C5046"/>
    <w:rsid w:val="006C7DB9"/>
    <w:rsid w:val="006C7E77"/>
    <w:rsid w:val="006D0D6F"/>
    <w:rsid w:val="006E1580"/>
    <w:rsid w:val="006F1B31"/>
    <w:rsid w:val="006F5537"/>
    <w:rsid w:val="00700A7C"/>
    <w:rsid w:val="00707272"/>
    <w:rsid w:val="0071126A"/>
    <w:rsid w:val="007115B2"/>
    <w:rsid w:val="00726224"/>
    <w:rsid w:val="00726B12"/>
    <w:rsid w:val="00726ECE"/>
    <w:rsid w:val="007374DC"/>
    <w:rsid w:val="0074205D"/>
    <w:rsid w:val="007439C8"/>
    <w:rsid w:val="0075021E"/>
    <w:rsid w:val="00755E6E"/>
    <w:rsid w:val="00756989"/>
    <w:rsid w:val="00762624"/>
    <w:rsid w:val="007733DF"/>
    <w:rsid w:val="00773A16"/>
    <w:rsid w:val="00781471"/>
    <w:rsid w:val="00784D47"/>
    <w:rsid w:val="00793721"/>
    <w:rsid w:val="007B4186"/>
    <w:rsid w:val="007B4FB9"/>
    <w:rsid w:val="007C321D"/>
    <w:rsid w:val="007C63D6"/>
    <w:rsid w:val="007D48A3"/>
    <w:rsid w:val="007D632C"/>
    <w:rsid w:val="007E2667"/>
    <w:rsid w:val="007E5DBC"/>
    <w:rsid w:val="007F4B37"/>
    <w:rsid w:val="00806E50"/>
    <w:rsid w:val="0081083E"/>
    <w:rsid w:val="00815B82"/>
    <w:rsid w:val="00825793"/>
    <w:rsid w:val="008279CC"/>
    <w:rsid w:val="00842D7E"/>
    <w:rsid w:val="00850F26"/>
    <w:rsid w:val="00856D31"/>
    <w:rsid w:val="008620F4"/>
    <w:rsid w:val="00867D7E"/>
    <w:rsid w:val="008747DF"/>
    <w:rsid w:val="0088274D"/>
    <w:rsid w:val="0088312C"/>
    <w:rsid w:val="0088730B"/>
    <w:rsid w:val="00892760"/>
    <w:rsid w:val="008B2842"/>
    <w:rsid w:val="008B3E95"/>
    <w:rsid w:val="008B5728"/>
    <w:rsid w:val="008B5CA1"/>
    <w:rsid w:val="008C1751"/>
    <w:rsid w:val="008C2366"/>
    <w:rsid w:val="008C4413"/>
    <w:rsid w:val="008C799B"/>
    <w:rsid w:val="008E2947"/>
    <w:rsid w:val="008E3835"/>
    <w:rsid w:val="008E4DA4"/>
    <w:rsid w:val="008F1BB9"/>
    <w:rsid w:val="008F2EAB"/>
    <w:rsid w:val="00906E57"/>
    <w:rsid w:val="009147F3"/>
    <w:rsid w:val="00916728"/>
    <w:rsid w:val="00924908"/>
    <w:rsid w:val="00926DDF"/>
    <w:rsid w:val="00932E93"/>
    <w:rsid w:val="00936224"/>
    <w:rsid w:val="009402DE"/>
    <w:rsid w:val="0094331B"/>
    <w:rsid w:val="00945198"/>
    <w:rsid w:val="00957B57"/>
    <w:rsid w:val="009638DE"/>
    <w:rsid w:val="00966B3E"/>
    <w:rsid w:val="00967C92"/>
    <w:rsid w:val="009751C0"/>
    <w:rsid w:val="00980575"/>
    <w:rsid w:val="00981733"/>
    <w:rsid w:val="00981D06"/>
    <w:rsid w:val="009826DB"/>
    <w:rsid w:val="00987285"/>
    <w:rsid w:val="0099339C"/>
    <w:rsid w:val="009A7528"/>
    <w:rsid w:val="009A7A5C"/>
    <w:rsid w:val="009B1E8C"/>
    <w:rsid w:val="009B4E6E"/>
    <w:rsid w:val="009B67BD"/>
    <w:rsid w:val="009B7FB6"/>
    <w:rsid w:val="009C2172"/>
    <w:rsid w:val="009C6F0A"/>
    <w:rsid w:val="009D7E50"/>
    <w:rsid w:val="009E26BA"/>
    <w:rsid w:val="009E2E1A"/>
    <w:rsid w:val="009E77BE"/>
    <w:rsid w:val="009F0F2D"/>
    <w:rsid w:val="009F5059"/>
    <w:rsid w:val="009F50C8"/>
    <w:rsid w:val="00A01254"/>
    <w:rsid w:val="00A10D50"/>
    <w:rsid w:val="00A21C36"/>
    <w:rsid w:val="00A26699"/>
    <w:rsid w:val="00A353F2"/>
    <w:rsid w:val="00A451C6"/>
    <w:rsid w:val="00A460A7"/>
    <w:rsid w:val="00A53F53"/>
    <w:rsid w:val="00A55A92"/>
    <w:rsid w:val="00A613C5"/>
    <w:rsid w:val="00A6416E"/>
    <w:rsid w:val="00A70180"/>
    <w:rsid w:val="00A73F69"/>
    <w:rsid w:val="00A768CA"/>
    <w:rsid w:val="00A80E2B"/>
    <w:rsid w:val="00A849D7"/>
    <w:rsid w:val="00A87039"/>
    <w:rsid w:val="00A968BC"/>
    <w:rsid w:val="00AA2D8C"/>
    <w:rsid w:val="00AA75F5"/>
    <w:rsid w:val="00AB7388"/>
    <w:rsid w:val="00AC001E"/>
    <w:rsid w:val="00AC25A5"/>
    <w:rsid w:val="00AD1EFD"/>
    <w:rsid w:val="00AD7D7C"/>
    <w:rsid w:val="00AE0C64"/>
    <w:rsid w:val="00AE7585"/>
    <w:rsid w:val="00AF1CBE"/>
    <w:rsid w:val="00AF2E10"/>
    <w:rsid w:val="00AF5309"/>
    <w:rsid w:val="00B02968"/>
    <w:rsid w:val="00B054FD"/>
    <w:rsid w:val="00B059E5"/>
    <w:rsid w:val="00B121AD"/>
    <w:rsid w:val="00B125D2"/>
    <w:rsid w:val="00B22948"/>
    <w:rsid w:val="00B25965"/>
    <w:rsid w:val="00B43041"/>
    <w:rsid w:val="00B465AC"/>
    <w:rsid w:val="00B53133"/>
    <w:rsid w:val="00B73B4F"/>
    <w:rsid w:val="00B74F8B"/>
    <w:rsid w:val="00B7571D"/>
    <w:rsid w:val="00B80598"/>
    <w:rsid w:val="00B80B00"/>
    <w:rsid w:val="00B93901"/>
    <w:rsid w:val="00B94AA5"/>
    <w:rsid w:val="00B968F8"/>
    <w:rsid w:val="00B97417"/>
    <w:rsid w:val="00BA2C45"/>
    <w:rsid w:val="00BB781F"/>
    <w:rsid w:val="00BC0CD5"/>
    <w:rsid w:val="00BC321D"/>
    <w:rsid w:val="00BD1800"/>
    <w:rsid w:val="00BD7BA5"/>
    <w:rsid w:val="00BE1A0A"/>
    <w:rsid w:val="00BE2836"/>
    <w:rsid w:val="00BE2A1D"/>
    <w:rsid w:val="00BE2D85"/>
    <w:rsid w:val="00BE379A"/>
    <w:rsid w:val="00BE4161"/>
    <w:rsid w:val="00BF31EC"/>
    <w:rsid w:val="00BF3FDF"/>
    <w:rsid w:val="00C009A4"/>
    <w:rsid w:val="00C14F14"/>
    <w:rsid w:val="00C31599"/>
    <w:rsid w:val="00C31B9E"/>
    <w:rsid w:val="00C44980"/>
    <w:rsid w:val="00C507F4"/>
    <w:rsid w:val="00C51A77"/>
    <w:rsid w:val="00C52139"/>
    <w:rsid w:val="00C61EBE"/>
    <w:rsid w:val="00C6417E"/>
    <w:rsid w:val="00C810CA"/>
    <w:rsid w:val="00C84478"/>
    <w:rsid w:val="00C92F06"/>
    <w:rsid w:val="00C933E5"/>
    <w:rsid w:val="00C946C5"/>
    <w:rsid w:val="00C97D92"/>
    <w:rsid w:val="00CA2893"/>
    <w:rsid w:val="00CA5D18"/>
    <w:rsid w:val="00CB09C5"/>
    <w:rsid w:val="00CB3300"/>
    <w:rsid w:val="00CC4E30"/>
    <w:rsid w:val="00CC746D"/>
    <w:rsid w:val="00CE10F9"/>
    <w:rsid w:val="00CE29A3"/>
    <w:rsid w:val="00CE420D"/>
    <w:rsid w:val="00CE51C5"/>
    <w:rsid w:val="00CE5D7C"/>
    <w:rsid w:val="00CF3703"/>
    <w:rsid w:val="00CF49F4"/>
    <w:rsid w:val="00D02E88"/>
    <w:rsid w:val="00D138D5"/>
    <w:rsid w:val="00D154CD"/>
    <w:rsid w:val="00D35CE5"/>
    <w:rsid w:val="00D36B9C"/>
    <w:rsid w:val="00D42A0A"/>
    <w:rsid w:val="00D42E11"/>
    <w:rsid w:val="00D472D0"/>
    <w:rsid w:val="00D70BB9"/>
    <w:rsid w:val="00D73C01"/>
    <w:rsid w:val="00D7599B"/>
    <w:rsid w:val="00D81A91"/>
    <w:rsid w:val="00D81F2E"/>
    <w:rsid w:val="00D84CA2"/>
    <w:rsid w:val="00D86338"/>
    <w:rsid w:val="00D86BEA"/>
    <w:rsid w:val="00D90FDE"/>
    <w:rsid w:val="00D94103"/>
    <w:rsid w:val="00DA32A0"/>
    <w:rsid w:val="00DA3CBC"/>
    <w:rsid w:val="00DA48FA"/>
    <w:rsid w:val="00DA5B29"/>
    <w:rsid w:val="00DB0EA3"/>
    <w:rsid w:val="00DB449D"/>
    <w:rsid w:val="00DC1268"/>
    <w:rsid w:val="00DC3CFF"/>
    <w:rsid w:val="00DC3D2C"/>
    <w:rsid w:val="00DC405B"/>
    <w:rsid w:val="00DC6735"/>
    <w:rsid w:val="00DD4751"/>
    <w:rsid w:val="00DE0360"/>
    <w:rsid w:val="00DE5A2B"/>
    <w:rsid w:val="00DE6370"/>
    <w:rsid w:val="00DF3484"/>
    <w:rsid w:val="00DF4182"/>
    <w:rsid w:val="00E02D65"/>
    <w:rsid w:val="00E04340"/>
    <w:rsid w:val="00E04EF3"/>
    <w:rsid w:val="00E132E2"/>
    <w:rsid w:val="00E145C8"/>
    <w:rsid w:val="00E152CB"/>
    <w:rsid w:val="00E1686D"/>
    <w:rsid w:val="00E22086"/>
    <w:rsid w:val="00E30307"/>
    <w:rsid w:val="00E309D8"/>
    <w:rsid w:val="00E460DE"/>
    <w:rsid w:val="00E67A86"/>
    <w:rsid w:val="00E74AB7"/>
    <w:rsid w:val="00E80BCB"/>
    <w:rsid w:val="00E87308"/>
    <w:rsid w:val="00E910D3"/>
    <w:rsid w:val="00E91406"/>
    <w:rsid w:val="00EA6BDD"/>
    <w:rsid w:val="00EB3F6B"/>
    <w:rsid w:val="00EB48B5"/>
    <w:rsid w:val="00EB67E7"/>
    <w:rsid w:val="00EB681E"/>
    <w:rsid w:val="00EC359D"/>
    <w:rsid w:val="00EC7ABA"/>
    <w:rsid w:val="00ED27AC"/>
    <w:rsid w:val="00ED4E6A"/>
    <w:rsid w:val="00ED76AB"/>
    <w:rsid w:val="00ED7D86"/>
    <w:rsid w:val="00ED7F50"/>
    <w:rsid w:val="00EE2D2B"/>
    <w:rsid w:val="00EE4C6A"/>
    <w:rsid w:val="00EE59C9"/>
    <w:rsid w:val="00EF2713"/>
    <w:rsid w:val="00EF3521"/>
    <w:rsid w:val="00EF53FD"/>
    <w:rsid w:val="00EF62F1"/>
    <w:rsid w:val="00EF7325"/>
    <w:rsid w:val="00EF7E05"/>
    <w:rsid w:val="00F003EE"/>
    <w:rsid w:val="00F032E0"/>
    <w:rsid w:val="00F03AB2"/>
    <w:rsid w:val="00F129E0"/>
    <w:rsid w:val="00F17611"/>
    <w:rsid w:val="00F20AF0"/>
    <w:rsid w:val="00F22D13"/>
    <w:rsid w:val="00F27E0B"/>
    <w:rsid w:val="00F3160C"/>
    <w:rsid w:val="00F31D6B"/>
    <w:rsid w:val="00F34405"/>
    <w:rsid w:val="00F35816"/>
    <w:rsid w:val="00F54D49"/>
    <w:rsid w:val="00F776E6"/>
    <w:rsid w:val="00F90FD4"/>
    <w:rsid w:val="00F913F4"/>
    <w:rsid w:val="00F959E6"/>
    <w:rsid w:val="00FA19E9"/>
    <w:rsid w:val="00FA222D"/>
    <w:rsid w:val="00FA393F"/>
    <w:rsid w:val="00FA536C"/>
    <w:rsid w:val="00FA7019"/>
    <w:rsid w:val="00FB0B02"/>
    <w:rsid w:val="00FB10A5"/>
    <w:rsid w:val="00FC0617"/>
    <w:rsid w:val="00FC2EE8"/>
    <w:rsid w:val="00FC523C"/>
    <w:rsid w:val="00FC6A26"/>
    <w:rsid w:val="00FD6321"/>
    <w:rsid w:val="00FD653F"/>
    <w:rsid w:val="00FE45A7"/>
    <w:rsid w:val="00FE6876"/>
    <w:rsid w:val="00FF3FF4"/>
    <w:rsid w:val="11234BC0"/>
    <w:rsid w:val="12452A4E"/>
    <w:rsid w:val="17D06EA2"/>
    <w:rsid w:val="1A9DFF9A"/>
    <w:rsid w:val="2588CC75"/>
    <w:rsid w:val="2B50F3D2"/>
    <w:rsid w:val="37870A0A"/>
    <w:rsid w:val="3FFE42CD"/>
    <w:rsid w:val="49E5833E"/>
    <w:rsid w:val="5CC91F96"/>
    <w:rsid w:val="69467547"/>
    <w:rsid w:val="6A1A1391"/>
    <w:rsid w:val="709D10CC"/>
    <w:rsid w:val="78198E8F"/>
    <w:rsid w:val="7A085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ADC19"/>
  <w15:chartTrackingRefBased/>
  <w15:docId w15:val="{81340698-7547-4B6C-BB99-42E91213D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D47"/>
  </w:style>
  <w:style w:type="paragraph" w:styleId="Heading1">
    <w:name w:val="heading 1"/>
    <w:basedOn w:val="Normal"/>
    <w:next w:val="Normal"/>
    <w:link w:val="Heading1Char"/>
    <w:uiPriority w:val="9"/>
    <w:qFormat/>
    <w:rsid w:val="00BD1800"/>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BD1800"/>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BD1800"/>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BD1800"/>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BD1800"/>
    <w:rPr>
      <w:rFonts w:asciiTheme="majorHAnsi" w:eastAsiaTheme="majorEastAsia" w:hAnsiTheme="majorHAnsi" w:cstheme="majorBidi"/>
      <w:color w:val="1A495C" w:themeColor="accent1" w:themeShade="7F"/>
      <w:sz w:val="24"/>
      <w:szCs w:val="24"/>
    </w:rPr>
  </w:style>
  <w:style w:type="paragraph" w:styleId="ListParagraph">
    <w:name w:val="List Paragraph"/>
    <w:basedOn w:val="Normal"/>
    <w:uiPriority w:val="34"/>
    <w:qFormat/>
    <w:rsid w:val="00BD1800"/>
    <w:pPr>
      <w:ind w:left="720"/>
      <w:contextualSpacing/>
    </w:pPr>
  </w:style>
  <w:style w:type="paragraph" w:styleId="Header">
    <w:name w:val="header"/>
    <w:basedOn w:val="Normal"/>
    <w:link w:val="HeaderChar"/>
    <w:uiPriority w:val="99"/>
    <w:unhideWhenUsed/>
    <w:rsid w:val="0078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D47"/>
  </w:style>
  <w:style w:type="character" w:styleId="Hyperlink">
    <w:name w:val="Hyperlink"/>
    <w:basedOn w:val="DefaultParagraphFont"/>
    <w:uiPriority w:val="99"/>
    <w:unhideWhenUsed/>
    <w:rsid w:val="00784D47"/>
    <w:rPr>
      <w:color w:val="6B9F25" w:themeColor="hyperlink"/>
      <w:u w:val="single"/>
    </w:rPr>
  </w:style>
  <w:style w:type="table" w:styleId="TableGrid">
    <w:name w:val="Table Grid"/>
    <w:basedOn w:val="TableNormal"/>
    <w:uiPriority w:val="39"/>
    <w:rsid w:val="00784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C1751"/>
    <w:rPr>
      <w:color w:val="666666"/>
    </w:rPr>
  </w:style>
  <w:style w:type="paragraph" w:styleId="Footer">
    <w:name w:val="footer"/>
    <w:basedOn w:val="Normal"/>
    <w:link w:val="FooterChar"/>
    <w:uiPriority w:val="99"/>
    <w:unhideWhenUsed/>
    <w:rsid w:val="00B75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71D"/>
  </w:style>
  <w:style w:type="paragraph" w:styleId="Revision">
    <w:name w:val="Revision"/>
    <w:hidden/>
    <w:uiPriority w:val="99"/>
    <w:semiHidden/>
    <w:rsid w:val="00FA393F"/>
    <w:pPr>
      <w:spacing w:after="0" w:line="240" w:lineRule="auto"/>
    </w:pPr>
  </w:style>
  <w:style w:type="character" w:styleId="CommentReference">
    <w:name w:val="annotation reference"/>
    <w:basedOn w:val="DefaultParagraphFont"/>
    <w:uiPriority w:val="99"/>
    <w:semiHidden/>
    <w:unhideWhenUsed/>
    <w:rsid w:val="006C7E77"/>
    <w:rPr>
      <w:sz w:val="16"/>
      <w:szCs w:val="16"/>
    </w:rPr>
  </w:style>
  <w:style w:type="paragraph" w:styleId="CommentText">
    <w:name w:val="annotation text"/>
    <w:basedOn w:val="Normal"/>
    <w:link w:val="CommentTextChar"/>
    <w:uiPriority w:val="99"/>
    <w:unhideWhenUsed/>
    <w:rsid w:val="006C7E77"/>
    <w:pPr>
      <w:spacing w:line="240" w:lineRule="auto"/>
    </w:pPr>
    <w:rPr>
      <w:sz w:val="20"/>
      <w:szCs w:val="20"/>
    </w:rPr>
  </w:style>
  <w:style w:type="character" w:customStyle="1" w:styleId="CommentTextChar">
    <w:name w:val="Comment Text Char"/>
    <w:basedOn w:val="DefaultParagraphFont"/>
    <w:link w:val="CommentText"/>
    <w:uiPriority w:val="99"/>
    <w:rsid w:val="006C7E77"/>
    <w:rPr>
      <w:sz w:val="20"/>
      <w:szCs w:val="20"/>
    </w:rPr>
  </w:style>
  <w:style w:type="paragraph" w:styleId="CommentSubject">
    <w:name w:val="annotation subject"/>
    <w:basedOn w:val="CommentText"/>
    <w:next w:val="CommentText"/>
    <w:link w:val="CommentSubjectChar"/>
    <w:uiPriority w:val="99"/>
    <w:semiHidden/>
    <w:unhideWhenUsed/>
    <w:rsid w:val="006C7E77"/>
    <w:rPr>
      <w:b/>
      <w:bCs/>
    </w:rPr>
  </w:style>
  <w:style w:type="character" w:customStyle="1" w:styleId="CommentSubjectChar">
    <w:name w:val="Comment Subject Char"/>
    <w:basedOn w:val="CommentTextChar"/>
    <w:link w:val="CommentSubject"/>
    <w:uiPriority w:val="99"/>
    <w:semiHidden/>
    <w:rsid w:val="006C7E77"/>
    <w:rPr>
      <w:b/>
      <w:bCs/>
      <w:sz w:val="20"/>
      <w:szCs w:val="20"/>
    </w:rPr>
  </w:style>
  <w:style w:type="character" w:styleId="UnresolvedMention">
    <w:name w:val="Unresolved Mention"/>
    <w:basedOn w:val="DefaultParagraphFont"/>
    <w:uiPriority w:val="99"/>
    <w:semiHidden/>
    <w:unhideWhenUsed/>
    <w:rsid w:val="007E5DBC"/>
    <w:rPr>
      <w:color w:val="605E5C"/>
      <w:shd w:val="clear" w:color="auto" w:fill="E1DFDD"/>
    </w:rPr>
  </w:style>
  <w:style w:type="character" w:styleId="FollowedHyperlink">
    <w:name w:val="FollowedHyperlink"/>
    <w:basedOn w:val="DefaultParagraphFont"/>
    <w:uiPriority w:val="99"/>
    <w:semiHidden/>
    <w:unhideWhenUsed/>
    <w:rsid w:val="008F1BB9"/>
    <w:rPr>
      <w:color w:val="9F6715" w:themeColor="followedHyperlink"/>
      <w:u w:val="single"/>
    </w:rPr>
  </w:style>
  <w:style w:type="character" w:styleId="Mention">
    <w:name w:val="Mention"/>
    <w:basedOn w:val="DefaultParagraphFont"/>
    <w:uiPriority w:val="99"/>
    <w:unhideWhenUsed/>
    <w:rsid w:val="00013D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0709845">
      <w:bodyDiv w:val="1"/>
      <w:marLeft w:val="0"/>
      <w:marRight w:val="0"/>
      <w:marTop w:val="0"/>
      <w:marBottom w:val="0"/>
      <w:divBdr>
        <w:top w:val="none" w:sz="0" w:space="0" w:color="auto"/>
        <w:left w:val="none" w:sz="0" w:space="0" w:color="auto"/>
        <w:bottom w:val="none" w:sz="0" w:space="0" w:color="auto"/>
        <w:right w:val="none" w:sz="0" w:space="0" w:color="auto"/>
      </w:divBdr>
    </w:div>
    <w:div w:id="129540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info-details/information-for-initial-sud-program-licensur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dharrison\Downloads\bsas-noi-suitability@mas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ass.gov/culturally-and-linguistically-appropriate-services-clas-initiativ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information-for-initial-sud-program-licensure" TargetMode="External"/><Relationship Id="rId5" Type="http://schemas.openxmlformats.org/officeDocument/2006/relationships/numbering" Target="numbering.xml"/><Relationship Id="rId15" Type="http://schemas.openxmlformats.org/officeDocument/2006/relationships/hyperlink" Target="https://www.mass.gov/doc/trauma-informed-care-practice-guidance-2023/downloa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licensing-and-employment-acknowledgement-form/downloa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5AAC9251F56477D9124C404E62A33E7"/>
        <w:category>
          <w:name w:val="General"/>
          <w:gallery w:val="placeholder"/>
        </w:category>
        <w:types>
          <w:type w:val="bbPlcHdr"/>
        </w:types>
        <w:behaviors>
          <w:behavior w:val="content"/>
        </w:behaviors>
        <w:guid w:val="{1EB502E3-F05D-4AEE-AA38-D598A61A52D7}"/>
      </w:docPartPr>
      <w:docPartBody>
        <w:p w:rsidR="00FC523C" w:rsidRDefault="00A968BC" w:rsidP="00A968BC">
          <w:pPr>
            <w:pStyle w:val="75AAC9251F56477D9124C404E62A33E71"/>
          </w:pPr>
          <w:r w:rsidRPr="00717BE5">
            <w:rPr>
              <w:rStyle w:val="PlaceholderText"/>
            </w:rPr>
            <w:t>Click or tap here to enter text.</w:t>
          </w:r>
        </w:p>
      </w:docPartBody>
    </w:docPart>
    <w:docPart>
      <w:docPartPr>
        <w:name w:val="B99A9E97BB784A31A8EE8EB997BC6B11"/>
        <w:category>
          <w:name w:val="General"/>
          <w:gallery w:val="placeholder"/>
        </w:category>
        <w:types>
          <w:type w:val="bbPlcHdr"/>
        </w:types>
        <w:behaviors>
          <w:behavior w:val="content"/>
        </w:behaviors>
        <w:guid w:val="{3A42B68C-2F5C-453C-B491-8BFF45040E89}"/>
      </w:docPartPr>
      <w:docPartBody>
        <w:p w:rsidR="00FC523C" w:rsidRDefault="00A968BC" w:rsidP="00A968BC">
          <w:pPr>
            <w:pStyle w:val="B99A9E97BB784A31A8EE8EB997BC6B111"/>
          </w:pPr>
          <w:r w:rsidRPr="00717BE5">
            <w:rPr>
              <w:rStyle w:val="PlaceholderText"/>
            </w:rPr>
            <w:t>Click or tap here to enter text.</w:t>
          </w:r>
        </w:p>
      </w:docPartBody>
    </w:docPart>
    <w:docPart>
      <w:docPartPr>
        <w:name w:val="9C66CFDB0E5C4C398F2B0B6F03C1D964"/>
        <w:category>
          <w:name w:val="General"/>
          <w:gallery w:val="placeholder"/>
        </w:category>
        <w:types>
          <w:type w:val="bbPlcHdr"/>
        </w:types>
        <w:behaviors>
          <w:behavior w:val="content"/>
        </w:behaviors>
        <w:guid w:val="{531B5476-647E-4E9F-9016-691D1DFC5C9C}"/>
      </w:docPartPr>
      <w:docPartBody>
        <w:p w:rsidR="00FC523C" w:rsidRDefault="00A968BC" w:rsidP="00A968BC">
          <w:pPr>
            <w:pStyle w:val="9C66CFDB0E5C4C398F2B0B6F03C1D9641"/>
          </w:pPr>
          <w:r w:rsidRPr="00717BE5">
            <w:rPr>
              <w:rStyle w:val="PlaceholderText"/>
            </w:rPr>
            <w:t>Click or tap here to enter text.</w:t>
          </w:r>
        </w:p>
      </w:docPartBody>
    </w:docPart>
    <w:docPart>
      <w:docPartPr>
        <w:name w:val="EFF7D0A9CBEE4B17839C42B12765CD6D"/>
        <w:category>
          <w:name w:val="General"/>
          <w:gallery w:val="placeholder"/>
        </w:category>
        <w:types>
          <w:type w:val="bbPlcHdr"/>
        </w:types>
        <w:behaviors>
          <w:behavior w:val="content"/>
        </w:behaviors>
        <w:guid w:val="{42BAE533-40FA-4241-82C4-B43C992AC011}"/>
      </w:docPartPr>
      <w:docPartBody>
        <w:p w:rsidR="00FC523C" w:rsidRDefault="00A968BC" w:rsidP="00A968BC">
          <w:pPr>
            <w:pStyle w:val="EFF7D0A9CBEE4B17839C42B12765CD6D1"/>
          </w:pPr>
          <w:r w:rsidRPr="00717BE5">
            <w:rPr>
              <w:rStyle w:val="PlaceholderText"/>
            </w:rPr>
            <w:t>Click or tap here to enter text.</w:t>
          </w:r>
        </w:p>
      </w:docPartBody>
    </w:docPart>
    <w:docPart>
      <w:docPartPr>
        <w:name w:val="F03CA39E6D2D4BF18A2B90F7CAEF058F"/>
        <w:category>
          <w:name w:val="General"/>
          <w:gallery w:val="placeholder"/>
        </w:category>
        <w:types>
          <w:type w:val="bbPlcHdr"/>
        </w:types>
        <w:behaviors>
          <w:behavior w:val="content"/>
        </w:behaviors>
        <w:guid w:val="{0E70F037-BAF4-4A57-9576-AE349A590859}"/>
      </w:docPartPr>
      <w:docPartBody>
        <w:p w:rsidR="00FC523C" w:rsidRDefault="00A968BC" w:rsidP="00A968BC">
          <w:pPr>
            <w:pStyle w:val="F03CA39E6D2D4BF18A2B90F7CAEF058F1"/>
          </w:pPr>
          <w:r w:rsidRPr="00717BE5">
            <w:rPr>
              <w:rStyle w:val="PlaceholderText"/>
            </w:rPr>
            <w:t>Click or tap here to enter text.</w:t>
          </w:r>
        </w:p>
      </w:docPartBody>
    </w:docPart>
    <w:docPart>
      <w:docPartPr>
        <w:name w:val="3909361BFCA6446BB01CF4A22830158C"/>
        <w:category>
          <w:name w:val="General"/>
          <w:gallery w:val="placeholder"/>
        </w:category>
        <w:types>
          <w:type w:val="bbPlcHdr"/>
        </w:types>
        <w:behaviors>
          <w:behavior w:val="content"/>
        </w:behaviors>
        <w:guid w:val="{7701606F-AFF1-4D8E-920B-F952021F8AEB}"/>
      </w:docPartPr>
      <w:docPartBody>
        <w:p w:rsidR="00FC523C" w:rsidRDefault="00A968BC" w:rsidP="00A968BC">
          <w:pPr>
            <w:pStyle w:val="3909361BFCA6446BB01CF4A22830158C1"/>
          </w:pPr>
          <w:r w:rsidRPr="00717BE5">
            <w:rPr>
              <w:rStyle w:val="PlaceholderText"/>
            </w:rPr>
            <w:t>Click or tap here to enter text.</w:t>
          </w:r>
        </w:p>
      </w:docPartBody>
    </w:docPart>
    <w:docPart>
      <w:docPartPr>
        <w:name w:val="44563E00465C432EA8F9E857355E3E0E"/>
        <w:category>
          <w:name w:val="General"/>
          <w:gallery w:val="placeholder"/>
        </w:category>
        <w:types>
          <w:type w:val="bbPlcHdr"/>
        </w:types>
        <w:behaviors>
          <w:behavior w:val="content"/>
        </w:behaviors>
        <w:guid w:val="{6F8D3980-CF33-4E84-935E-213EDE565889}"/>
      </w:docPartPr>
      <w:docPartBody>
        <w:p w:rsidR="00FC523C" w:rsidRDefault="00A968BC" w:rsidP="00A968BC">
          <w:pPr>
            <w:pStyle w:val="44563E00465C432EA8F9E857355E3E0E1"/>
          </w:pPr>
          <w:r w:rsidRPr="00717BE5">
            <w:rPr>
              <w:rStyle w:val="PlaceholderText"/>
            </w:rPr>
            <w:t>Click or tap here to enter text.</w:t>
          </w:r>
        </w:p>
      </w:docPartBody>
    </w:docPart>
    <w:docPart>
      <w:docPartPr>
        <w:name w:val="E900EF536CD3456F9A8341DA94F0308E"/>
        <w:category>
          <w:name w:val="General"/>
          <w:gallery w:val="placeholder"/>
        </w:category>
        <w:types>
          <w:type w:val="bbPlcHdr"/>
        </w:types>
        <w:behaviors>
          <w:behavior w:val="content"/>
        </w:behaviors>
        <w:guid w:val="{0397E1E8-6FBA-4924-A44E-7E93D3DA937F}"/>
      </w:docPartPr>
      <w:docPartBody>
        <w:p w:rsidR="00FC523C" w:rsidRDefault="00A968BC" w:rsidP="00A968BC">
          <w:pPr>
            <w:pStyle w:val="E900EF536CD3456F9A8341DA94F0308E1"/>
          </w:pPr>
          <w:r w:rsidRPr="00717BE5">
            <w:rPr>
              <w:rStyle w:val="PlaceholderText"/>
            </w:rPr>
            <w:t>Click or tap here to enter text.</w:t>
          </w:r>
        </w:p>
      </w:docPartBody>
    </w:docPart>
    <w:docPart>
      <w:docPartPr>
        <w:name w:val="F5265E73D8F04E0E986CE7AF2EBF2645"/>
        <w:category>
          <w:name w:val="General"/>
          <w:gallery w:val="placeholder"/>
        </w:category>
        <w:types>
          <w:type w:val="bbPlcHdr"/>
        </w:types>
        <w:behaviors>
          <w:behavior w:val="content"/>
        </w:behaviors>
        <w:guid w:val="{D05CAF3A-7C81-43DA-9094-509F1C34E9A8}"/>
      </w:docPartPr>
      <w:docPartBody>
        <w:p w:rsidR="00FC523C" w:rsidRDefault="00A968BC" w:rsidP="00A968BC">
          <w:pPr>
            <w:pStyle w:val="F5265E73D8F04E0E986CE7AF2EBF26451"/>
          </w:pPr>
          <w:r w:rsidRPr="00717BE5">
            <w:rPr>
              <w:rStyle w:val="PlaceholderText"/>
            </w:rPr>
            <w:t>Click or tap here to enter text.</w:t>
          </w:r>
        </w:p>
      </w:docPartBody>
    </w:docPart>
    <w:docPart>
      <w:docPartPr>
        <w:name w:val="53DCECF8C66C4F7EAA0F0EA86C049A32"/>
        <w:category>
          <w:name w:val="General"/>
          <w:gallery w:val="placeholder"/>
        </w:category>
        <w:types>
          <w:type w:val="bbPlcHdr"/>
        </w:types>
        <w:behaviors>
          <w:behavior w:val="content"/>
        </w:behaviors>
        <w:guid w:val="{0C45B4B1-AD4C-4669-8245-38AF4E582501}"/>
      </w:docPartPr>
      <w:docPartBody>
        <w:p w:rsidR="00FC523C" w:rsidRDefault="00A968BC" w:rsidP="00A968BC">
          <w:pPr>
            <w:pStyle w:val="53DCECF8C66C4F7EAA0F0EA86C049A321"/>
          </w:pPr>
          <w:r w:rsidRPr="00717BE5">
            <w:rPr>
              <w:rStyle w:val="PlaceholderText"/>
            </w:rPr>
            <w:t>Click or tap here to enter text.</w:t>
          </w:r>
        </w:p>
      </w:docPartBody>
    </w:docPart>
    <w:docPart>
      <w:docPartPr>
        <w:name w:val="3BEFAD78481143FA8CFEF8DA9ACD5808"/>
        <w:category>
          <w:name w:val="General"/>
          <w:gallery w:val="placeholder"/>
        </w:category>
        <w:types>
          <w:type w:val="bbPlcHdr"/>
        </w:types>
        <w:behaviors>
          <w:behavior w:val="content"/>
        </w:behaviors>
        <w:guid w:val="{13EE121E-397F-41D6-9BA7-7D2C2AF4B249}"/>
      </w:docPartPr>
      <w:docPartBody>
        <w:p w:rsidR="00FC523C" w:rsidRDefault="00A968BC" w:rsidP="00A968BC">
          <w:pPr>
            <w:pStyle w:val="3BEFAD78481143FA8CFEF8DA9ACD58081"/>
          </w:pPr>
          <w:r w:rsidRPr="00717BE5">
            <w:rPr>
              <w:rStyle w:val="PlaceholderText"/>
            </w:rPr>
            <w:t>Click or tap here to enter text.</w:t>
          </w:r>
        </w:p>
      </w:docPartBody>
    </w:docPart>
    <w:docPart>
      <w:docPartPr>
        <w:name w:val="2C23C78DE51B4D8895B884C172B8F258"/>
        <w:category>
          <w:name w:val="General"/>
          <w:gallery w:val="placeholder"/>
        </w:category>
        <w:types>
          <w:type w:val="bbPlcHdr"/>
        </w:types>
        <w:behaviors>
          <w:behavior w:val="content"/>
        </w:behaviors>
        <w:guid w:val="{D9CC6370-0B83-459F-81C7-8273F8786DCB}"/>
      </w:docPartPr>
      <w:docPartBody>
        <w:p w:rsidR="00FC523C" w:rsidRDefault="00A968BC" w:rsidP="00A968BC">
          <w:pPr>
            <w:pStyle w:val="2C23C78DE51B4D8895B884C172B8F2581"/>
          </w:pPr>
          <w:r w:rsidRPr="00717BE5">
            <w:rPr>
              <w:rStyle w:val="PlaceholderText"/>
            </w:rPr>
            <w:t>Click or tap here to enter text.</w:t>
          </w:r>
        </w:p>
      </w:docPartBody>
    </w:docPart>
    <w:docPart>
      <w:docPartPr>
        <w:name w:val="D6FD7BAA93894D13A92DD5EFF805D39A"/>
        <w:category>
          <w:name w:val="General"/>
          <w:gallery w:val="placeholder"/>
        </w:category>
        <w:types>
          <w:type w:val="bbPlcHdr"/>
        </w:types>
        <w:behaviors>
          <w:behavior w:val="content"/>
        </w:behaviors>
        <w:guid w:val="{C76A23C9-3949-477A-85A6-2ED8A8BA650A}"/>
      </w:docPartPr>
      <w:docPartBody>
        <w:p w:rsidR="00FC523C" w:rsidRDefault="00A968BC" w:rsidP="00A968BC">
          <w:pPr>
            <w:pStyle w:val="D6FD7BAA93894D13A92DD5EFF805D39A1"/>
          </w:pPr>
          <w:r w:rsidRPr="00717BE5">
            <w:rPr>
              <w:rStyle w:val="PlaceholderText"/>
            </w:rPr>
            <w:t>Click or tap here to enter text.</w:t>
          </w:r>
        </w:p>
      </w:docPartBody>
    </w:docPart>
    <w:docPart>
      <w:docPartPr>
        <w:name w:val="CDB794F5C95C41B59501F48880348E86"/>
        <w:category>
          <w:name w:val="General"/>
          <w:gallery w:val="placeholder"/>
        </w:category>
        <w:types>
          <w:type w:val="bbPlcHdr"/>
        </w:types>
        <w:behaviors>
          <w:behavior w:val="content"/>
        </w:behaviors>
        <w:guid w:val="{C601B29B-5A1D-4FC5-B238-DA4559C1F375}"/>
      </w:docPartPr>
      <w:docPartBody>
        <w:p w:rsidR="00C041B8" w:rsidRDefault="002D6DAD" w:rsidP="002D6DAD">
          <w:pPr>
            <w:pStyle w:val="CDB794F5C95C41B59501F48880348E86"/>
          </w:pPr>
          <w:r w:rsidRPr="00717BE5">
            <w:rPr>
              <w:rStyle w:val="PlaceholderText"/>
            </w:rPr>
            <w:t>Click or tap here to enter text.</w:t>
          </w:r>
        </w:p>
      </w:docPartBody>
    </w:docPart>
    <w:docPart>
      <w:docPartPr>
        <w:name w:val="75A59250FED1424DBA7796519BFF621F"/>
        <w:category>
          <w:name w:val="General"/>
          <w:gallery w:val="placeholder"/>
        </w:category>
        <w:types>
          <w:type w:val="bbPlcHdr"/>
        </w:types>
        <w:behaviors>
          <w:behavior w:val="content"/>
        </w:behaviors>
        <w:guid w:val="{23A662C8-F010-4C01-8D12-71691A7EBEA2}"/>
      </w:docPartPr>
      <w:docPartBody>
        <w:p w:rsidR="00C041B8" w:rsidRDefault="002D6DAD" w:rsidP="002D6DAD">
          <w:pPr>
            <w:pStyle w:val="75A59250FED1424DBA7796519BFF621F"/>
          </w:pPr>
          <w:r w:rsidRPr="00717BE5">
            <w:rPr>
              <w:rStyle w:val="PlaceholderText"/>
            </w:rPr>
            <w:t>Click or tap here to enter text.</w:t>
          </w:r>
        </w:p>
      </w:docPartBody>
    </w:docPart>
    <w:docPart>
      <w:docPartPr>
        <w:name w:val="D45424ABBFE7484F8813BDDE4A223489"/>
        <w:category>
          <w:name w:val="General"/>
          <w:gallery w:val="placeholder"/>
        </w:category>
        <w:types>
          <w:type w:val="bbPlcHdr"/>
        </w:types>
        <w:behaviors>
          <w:behavior w:val="content"/>
        </w:behaviors>
        <w:guid w:val="{E6771D24-1151-4D34-B244-69DA324B75C5}"/>
      </w:docPartPr>
      <w:docPartBody>
        <w:p w:rsidR="00C041B8" w:rsidRDefault="002D6DAD" w:rsidP="002D6DAD">
          <w:pPr>
            <w:pStyle w:val="D45424ABBFE7484F8813BDDE4A223489"/>
          </w:pPr>
          <w:r w:rsidRPr="00E11AF5">
            <w:rPr>
              <w:rStyle w:val="PlaceholderText"/>
            </w:rPr>
            <w:t>Click or tap here to enter text.</w:t>
          </w:r>
        </w:p>
      </w:docPartBody>
    </w:docPart>
    <w:docPart>
      <w:docPartPr>
        <w:name w:val="CB286E4EE2C74BA09EDD79781ED84839"/>
        <w:category>
          <w:name w:val="General"/>
          <w:gallery w:val="placeholder"/>
        </w:category>
        <w:types>
          <w:type w:val="bbPlcHdr"/>
        </w:types>
        <w:behaviors>
          <w:behavior w:val="content"/>
        </w:behaviors>
        <w:guid w:val="{91CD9720-A908-4F10-84BB-05CED061CEBD}"/>
      </w:docPartPr>
      <w:docPartBody>
        <w:p w:rsidR="00C041B8" w:rsidRDefault="002D6DAD" w:rsidP="002D6DAD">
          <w:pPr>
            <w:pStyle w:val="CB286E4EE2C74BA09EDD79781ED84839"/>
          </w:pPr>
          <w:r w:rsidRPr="00E11AF5">
            <w:rPr>
              <w:rStyle w:val="PlaceholderText"/>
            </w:rPr>
            <w:t>Click or tap here to enter text.</w:t>
          </w:r>
        </w:p>
      </w:docPartBody>
    </w:docPart>
    <w:docPart>
      <w:docPartPr>
        <w:name w:val="5EE853FF9D2D4149BEEB0C7EC7706399"/>
        <w:category>
          <w:name w:val="General"/>
          <w:gallery w:val="placeholder"/>
        </w:category>
        <w:types>
          <w:type w:val="bbPlcHdr"/>
        </w:types>
        <w:behaviors>
          <w:behavior w:val="content"/>
        </w:behaviors>
        <w:guid w:val="{1619736C-B94D-4E27-ADB3-5783ACE041DC}"/>
      </w:docPartPr>
      <w:docPartBody>
        <w:p w:rsidR="00C041B8" w:rsidRDefault="002D6DAD" w:rsidP="002D6DAD">
          <w:pPr>
            <w:pStyle w:val="5EE853FF9D2D4149BEEB0C7EC7706399"/>
          </w:pPr>
          <w:r w:rsidRPr="00E11AF5">
            <w:rPr>
              <w:rStyle w:val="PlaceholderText"/>
            </w:rPr>
            <w:t>Click or tap here to enter text.</w:t>
          </w:r>
        </w:p>
      </w:docPartBody>
    </w:docPart>
    <w:docPart>
      <w:docPartPr>
        <w:name w:val="5DCFCFC7C4C24E81876860FDBCA4F8F2"/>
        <w:category>
          <w:name w:val="General"/>
          <w:gallery w:val="placeholder"/>
        </w:category>
        <w:types>
          <w:type w:val="bbPlcHdr"/>
        </w:types>
        <w:behaviors>
          <w:behavior w:val="content"/>
        </w:behaviors>
        <w:guid w:val="{FFE7ED35-6AB7-4FC0-AE9B-E15E236CA7ED}"/>
      </w:docPartPr>
      <w:docPartBody>
        <w:p w:rsidR="00C041B8" w:rsidRDefault="002D6DAD" w:rsidP="002D6DAD">
          <w:pPr>
            <w:pStyle w:val="5DCFCFC7C4C24E81876860FDBCA4F8F2"/>
          </w:pPr>
          <w:r w:rsidRPr="00CE6023">
            <w:rPr>
              <w:rStyle w:val="PlaceholderText"/>
            </w:rPr>
            <w:t>Click or tap here to enter text.</w:t>
          </w:r>
        </w:p>
      </w:docPartBody>
    </w:docPart>
    <w:docPart>
      <w:docPartPr>
        <w:name w:val="F4956E4253D44617BA7DAC53512E5610"/>
        <w:category>
          <w:name w:val="General"/>
          <w:gallery w:val="placeholder"/>
        </w:category>
        <w:types>
          <w:type w:val="bbPlcHdr"/>
        </w:types>
        <w:behaviors>
          <w:behavior w:val="content"/>
        </w:behaviors>
        <w:guid w:val="{7C59DCEA-A5D1-4E79-B50F-929FC3D41D34}"/>
      </w:docPartPr>
      <w:docPartBody>
        <w:p w:rsidR="00C041B8" w:rsidRDefault="002D6DAD" w:rsidP="002D6DAD">
          <w:pPr>
            <w:pStyle w:val="F4956E4253D44617BA7DAC53512E5610"/>
          </w:pPr>
          <w:r w:rsidRPr="00E11AF5">
            <w:rPr>
              <w:rStyle w:val="PlaceholderText"/>
            </w:rPr>
            <w:t>Click or tap here to enter text.</w:t>
          </w:r>
        </w:p>
      </w:docPartBody>
    </w:docPart>
    <w:docPart>
      <w:docPartPr>
        <w:name w:val="1176808B22AB4524AC315758D6B2814D"/>
        <w:category>
          <w:name w:val="General"/>
          <w:gallery w:val="placeholder"/>
        </w:category>
        <w:types>
          <w:type w:val="bbPlcHdr"/>
        </w:types>
        <w:behaviors>
          <w:behavior w:val="content"/>
        </w:behaviors>
        <w:guid w:val="{E8892910-1922-4C4F-A8A1-DADC6C7371F7}"/>
      </w:docPartPr>
      <w:docPartBody>
        <w:p w:rsidR="00C041B8" w:rsidRDefault="002D6DAD" w:rsidP="002D6DAD">
          <w:pPr>
            <w:pStyle w:val="1176808B22AB4524AC315758D6B2814D"/>
          </w:pPr>
          <w:r w:rsidRPr="00E11AF5">
            <w:rPr>
              <w:rStyle w:val="PlaceholderText"/>
            </w:rPr>
            <w:t>Click or tap here to enter text.</w:t>
          </w:r>
        </w:p>
      </w:docPartBody>
    </w:docPart>
    <w:docPart>
      <w:docPartPr>
        <w:name w:val="C35BBE2430C142409F629356E036722C"/>
        <w:category>
          <w:name w:val="General"/>
          <w:gallery w:val="placeholder"/>
        </w:category>
        <w:types>
          <w:type w:val="bbPlcHdr"/>
        </w:types>
        <w:behaviors>
          <w:behavior w:val="content"/>
        </w:behaviors>
        <w:guid w:val="{9C9B327F-C575-4229-BE71-C8F2A1F67FDF}"/>
      </w:docPartPr>
      <w:docPartBody>
        <w:p w:rsidR="00C041B8" w:rsidRDefault="002D6DAD" w:rsidP="002D6DAD">
          <w:pPr>
            <w:pStyle w:val="C35BBE2430C142409F629356E036722C"/>
          </w:pPr>
          <w:r w:rsidRPr="00E11AF5">
            <w:rPr>
              <w:rStyle w:val="PlaceholderText"/>
            </w:rPr>
            <w:t>Click or tap here to enter text.</w:t>
          </w:r>
        </w:p>
      </w:docPartBody>
    </w:docPart>
    <w:docPart>
      <w:docPartPr>
        <w:name w:val="16CBD768936048BFA81CB97A7C3A298B"/>
        <w:category>
          <w:name w:val="General"/>
          <w:gallery w:val="placeholder"/>
        </w:category>
        <w:types>
          <w:type w:val="bbPlcHdr"/>
        </w:types>
        <w:behaviors>
          <w:behavior w:val="content"/>
        </w:behaviors>
        <w:guid w:val="{5847F9D5-BE7A-45AF-B74E-40A62D2FA660}"/>
      </w:docPartPr>
      <w:docPartBody>
        <w:p w:rsidR="00C041B8" w:rsidRDefault="002D6DAD" w:rsidP="002D6DAD">
          <w:pPr>
            <w:pStyle w:val="16CBD768936048BFA81CB97A7C3A298B"/>
          </w:pPr>
          <w:r w:rsidRPr="00E11A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56E"/>
    <w:rsid w:val="00023777"/>
    <w:rsid w:val="00123BF2"/>
    <w:rsid w:val="001560EC"/>
    <w:rsid w:val="001C14FA"/>
    <w:rsid w:val="001D328D"/>
    <w:rsid w:val="002747BC"/>
    <w:rsid w:val="00274EFF"/>
    <w:rsid w:val="002D6DAD"/>
    <w:rsid w:val="0033556E"/>
    <w:rsid w:val="003722A8"/>
    <w:rsid w:val="00372A06"/>
    <w:rsid w:val="00375758"/>
    <w:rsid w:val="003B16CE"/>
    <w:rsid w:val="004360B6"/>
    <w:rsid w:val="00474D24"/>
    <w:rsid w:val="0056427E"/>
    <w:rsid w:val="0056684E"/>
    <w:rsid w:val="005874AF"/>
    <w:rsid w:val="005F756C"/>
    <w:rsid w:val="00614894"/>
    <w:rsid w:val="006754BC"/>
    <w:rsid w:val="00676084"/>
    <w:rsid w:val="00681944"/>
    <w:rsid w:val="00731099"/>
    <w:rsid w:val="00781471"/>
    <w:rsid w:val="007C321D"/>
    <w:rsid w:val="007E2C5C"/>
    <w:rsid w:val="00825953"/>
    <w:rsid w:val="00864DAD"/>
    <w:rsid w:val="00915C22"/>
    <w:rsid w:val="009855F5"/>
    <w:rsid w:val="009C2172"/>
    <w:rsid w:val="009F50C8"/>
    <w:rsid w:val="00A9653E"/>
    <w:rsid w:val="00A968BC"/>
    <w:rsid w:val="00AC7383"/>
    <w:rsid w:val="00AF5309"/>
    <w:rsid w:val="00B02968"/>
    <w:rsid w:val="00B054FD"/>
    <w:rsid w:val="00B93901"/>
    <w:rsid w:val="00BD7081"/>
    <w:rsid w:val="00C041B8"/>
    <w:rsid w:val="00C23185"/>
    <w:rsid w:val="00C61C2F"/>
    <w:rsid w:val="00CE29A3"/>
    <w:rsid w:val="00CE7348"/>
    <w:rsid w:val="00D10011"/>
    <w:rsid w:val="00D70BB9"/>
    <w:rsid w:val="00E150A5"/>
    <w:rsid w:val="00EB1202"/>
    <w:rsid w:val="00EE59C9"/>
    <w:rsid w:val="00F032E0"/>
    <w:rsid w:val="00F34405"/>
    <w:rsid w:val="00F42299"/>
    <w:rsid w:val="00F776E6"/>
    <w:rsid w:val="00FA222D"/>
    <w:rsid w:val="00FB5B46"/>
    <w:rsid w:val="00FC523C"/>
    <w:rsid w:val="00FF3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6DAD"/>
    <w:rPr>
      <w:color w:val="666666"/>
    </w:rPr>
  </w:style>
  <w:style w:type="paragraph" w:customStyle="1" w:styleId="75AAC9251F56477D9124C404E62A33E71">
    <w:name w:val="75AAC9251F56477D9124C404E62A33E71"/>
    <w:rsid w:val="00A968BC"/>
    <w:rPr>
      <w:rFonts w:eastAsiaTheme="minorHAnsi"/>
    </w:rPr>
  </w:style>
  <w:style w:type="paragraph" w:customStyle="1" w:styleId="B99A9E97BB784A31A8EE8EB997BC6B111">
    <w:name w:val="B99A9E97BB784A31A8EE8EB997BC6B111"/>
    <w:rsid w:val="00A968BC"/>
    <w:rPr>
      <w:rFonts w:eastAsiaTheme="minorHAnsi"/>
    </w:rPr>
  </w:style>
  <w:style w:type="paragraph" w:customStyle="1" w:styleId="9C66CFDB0E5C4C398F2B0B6F03C1D9641">
    <w:name w:val="9C66CFDB0E5C4C398F2B0B6F03C1D9641"/>
    <w:rsid w:val="00A968BC"/>
    <w:rPr>
      <w:rFonts w:eastAsiaTheme="minorHAnsi"/>
    </w:rPr>
  </w:style>
  <w:style w:type="paragraph" w:customStyle="1" w:styleId="EFF7D0A9CBEE4B17839C42B12765CD6D1">
    <w:name w:val="EFF7D0A9CBEE4B17839C42B12765CD6D1"/>
    <w:rsid w:val="00A968BC"/>
    <w:rPr>
      <w:rFonts w:eastAsiaTheme="minorHAnsi"/>
    </w:rPr>
  </w:style>
  <w:style w:type="paragraph" w:customStyle="1" w:styleId="F03CA39E6D2D4BF18A2B90F7CAEF058F1">
    <w:name w:val="F03CA39E6D2D4BF18A2B90F7CAEF058F1"/>
    <w:rsid w:val="00A968BC"/>
    <w:rPr>
      <w:rFonts w:eastAsiaTheme="minorHAnsi"/>
    </w:rPr>
  </w:style>
  <w:style w:type="paragraph" w:customStyle="1" w:styleId="3909361BFCA6446BB01CF4A22830158C1">
    <w:name w:val="3909361BFCA6446BB01CF4A22830158C1"/>
    <w:rsid w:val="00A968BC"/>
    <w:rPr>
      <w:rFonts w:eastAsiaTheme="minorHAnsi"/>
    </w:rPr>
  </w:style>
  <w:style w:type="paragraph" w:customStyle="1" w:styleId="44563E00465C432EA8F9E857355E3E0E1">
    <w:name w:val="44563E00465C432EA8F9E857355E3E0E1"/>
    <w:rsid w:val="00A968BC"/>
    <w:rPr>
      <w:rFonts w:eastAsiaTheme="minorHAnsi"/>
    </w:rPr>
  </w:style>
  <w:style w:type="paragraph" w:customStyle="1" w:styleId="E900EF536CD3456F9A8341DA94F0308E1">
    <w:name w:val="E900EF536CD3456F9A8341DA94F0308E1"/>
    <w:rsid w:val="00A968BC"/>
    <w:rPr>
      <w:rFonts w:eastAsiaTheme="minorHAnsi"/>
    </w:rPr>
  </w:style>
  <w:style w:type="paragraph" w:customStyle="1" w:styleId="F5265E73D8F04E0E986CE7AF2EBF26451">
    <w:name w:val="F5265E73D8F04E0E986CE7AF2EBF26451"/>
    <w:rsid w:val="00A968BC"/>
    <w:rPr>
      <w:rFonts w:eastAsiaTheme="minorHAnsi"/>
    </w:rPr>
  </w:style>
  <w:style w:type="paragraph" w:customStyle="1" w:styleId="53DCECF8C66C4F7EAA0F0EA86C049A321">
    <w:name w:val="53DCECF8C66C4F7EAA0F0EA86C049A321"/>
    <w:rsid w:val="00A968BC"/>
    <w:rPr>
      <w:rFonts w:eastAsiaTheme="minorHAnsi"/>
    </w:rPr>
  </w:style>
  <w:style w:type="paragraph" w:customStyle="1" w:styleId="3BEFAD78481143FA8CFEF8DA9ACD58081">
    <w:name w:val="3BEFAD78481143FA8CFEF8DA9ACD58081"/>
    <w:rsid w:val="00A968BC"/>
    <w:rPr>
      <w:rFonts w:eastAsiaTheme="minorHAnsi"/>
    </w:rPr>
  </w:style>
  <w:style w:type="paragraph" w:customStyle="1" w:styleId="2C23C78DE51B4D8895B884C172B8F2581">
    <w:name w:val="2C23C78DE51B4D8895B884C172B8F2581"/>
    <w:rsid w:val="00A968BC"/>
    <w:rPr>
      <w:rFonts w:eastAsiaTheme="minorHAnsi"/>
    </w:rPr>
  </w:style>
  <w:style w:type="paragraph" w:customStyle="1" w:styleId="D6FD7BAA93894D13A92DD5EFF805D39A1">
    <w:name w:val="D6FD7BAA93894D13A92DD5EFF805D39A1"/>
    <w:rsid w:val="00A968BC"/>
    <w:rPr>
      <w:rFonts w:eastAsiaTheme="minorHAnsi"/>
    </w:rPr>
  </w:style>
  <w:style w:type="paragraph" w:customStyle="1" w:styleId="CDB794F5C95C41B59501F48880348E86">
    <w:name w:val="CDB794F5C95C41B59501F48880348E86"/>
    <w:rsid w:val="002D6DAD"/>
    <w:pPr>
      <w:spacing w:line="278" w:lineRule="auto"/>
    </w:pPr>
    <w:rPr>
      <w:sz w:val="24"/>
      <w:szCs w:val="24"/>
    </w:rPr>
  </w:style>
  <w:style w:type="paragraph" w:customStyle="1" w:styleId="75A59250FED1424DBA7796519BFF621F">
    <w:name w:val="75A59250FED1424DBA7796519BFF621F"/>
    <w:rsid w:val="002D6DAD"/>
    <w:pPr>
      <w:spacing w:line="278" w:lineRule="auto"/>
    </w:pPr>
    <w:rPr>
      <w:sz w:val="24"/>
      <w:szCs w:val="24"/>
    </w:rPr>
  </w:style>
  <w:style w:type="paragraph" w:customStyle="1" w:styleId="D45424ABBFE7484F8813BDDE4A223489">
    <w:name w:val="D45424ABBFE7484F8813BDDE4A223489"/>
    <w:rsid w:val="002D6DAD"/>
    <w:pPr>
      <w:spacing w:line="278" w:lineRule="auto"/>
    </w:pPr>
    <w:rPr>
      <w:sz w:val="24"/>
      <w:szCs w:val="24"/>
    </w:rPr>
  </w:style>
  <w:style w:type="paragraph" w:customStyle="1" w:styleId="CB286E4EE2C74BA09EDD79781ED84839">
    <w:name w:val="CB286E4EE2C74BA09EDD79781ED84839"/>
    <w:rsid w:val="002D6DAD"/>
    <w:pPr>
      <w:spacing w:line="278" w:lineRule="auto"/>
    </w:pPr>
    <w:rPr>
      <w:sz w:val="24"/>
      <w:szCs w:val="24"/>
    </w:rPr>
  </w:style>
  <w:style w:type="paragraph" w:customStyle="1" w:styleId="5EE853FF9D2D4149BEEB0C7EC7706399">
    <w:name w:val="5EE853FF9D2D4149BEEB0C7EC7706399"/>
    <w:rsid w:val="002D6DAD"/>
    <w:pPr>
      <w:spacing w:line="278" w:lineRule="auto"/>
    </w:pPr>
    <w:rPr>
      <w:sz w:val="24"/>
      <w:szCs w:val="24"/>
    </w:rPr>
  </w:style>
  <w:style w:type="paragraph" w:customStyle="1" w:styleId="5DCFCFC7C4C24E81876860FDBCA4F8F2">
    <w:name w:val="5DCFCFC7C4C24E81876860FDBCA4F8F2"/>
    <w:rsid w:val="002D6DAD"/>
    <w:pPr>
      <w:spacing w:line="278" w:lineRule="auto"/>
    </w:pPr>
    <w:rPr>
      <w:sz w:val="24"/>
      <w:szCs w:val="24"/>
    </w:rPr>
  </w:style>
  <w:style w:type="paragraph" w:customStyle="1" w:styleId="F4956E4253D44617BA7DAC53512E5610">
    <w:name w:val="F4956E4253D44617BA7DAC53512E5610"/>
    <w:rsid w:val="002D6DAD"/>
    <w:pPr>
      <w:spacing w:line="278" w:lineRule="auto"/>
    </w:pPr>
    <w:rPr>
      <w:sz w:val="24"/>
      <w:szCs w:val="24"/>
    </w:rPr>
  </w:style>
  <w:style w:type="paragraph" w:customStyle="1" w:styleId="1176808B22AB4524AC315758D6B2814D">
    <w:name w:val="1176808B22AB4524AC315758D6B2814D"/>
    <w:rsid w:val="002D6DAD"/>
    <w:pPr>
      <w:spacing w:line="278" w:lineRule="auto"/>
    </w:pPr>
    <w:rPr>
      <w:sz w:val="24"/>
      <w:szCs w:val="24"/>
    </w:rPr>
  </w:style>
  <w:style w:type="paragraph" w:customStyle="1" w:styleId="C35BBE2430C142409F629356E036722C">
    <w:name w:val="C35BBE2430C142409F629356E036722C"/>
    <w:rsid w:val="002D6DAD"/>
    <w:pPr>
      <w:spacing w:line="278" w:lineRule="auto"/>
    </w:pPr>
    <w:rPr>
      <w:sz w:val="24"/>
      <w:szCs w:val="24"/>
    </w:rPr>
  </w:style>
  <w:style w:type="paragraph" w:customStyle="1" w:styleId="16CBD768936048BFA81CB97A7C3A298B">
    <w:name w:val="16CBD768936048BFA81CB97A7C3A298B"/>
    <w:rsid w:val="002D6DAD"/>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6" ma:contentTypeDescription="Create a new document." ma:contentTypeScope="" ma:versionID="58fee17f6d2fa500910881a3a220fa70">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6a0ebd0dee7a952b873c9ee779b4f0fa"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DFFBC-9E42-42C4-8DCB-F6B4494ABDFC}">
  <ds:schemaRefs>
    <ds:schemaRef ds:uri="http://schemas.microsoft.com/sharepoint/v3/contenttype/forms"/>
  </ds:schemaRefs>
</ds:datastoreItem>
</file>

<file path=customXml/itemProps2.xml><?xml version="1.0" encoding="utf-8"?>
<ds:datastoreItem xmlns:ds="http://schemas.openxmlformats.org/officeDocument/2006/customXml" ds:itemID="{FEC61A81-D591-417E-99C2-E20AD34BC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47A3F-BAAC-4CC6-9AE4-82D9A6B95D1E}">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4.xml><?xml version="1.0" encoding="utf-8"?>
<ds:datastoreItem xmlns:ds="http://schemas.openxmlformats.org/officeDocument/2006/customXml" ds:itemID="{7F89D9E8-7B30-4306-9C51-64EDB3795A70}">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2312</Words>
  <Characters>13179</Characters>
  <Application>Microsoft Office Word</Application>
  <DocSecurity>0</DocSecurity>
  <Lines>109</Lines>
  <Paragraphs>30</Paragraphs>
  <ScaleCrop>false</ScaleCrop>
  <Company/>
  <LinksUpToDate>false</LinksUpToDate>
  <CharactersWithSpaces>15461</CharactersWithSpaces>
  <SharedDoc>false</SharedDoc>
  <HLinks>
    <vt:vector size="30" baseType="variant">
      <vt:variant>
        <vt:i4>7012450</vt:i4>
      </vt:variant>
      <vt:variant>
        <vt:i4>12</vt:i4>
      </vt:variant>
      <vt:variant>
        <vt:i4>0</vt:i4>
      </vt:variant>
      <vt:variant>
        <vt:i4>5</vt:i4>
      </vt:variant>
      <vt:variant>
        <vt:lpwstr>https://www.mass.gov/culturally-and-linguistically-appropriate-services-clas-initiative</vt:lpwstr>
      </vt:variant>
      <vt:variant>
        <vt:lpwstr/>
      </vt:variant>
      <vt:variant>
        <vt:i4>786519</vt:i4>
      </vt:variant>
      <vt:variant>
        <vt:i4>9</vt:i4>
      </vt:variant>
      <vt:variant>
        <vt:i4>0</vt:i4>
      </vt:variant>
      <vt:variant>
        <vt:i4>5</vt:i4>
      </vt:variant>
      <vt:variant>
        <vt:lpwstr>https://www.mass.gov/doc/trauma-informed-care-practice-guidance-2023/download</vt:lpwstr>
      </vt:variant>
      <vt:variant>
        <vt:lpwstr/>
      </vt:variant>
      <vt:variant>
        <vt:i4>3670058</vt:i4>
      </vt:variant>
      <vt:variant>
        <vt:i4>6</vt:i4>
      </vt:variant>
      <vt:variant>
        <vt:i4>0</vt:i4>
      </vt:variant>
      <vt:variant>
        <vt:i4>5</vt:i4>
      </vt:variant>
      <vt:variant>
        <vt:lpwstr>https://www.mass.gov/doc/licensing-and-employment-acknowledgement-form/download</vt:lpwstr>
      </vt:variant>
      <vt:variant>
        <vt:lpwstr/>
      </vt:variant>
      <vt:variant>
        <vt:i4>7995476</vt:i4>
      </vt:variant>
      <vt:variant>
        <vt:i4>3</vt:i4>
      </vt:variant>
      <vt:variant>
        <vt:i4>0</vt:i4>
      </vt:variant>
      <vt:variant>
        <vt:i4>5</vt:i4>
      </vt:variant>
      <vt:variant>
        <vt:lpwstr>bsas-noi-suitability@mass.gov </vt:lpwstr>
      </vt:variant>
      <vt:variant>
        <vt:lpwstr/>
      </vt:variant>
      <vt:variant>
        <vt:i4>7077938</vt:i4>
      </vt:variant>
      <vt:variant>
        <vt:i4>0</vt:i4>
      </vt:variant>
      <vt:variant>
        <vt:i4>0</vt:i4>
      </vt:variant>
      <vt:variant>
        <vt:i4>5</vt:i4>
      </vt:variant>
      <vt:variant>
        <vt:lpwstr>https://www.mass.gov/info-details/information-for-initial-sud-program-licens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tillo, Sarah (DPH)</dc:creator>
  <cp:keywords/>
  <dc:description/>
  <cp:lastModifiedBy>Harrison, Deborah (EHS)</cp:lastModifiedBy>
  <cp:revision>2</cp:revision>
  <dcterms:created xsi:type="dcterms:W3CDTF">2025-09-25T11:31:00Z</dcterms:created>
  <dcterms:modified xsi:type="dcterms:W3CDTF">2025-09-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b3b461-0d60-4db9-8942-61d42bb9cb44</vt:lpwstr>
  </property>
  <property fmtid="{D5CDD505-2E9C-101B-9397-08002B2CF9AE}" pid="3" name="ContentTypeId">
    <vt:lpwstr>0x010100ABFEDB9F107C6446B43D25A543876226</vt:lpwstr>
  </property>
  <property fmtid="{D5CDD505-2E9C-101B-9397-08002B2CF9AE}" pid="4" name="MediaServiceImageTags">
    <vt:lpwstr/>
  </property>
</Properties>
</file>